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CC32C" w14:textId="77777777" w:rsidR="00372F65" w:rsidRDefault="00372F65" w:rsidP="00650DBC">
      <w:pPr>
        <w:pStyle w:val="Heading2"/>
      </w:pPr>
    </w:p>
    <w:p w14:paraId="6FA1F052" w14:textId="77777777" w:rsidR="00372F65" w:rsidRDefault="00372F65" w:rsidP="00650DBC">
      <w:pPr>
        <w:pStyle w:val="Heading2"/>
      </w:pPr>
    </w:p>
    <w:p w14:paraId="776A141B" w14:textId="77777777" w:rsidR="00372F65" w:rsidRDefault="00372F65" w:rsidP="00650DBC">
      <w:pPr>
        <w:pStyle w:val="Heading2"/>
      </w:pPr>
    </w:p>
    <w:p w14:paraId="76FA7613" w14:textId="77777777" w:rsidR="00372F65" w:rsidRDefault="00372F65" w:rsidP="00650DBC">
      <w:pPr>
        <w:pStyle w:val="Heading2"/>
      </w:pPr>
    </w:p>
    <w:p w14:paraId="23E225C4" w14:textId="77777777" w:rsidR="00372F65" w:rsidRDefault="00372F65" w:rsidP="00650DBC">
      <w:pPr>
        <w:pStyle w:val="Heading2"/>
      </w:pPr>
    </w:p>
    <w:p w14:paraId="5159F400" w14:textId="77777777" w:rsidR="00372F65" w:rsidRDefault="00372F65" w:rsidP="00372F65">
      <w:pPr>
        <w:pStyle w:val="Heading2"/>
        <w:tabs>
          <w:tab w:val="left" w:pos="3720"/>
        </w:tabs>
        <w:jc w:val="center"/>
      </w:pPr>
    </w:p>
    <w:p w14:paraId="60B29502" w14:textId="509C318A" w:rsidR="00372F65" w:rsidRDefault="00372F65" w:rsidP="00372F65">
      <w:pPr>
        <w:pStyle w:val="Heading2"/>
        <w:tabs>
          <w:tab w:val="left" w:pos="3720"/>
        </w:tabs>
        <w:jc w:val="center"/>
      </w:pPr>
      <w:r>
        <w:t>Senior Seminar Case Study Analysis: Revamping the Curry College Application</w:t>
      </w:r>
    </w:p>
    <w:p w14:paraId="5E745CDC" w14:textId="574408A3" w:rsidR="00372F65" w:rsidRDefault="005E2812" w:rsidP="00372F65">
      <w:pPr>
        <w:jc w:val="center"/>
        <w:rPr>
          <w:sz w:val="28"/>
          <w:szCs w:val="28"/>
        </w:rPr>
      </w:pPr>
      <w:r>
        <w:rPr>
          <w:sz w:val="28"/>
          <w:szCs w:val="28"/>
        </w:rPr>
        <w:t>May 3, 2021</w:t>
      </w:r>
    </w:p>
    <w:p w14:paraId="476883CF" w14:textId="77777777" w:rsidR="00D12D4F" w:rsidRDefault="00D12D4F" w:rsidP="00372F65">
      <w:pPr>
        <w:jc w:val="center"/>
        <w:rPr>
          <w:sz w:val="28"/>
          <w:szCs w:val="28"/>
        </w:rPr>
      </w:pPr>
    </w:p>
    <w:p w14:paraId="4E71B358" w14:textId="7C4BC638" w:rsidR="00D12D4F" w:rsidRPr="00372F65" w:rsidRDefault="005E2812" w:rsidP="00372F65">
      <w:pPr>
        <w:jc w:val="center"/>
        <w:rPr>
          <w:sz w:val="28"/>
          <w:szCs w:val="28"/>
        </w:rPr>
      </w:pPr>
      <w:hyperlink r:id="rId7" w:history="1">
        <w:r w:rsidR="00D12D4F" w:rsidRPr="00EF12E1">
          <w:rPr>
            <w:rStyle w:val="Hyperlink"/>
            <w:sz w:val="28"/>
            <w:szCs w:val="28"/>
          </w:rPr>
          <w:t>GitHub link</w:t>
        </w:r>
      </w:hyperlink>
    </w:p>
    <w:p w14:paraId="532127B3" w14:textId="77777777" w:rsidR="00372F65" w:rsidRDefault="00372F65" w:rsidP="00650DBC">
      <w:pPr>
        <w:pStyle w:val="Heading2"/>
      </w:pPr>
    </w:p>
    <w:p w14:paraId="33E3D1F8" w14:textId="77777777" w:rsidR="00372F65" w:rsidRDefault="00372F65" w:rsidP="00650DBC">
      <w:pPr>
        <w:pStyle w:val="Heading2"/>
      </w:pPr>
    </w:p>
    <w:p w14:paraId="443F51EC" w14:textId="02F2748D" w:rsidR="00372F65" w:rsidRDefault="00372F65" w:rsidP="00650DBC">
      <w:pPr>
        <w:pStyle w:val="Heading2"/>
      </w:pPr>
    </w:p>
    <w:p w14:paraId="2A6E02D1" w14:textId="77777777" w:rsidR="00372F65" w:rsidRPr="00372F65" w:rsidRDefault="00372F65" w:rsidP="00372F65"/>
    <w:p w14:paraId="67DB86FE" w14:textId="77777777" w:rsidR="00372F65" w:rsidRDefault="00372F65" w:rsidP="00650DBC">
      <w:pPr>
        <w:pStyle w:val="Heading2"/>
      </w:pPr>
    </w:p>
    <w:p w14:paraId="27FD0401" w14:textId="77777777" w:rsidR="00372F65" w:rsidRDefault="00372F65" w:rsidP="00650DBC">
      <w:pPr>
        <w:pStyle w:val="Heading2"/>
      </w:pPr>
    </w:p>
    <w:p w14:paraId="6FD5C5B4" w14:textId="596ECB3E" w:rsidR="00372F65" w:rsidRDefault="00372F65" w:rsidP="00650DBC">
      <w:pPr>
        <w:pStyle w:val="Heading2"/>
      </w:pPr>
    </w:p>
    <w:p w14:paraId="0A77E6AA" w14:textId="34D8B2C5" w:rsidR="00372F65" w:rsidRDefault="00372F65" w:rsidP="00372F65"/>
    <w:p w14:paraId="784EED14" w14:textId="77777777" w:rsidR="00372F65" w:rsidRPr="00372F65" w:rsidRDefault="00372F65" w:rsidP="00372F65"/>
    <w:p w14:paraId="3F385DF6" w14:textId="46C918E1" w:rsidR="00F643E3" w:rsidRDefault="00650DBC" w:rsidP="00372F65">
      <w:pPr>
        <w:pStyle w:val="Heading2"/>
      </w:pPr>
      <w:r>
        <w:lastRenderedPageBreak/>
        <w:t>Project</w:t>
      </w:r>
      <w:r w:rsidR="007E4F4C">
        <w:t xml:space="preserve"> and </w:t>
      </w:r>
      <w:r>
        <w:t>S</w:t>
      </w:r>
      <w:r w:rsidR="007E4F4C">
        <w:t xml:space="preserve">ummary of </w:t>
      </w:r>
      <w:r>
        <w:t>P</w:t>
      </w:r>
      <w:r w:rsidR="007E4F4C">
        <w:t>roject</w:t>
      </w:r>
    </w:p>
    <w:p w14:paraId="7E6977BE" w14:textId="64157ED4" w:rsidR="00F643E3" w:rsidRDefault="007E4F4C" w:rsidP="005924A9">
      <w:pPr>
        <w:spacing w:line="360" w:lineRule="auto"/>
        <w:ind w:firstLine="720"/>
      </w:pPr>
      <w:r>
        <w:t xml:space="preserve">For this semester, our class </w:t>
      </w:r>
      <w:r w:rsidR="00B64A72">
        <w:t>creat</w:t>
      </w:r>
      <w:r w:rsidR="00BD0500">
        <w:t>ed</w:t>
      </w:r>
      <w:r>
        <w:t xml:space="preserve"> a prototype for a new application for curry college. </w:t>
      </w:r>
      <w:r w:rsidR="00B64A72">
        <w:t>Since</w:t>
      </w:r>
      <w:r>
        <w:t xml:space="preserve"> the current curry app was rendered unusable, our job was to create a working prototype of a new application. </w:t>
      </w:r>
      <w:r w:rsidR="00BD0500">
        <w:t>T</w:t>
      </w:r>
      <w:r>
        <w:t>o complete the task, we were required to conduct a survey</w:t>
      </w:r>
      <w:r w:rsidR="005924A9">
        <w:t xml:space="preserve"> to find out</w:t>
      </w:r>
      <w:r>
        <w:t xml:space="preserve"> </w:t>
      </w:r>
      <w:r w:rsidR="00081D82">
        <w:t xml:space="preserve">which </w:t>
      </w:r>
      <w:r>
        <w:t xml:space="preserve">features to include, design and program the prototype, and finally test it out. </w:t>
      </w:r>
    </w:p>
    <w:p w14:paraId="2829465A" w14:textId="77777777" w:rsidR="006F2FE1" w:rsidRDefault="006F2FE1" w:rsidP="006F2FE1">
      <w:pPr>
        <w:pStyle w:val="Heading2"/>
      </w:pPr>
      <w:r w:rsidRPr="00650DBC">
        <w:t xml:space="preserve">Written </w:t>
      </w:r>
      <w:r>
        <w:t>A</w:t>
      </w:r>
      <w:r w:rsidRPr="00650DBC">
        <w:t xml:space="preserve">ssessment of </w:t>
      </w:r>
      <w:r>
        <w:t>the C</w:t>
      </w:r>
      <w:r w:rsidRPr="00650DBC">
        <w:t xml:space="preserve">urrent Curry </w:t>
      </w:r>
      <w:r>
        <w:t>A</w:t>
      </w:r>
      <w:r w:rsidRPr="00650DBC">
        <w:t>pp</w:t>
      </w:r>
    </w:p>
    <w:p w14:paraId="527CA8CF" w14:textId="52C5925C" w:rsidR="006F2FE1" w:rsidRDefault="006F2FE1" w:rsidP="006F2FE1">
      <w:pPr>
        <w:spacing w:line="360" w:lineRule="auto"/>
        <w:ind w:firstLine="720"/>
      </w:pPr>
      <w:r>
        <w:t>Overall, the app is unintuitive, making it difficult to recommend to students. T</w:t>
      </w:r>
      <w:r w:rsidRPr="009D66F1">
        <w:rPr>
          <w:lang w:val="en-US"/>
        </w:rPr>
        <w:t>he</w:t>
      </w:r>
      <w:r>
        <w:rPr>
          <w:lang w:val="en-US"/>
        </w:rPr>
        <w:t xml:space="preserve"> only</w:t>
      </w:r>
      <w:r w:rsidRPr="009D66F1">
        <w:rPr>
          <w:lang w:val="en-US"/>
        </w:rPr>
        <w:t xml:space="preserve"> pro</w:t>
      </w:r>
      <w:r>
        <w:rPr>
          <w:lang w:val="en-US"/>
        </w:rPr>
        <w:t xml:space="preserve"> </w:t>
      </w:r>
      <w:r w:rsidRPr="009D66F1">
        <w:rPr>
          <w:lang w:val="en-US"/>
        </w:rPr>
        <w:t xml:space="preserve">of </w:t>
      </w:r>
      <w:r>
        <w:rPr>
          <w:lang w:val="en-US"/>
        </w:rPr>
        <w:t xml:space="preserve">the </w:t>
      </w:r>
      <w:r w:rsidRPr="009D66F1">
        <w:rPr>
          <w:lang w:val="en-US"/>
        </w:rPr>
        <w:t xml:space="preserve">current myCurry app is that it is </w:t>
      </w:r>
      <w:r>
        <w:t xml:space="preserve">available for download on iOS and Android, </w:t>
      </w:r>
      <w:r w:rsidRPr="009D66F1">
        <w:rPr>
          <w:lang w:val="en-US"/>
        </w:rPr>
        <w:t>making it available to all students with smartphones</w:t>
      </w:r>
      <w:r>
        <w:t xml:space="preserve">. </w:t>
      </w:r>
      <w:r w:rsidRPr="001A31F8">
        <w:rPr>
          <w:lang w:val="en-US"/>
        </w:rPr>
        <w:t>Unfortunately</w:t>
      </w:r>
      <w:r w:rsidR="0045036E">
        <w:rPr>
          <w:lang w:val="en-US"/>
        </w:rPr>
        <w:t>,</w:t>
      </w:r>
      <w:r w:rsidRPr="001A31F8">
        <w:rPr>
          <w:lang w:val="en-US"/>
        </w:rPr>
        <w:t xml:space="preserve"> the app</w:t>
      </w:r>
      <w:r>
        <w:rPr>
          <w:lang w:val="en-US"/>
        </w:rPr>
        <w:t xml:space="preserve"> </w:t>
      </w:r>
      <w:r w:rsidRPr="008154CF">
        <w:rPr>
          <w:lang w:val="en-US"/>
        </w:rPr>
        <w:t xml:space="preserve">is not designed </w:t>
      </w:r>
      <w:r>
        <w:rPr>
          <w:lang w:val="en-US"/>
        </w:rPr>
        <w:t>well</w:t>
      </w:r>
      <w:r w:rsidR="003A6F66">
        <w:rPr>
          <w:lang w:val="en-US"/>
        </w:rPr>
        <w:t>,</w:t>
      </w:r>
      <w:r>
        <w:rPr>
          <w:lang w:val="en-US"/>
        </w:rPr>
        <w:t xml:space="preserve"> </w:t>
      </w:r>
      <w:r w:rsidRPr="008154CF">
        <w:rPr>
          <w:lang w:val="en-US"/>
        </w:rPr>
        <w:t>which makes it not user</w:t>
      </w:r>
      <w:r w:rsidR="003A6F66">
        <w:rPr>
          <w:lang w:val="en-US"/>
        </w:rPr>
        <w:t>-</w:t>
      </w:r>
      <w:r w:rsidRPr="008154CF">
        <w:rPr>
          <w:lang w:val="en-US"/>
        </w:rPr>
        <w:t>friendly</w:t>
      </w:r>
      <w:r>
        <w:rPr>
          <w:lang w:val="en-US"/>
        </w:rPr>
        <w:t>.</w:t>
      </w:r>
      <w:r>
        <w:t xml:space="preserve"> The text is in front of a busy background which makes it hard to read. </w:t>
      </w:r>
      <w:r w:rsidRPr="00B427F2">
        <w:rPr>
          <w:lang w:val="en-US"/>
        </w:rPr>
        <w:t>The buttons link</w:t>
      </w:r>
      <w:r>
        <w:rPr>
          <w:lang w:val="en-US"/>
        </w:rPr>
        <w:t xml:space="preserve"> </w:t>
      </w:r>
      <w:r w:rsidRPr="00B427F2">
        <w:rPr>
          <w:lang w:val="en-US"/>
        </w:rPr>
        <w:t>to pages that do not load and if they do</w:t>
      </w:r>
      <w:r>
        <w:rPr>
          <w:lang w:val="en-US"/>
        </w:rPr>
        <w:t xml:space="preserve"> the</w:t>
      </w:r>
      <w:r w:rsidRPr="00B427F2">
        <w:rPr>
          <w:lang w:val="en-US"/>
        </w:rPr>
        <w:t xml:space="preserve"> information is not useful or organized well</w:t>
      </w:r>
      <w:r>
        <w:rPr>
          <w:lang w:val="en-US"/>
        </w:rPr>
        <w:t xml:space="preserve">. </w:t>
      </w:r>
      <w:r w:rsidRPr="00E86139">
        <w:rPr>
          <w:lang w:val="en-US"/>
        </w:rPr>
        <w:t>For example</w:t>
      </w:r>
      <w:r>
        <w:rPr>
          <w:lang w:val="en-US"/>
        </w:rPr>
        <w:t>,</w:t>
      </w:r>
      <w:r w:rsidRPr="00E86139">
        <w:rPr>
          <w:lang w:val="en-US"/>
        </w:rPr>
        <w:t xml:space="preserve"> the events section </w:t>
      </w:r>
      <w:r>
        <w:rPr>
          <w:lang w:val="en-US"/>
        </w:rPr>
        <w:t>page takes</w:t>
      </w:r>
      <w:r w:rsidRPr="00E86139">
        <w:rPr>
          <w:lang w:val="en-US"/>
        </w:rPr>
        <w:t xml:space="preserve"> a while to load</w:t>
      </w:r>
      <w:r w:rsidR="003A6F66">
        <w:rPr>
          <w:lang w:val="en-US"/>
        </w:rPr>
        <w:t>,</w:t>
      </w:r>
      <w:r w:rsidRPr="00E86139">
        <w:rPr>
          <w:lang w:val="en-US"/>
        </w:rPr>
        <w:t xml:space="preserve"> </w:t>
      </w:r>
      <w:r>
        <w:rPr>
          <w:lang w:val="en-US"/>
        </w:rPr>
        <w:t>and when it does</w:t>
      </w:r>
      <w:r w:rsidR="003A6F66">
        <w:rPr>
          <w:lang w:val="en-US"/>
        </w:rPr>
        <w:t>,</w:t>
      </w:r>
      <w:r>
        <w:rPr>
          <w:lang w:val="en-US"/>
        </w:rPr>
        <w:t xml:space="preserve"> </w:t>
      </w:r>
      <w:r w:rsidRPr="00A40682">
        <w:rPr>
          <w:lang w:val="en-US"/>
        </w:rPr>
        <w:t>nothing appears</w:t>
      </w:r>
      <w:r>
        <w:rPr>
          <w:lang w:val="en-US"/>
        </w:rPr>
        <w:t>. Also, t</w:t>
      </w:r>
      <w:r>
        <w:t xml:space="preserve">here is no link to Canvas which Curry uses as their </w:t>
      </w:r>
      <w:r w:rsidRPr="00806D08">
        <w:rPr>
          <w:lang w:val="en-US"/>
        </w:rPr>
        <w:t>learning management system</w:t>
      </w:r>
      <w:r>
        <w:t>. Instead</w:t>
      </w:r>
      <w:r w:rsidR="0045036E">
        <w:t>,</w:t>
      </w:r>
      <w:r>
        <w:t xml:space="preserve"> there is a button </w:t>
      </w:r>
      <w:r w:rsidR="0045036E">
        <w:t>that</w:t>
      </w:r>
      <w:r>
        <w:t xml:space="preserve"> links to BBLearn that is not on the Apple app store. </w:t>
      </w:r>
      <w:r>
        <w:rPr>
          <w:lang w:val="en-US"/>
        </w:rPr>
        <w:t xml:space="preserve">Other pages that are not </w:t>
      </w:r>
      <w:r w:rsidRPr="00DA3845">
        <w:rPr>
          <w:lang w:val="en-US"/>
        </w:rPr>
        <w:t>user-friendly</w:t>
      </w:r>
      <w:r>
        <w:rPr>
          <w:lang w:val="en-US"/>
        </w:rPr>
        <w:t xml:space="preserve"> are the </w:t>
      </w:r>
      <w:r w:rsidRPr="00820B3A">
        <w:rPr>
          <w:lang w:val="en-US"/>
        </w:rPr>
        <w:t>Facebook, Twitter, and photo section.</w:t>
      </w:r>
      <w:r>
        <w:rPr>
          <w:lang w:val="en-US"/>
        </w:rPr>
        <w:t xml:space="preserve"> Wh</w:t>
      </w:r>
      <w:r w:rsidRPr="00B22F26">
        <w:rPr>
          <w:lang w:val="en-US"/>
        </w:rPr>
        <w:t xml:space="preserve">en </w:t>
      </w:r>
      <w:r>
        <w:rPr>
          <w:lang w:val="en-US"/>
        </w:rPr>
        <w:t xml:space="preserve">the user taps one </w:t>
      </w:r>
      <w:r w:rsidRPr="00B22F26">
        <w:rPr>
          <w:lang w:val="en-US"/>
        </w:rPr>
        <w:t xml:space="preserve">of </w:t>
      </w:r>
      <w:r>
        <w:rPr>
          <w:lang w:val="en-US"/>
        </w:rPr>
        <w:t>these</w:t>
      </w:r>
      <w:r w:rsidRPr="00B22F26">
        <w:rPr>
          <w:lang w:val="en-US"/>
        </w:rPr>
        <w:t xml:space="preserve"> buttons you are tak</w:t>
      </w:r>
      <w:r>
        <w:rPr>
          <w:lang w:val="en-US"/>
        </w:rPr>
        <w:t>en</w:t>
      </w:r>
      <w:r w:rsidRPr="00B22F26">
        <w:rPr>
          <w:lang w:val="en-US"/>
        </w:rPr>
        <w:t xml:space="preserve"> to a</w:t>
      </w:r>
      <w:r>
        <w:rPr>
          <w:lang w:val="en-US"/>
        </w:rPr>
        <w:t>n</w:t>
      </w:r>
      <w:r w:rsidRPr="00B22F26">
        <w:rPr>
          <w:lang w:val="en-US"/>
        </w:rPr>
        <w:t xml:space="preserve"> in app browser</w:t>
      </w:r>
      <w:r>
        <w:rPr>
          <w:lang w:val="en-US"/>
        </w:rPr>
        <w:t xml:space="preserve"> instead of the default browser on iOS. </w:t>
      </w:r>
      <w:r w:rsidRPr="000E09E1">
        <w:rPr>
          <w:lang w:val="en-US"/>
        </w:rPr>
        <w:t>Also the Maps page</w:t>
      </w:r>
      <w:r>
        <w:rPr>
          <w:lang w:val="en-US"/>
        </w:rPr>
        <w:t xml:space="preserve"> displays its own interactive map </w:t>
      </w:r>
      <w:r w:rsidRPr="000E70FF">
        <w:rPr>
          <w:lang w:val="en-US"/>
        </w:rPr>
        <w:t>instead of re</w:t>
      </w:r>
      <w:r>
        <w:rPr>
          <w:lang w:val="en-US"/>
        </w:rPr>
        <w:t>-</w:t>
      </w:r>
      <w:r w:rsidRPr="000E70FF">
        <w:rPr>
          <w:lang w:val="en-US"/>
        </w:rPr>
        <w:t>directing you t</w:t>
      </w:r>
      <w:r>
        <w:rPr>
          <w:lang w:val="en-US"/>
        </w:rPr>
        <w:t>o</w:t>
      </w:r>
      <w:r w:rsidRPr="000E70FF">
        <w:rPr>
          <w:lang w:val="en-US"/>
        </w:rPr>
        <w:t xml:space="preserve"> </w:t>
      </w:r>
      <w:r w:rsidRPr="003B1EEF">
        <w:rPr>
          <w:lang w:val="en-US"/>
        </w:rPr>
        <w:t>a navigation app like Google Maps or Apple Maps.</w:t>
      </w:r>
      <w:r>
        <w:rPr>
          <w:lang w:val="en-US"/>
        </w:rPr>
        <w:t xml:space="preserve"> </w:t>
      </w:r>
      <w:r w:rsidRPr="004F51B6">
        <w:rPr>
          <w:lang w:val="en-US"/>
        </w:rPr>
        <w:t xml:space="preserve">This does not allow the user </w:t>
      </w:r>
      <w:r w:rsidRPr="001A323E">
        <w:rPr>
          <w:lang w:val="en-US"/>
        </w:rPr>
        <w:t>to easily navigate to Curry College</w:t>
      </w:r>
      <w:r>
        <w:rPr>
          <w:lang w:val="en-US"/>
        </w:rPr>
        <w:t>. I</w:t>
      </w:r>
      <w:r w:rsidRPr="001A323E">
        <w:rPr>
          <w:lang w:val="en-US"/>
        </w:rPr>
        <w:t>nstead they have to go into their own mapping a</w:t>
      </w:r>
      <w:r>
        <w:rPr>
          <w:lang w:val="en-US"/>
        </w:rPr>
        <w:t>pp and</w:t>
      </w:r>
      <w:r w:rsidRPr="001A323E">
        <w:rPr>
          <w:lang w:val="en-US"/>
        </w:rPr>
        <w:t xml:space="preserve"> search for Curry College. </w:t>
      </w:r>
      <w:r w:rsidRPr="009C6125">
        <w:rPr>
          <w:lang w:val="en-US"/>
        </w:rPr>
        <w:t>Because</w:t>
      </w:r>
      <w:r>
        <w:rPr>
          <w:lang w:val="en-US"/>
        </w:rPr>
        <w:t xml:space="preserve"> </w:t>
      </w:r>
      <w:r w:rsidRPr="009C6125">
        <w:rPr>
          <w:lang w:val="en-US"/>
        </w:rPr>
        <w:t xml:space="preserve">the </w:t>
      </w:r>
      <w:r>
        <w:rPr>
          <w:lang w:val="en-US"/>
        </w:rPr>
        <w:t xml:space="preserve">myCurry </w:t>
      </w:r>
      <w:r w:rsidRPr="006B03E7">
        <w:rPr>
          <w:lang w:val="en-US"/>
        </w:rPr>
        <w:t xml:space="preserve">app </w:t>
      </w:r>
      <w:r w:rsidRPr="00876C9C">
        <w:rPr>
          <w:lang w:val="en-US"/>
        </w:rPr>
        <w:t xml:space="preserve">has </w:t>
      </w:r>
      <w:r w:rsidR="0045036E">
        <w:rPr>
          <w:lang w:val="en-US"/>
        </w:rPr>
        <w:t xml:space="preserve">a </w:t>
      </w:r>
      <w:r w:rsidRPr="00876C9C">
        <w:rPr>
          <w:lang w:val="en-US"/>
        </w:rPr>
        <w:t>poor user experience</w:t>
      </w:r>
      <w:r w:rsidR="0045036E">
        <w:rPr>
          <w:lang w:val="en-US"/>
        </w:rPr>
        <w:t>,</w:t>
      </w:r>
      <w:r w:rsidRPr="00876C9C">
        <w:rPr>
          <w:lang w:val="en-US"/>
        </w:rPr>
        <w:t xml:space="preserve"> </w:t>
      </w:r>
      <w:r>
        <w:rPr>
          <w:lang w:val="en-US"/>
        </w:rPr>
        <w:t>we decided not to</w:t>
      </w:r>
      <w:r w:rsidRPr="00FA3E7E">
        <w:rPr>
          <w:lang w:val="en-US"/>
        </w:rPr>
        <w:t xml:space="preserve"> use</w:t>
      </w:r>
      <w:r>
        <w:rPr>
          <w:lang w:val="en-US"/>
        </w:rPr>
        <w:t xml:space="preserve"> it as a baseline. </w:t>
      </w:r>
    </w:p>
    <w:p w14:paraId="1364FD4C" w14:textId="507FE4C2" w:rsidR="006F2FE1" w:rsidRDefault="00BF40DD" w:rsidP="006F2FE1">
      <w:pPr>
        <w:spacing w:line="360" w:lineRule="auto"/>
      </w:pPr>
      <w:r>
        <w:rPr>
          <w:noProof/>
        </w:rPr>
        <w:lastRenderedPageBreak/>
        <w:t xml:space="preserve"> </w:t>
      </w:r>
      <w:r>
        <w:rPr>
          <w:noProof/>
        </w:rPr>
        <w:drawing>
          <wp:inline distT="0" distB="0" distL="0" distR="0" wp14:anchorId="4302BAF1" wp14:editId="6EA9C6E9">
            <wp:extent cx="1701800" cy="302708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04358" cy="3031634"/>
                    </a:xfrm>
                    <a:prstGeom prst="rect">
                      <a:avLst/>
                    </a:prstGeom>
                    <a:noFill/>
                    <a:ln>
                      <a:noFill/>
                    </a:ln>
                  </pic:spPr>
                </pic:pic>
              </a:graphicData>
            </a:graphic>
          </wp:inline>
        </w:drawing>
      </w:r>
      <w:r w:rsidR="006F2FE1">
        <w:t xml:space="preserve"> </w:t>
      </w:r>
    </w:p>
    <w:p w14:paraId="197782C2" w14:textId="77777777" w:rsidR="00B26FEE" w:rsidRDefault="00B26FEE" w:rsidP="00B26FEE"/>
    <w:p w14:paraId="70F3FEE1" w14:textId="52B19ACE" w:rsidR="00F643E3" w:rsidRDefault="007E4F4C" w:rsidP="00372F65">
      <w:pPr>
        <w:pStyle w:val="Heading2"/>
      </w:pPr>
      <w:r>
        <w:t xml:space="preserve">Benefits </w:t>
      </w:r>
      <w:r w:rsidR="00650DBC">
        <w:t>to</w:t>
      </w:r>
      <w:r>
        <w:t xml:space="preserve"> </w:t>
      </w:r>
      <w:r w:rsidR="00650DBC">
        <w:t>Revamping the Current A</w:t>
      </w:r>
      <w:r>
        <w:t>pp</w:t>
      </w:r>
    </w:p>
    <w:p w14:paraId="21AB14D8" w14:textId="3263BE44" w:rsidR="00650DBC" w:rsidRDefault="007E4F4C" w:rsidP="00C52988">
      <w:pPr>
        <w:spacing w:line="360" w:lineRule="auto"/>
        <w:ind w:firstLine="720"/>
      </w:pPr>
      <w:r>
        <w:t xml:space="preserve">With a working curry application, there can be several benefits. With the new app, </w:t>
      </w:r>
      <w:r w:rsidR="001705ED">
        <w:t>C</w:t>
      </w:r>
      <w:r>
        <w:t>urry student</w:t>
      </w:r>
      <w:r w:rsidR="001C11BB">
        <w:t>s</w:t>
      </w:r>
      <w:r>
        <w:t xml:space="preserve"> will now have access to information that is accessible wherever they are. </w:t>
      </w:r>
    </w:p>
    <w:p w14:paraId="061E6D98" w14:textId="3281836E" w:rsidR="00F643E3" w:rsidRPr="00650DBC" w:rsidRDefault="00650DBC" w:rsidP="00650DBC">
      <w:pPr>
        <w:pStyle w:val="Heading2"/>
        <w:rPr>
          <w:bCs/>
        </w:rPr>
      </w:pPr>
      <w:r>
        <w:rPr>
          <w:bCs/>
        </w:rPr>
        <w:t xml:space="preserve">Application </w:t>
      </w:r>
      <w:r w:rsidR="007E4F4C" w:rsidRPr="00650DBC">
        <w:rPr>
          <w:bCs/>
        </w:rPr>
        <w:t>S</w:t>
      </w:r>
      <w:r w:rsidR="008D7EAE">
        <w:rPr>
          <w:bCs/>
        </w:rPr>
        <w:t>WO</w:t>
      </w:r>
      <w:r w:rsidR="007E4F4C" w:rsidRPr="00650DBC">
        <w:rPr>
          <w:bCs/>
        </w:rPr>
        <w:t>T</w:t>
      </w:r>
      <w:r>
        <w:rPr>
          <w:bCs/>
        </w:rPr>
        <w:t xml:space="preserve"> Analysis</w:t>
      </w:r>
    </w:p>
    <w:p w14:paraId="585F11F8" w14:textId="77777777" w:rsidR="00F643E3" w:rsidRDefault="00F643E3"/>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33249F" w14:paraId="2D7FEA26" w14:textId="77777777" w:rsidTr="44A96FA4">
        <w:trPr>
          <w:trHeight w:val="420"/>
        </w:trPr>
        <w:tc>
          <w:tcPr>
            <w:tcW w:w="9360" w:type="dxa"/>
            <w:gridSpan w:val="2"/>
            <w:shd w:val="clear" w:color="auto" w:fill="auto"/>
            <w:tcMar>
              <w:top w:w="100" w:type="dxa"/>
              <w:left w:w="100" w:type="dxa"/>
              <w:bottom w:w="100" w:type="dxa"/>
              <w:right w:w="100" w:type="dxa"/>
            </w:tcMar>
          </w:tcPr>
          <w:p w14:paraId="5241484F" w14:textId="77777777" w:rsidR="00F643E3" w:rsidRDefault="007E4F4C">
            <w:pPr>
              <w:widowControl w:val="0"/>
              <w:pBdr>
                <w:top w:val="nil"/>
                <w:left w:val="nil"/>
                <w:bottom w:val="nil"/>
                <w:right w:val="nil"/>
                <w:between w:val="nil"/>
              </w:pBdr>
              <w:spacing w:line="240" w:lineRule="auto"/>
              <w:jc w:val="center"/>
            </w:pPr>
            <w:r>
              <w:t>SWOT Analysis</w:t>
            </w:r>
          </w:p>
        </w:tc>
      </w:tr>
      <w:tr w:rsidR="0033249F" w14:paraId="13A3E5F3" w14:textId="77777777" w:rsidTr="44A96FA4">
        <w:tc>
          <w:tcPr>
            <w:tcW w:w="4680" w:type="dxa"/>
            <w:shd w:val="clear" w:color="auto" w:fill="auto"/>
            <w:tcMar>
              <w:top w:w="100" w:type="dxa"/>
              <w:left w:w="100" w:type="dxa"/>
              <w:bottom w:w="100" w:type="dxa"/>
              <w:right w:w="100" w:type="dxa"/>
            </w:tcMar>
          </w:tcPr>
          <w:p w14:paraId="1F46796A" w14:textId="77777777" w:rsidR="00F643E3" w:rsidRDefault="007E4F4C">
            <w:pPr>
              <w:widowControl w:val="0"/>
              <w:pBdr>
                <w:top w:val="nil"/>
                <w:left w:val="nil"/>
                <w:bottom w:val="nil"/>
                <w:right w:val="nil"/>
                <w:between w:val="nil"/>
              </w:pBdr>
              <w:spacing w:line="240" w:lineRule="auto"/>
            </w:pPr>
            <w:r>
              <w:t xml:space="preserve">Strengths </w:t>
            </w:r>
          </w:p>
        </w:tc>
        <w:tc>
          <w:tcPr>
            <w:tcW w:w="4680" w:type="dxa"/>
            <w:shd w:val="clear" w:color="auto" w:fill="auto"/>
            <w:tcMar>
              <w:top w:w="100" w:type="dxa"/>
              <w:left w:w="100" w:type="dxa"/>
              <w:bottom w:w="100" w:type="dxa"/>
              <w:right w:w="100" w:type="dxa"/>
            </w:tcMar>
          </w:tcPr>
          <w:p w14:paraId="6DACA787" w14:textId="77777777" w:rsidR="00F643E3" w:rsidRDefault="007E4F4C">
            <w:pPr>
              <w:widowControl w:val="0"/>
              <w:pBdr>
                <w:top w:val="nil"/>
                <w:left w:val="nil"/>
                <w:bottom w:val="nil"/>
                <w:right w:val="nil"/>
                <w:between w:val="nil"/>
              </w:pBdr>
              <w:spacing w:line="240" w:lineRule="auto"/>
            </w:pPr>
            <w:r>
              <w:t>Weaknesses</w:t>
            </w:r>
          </w:p>
        </w:tc>
      </w:tr>
      <w:tr w:rsidR="0033249F" w14:paraId="70B5F6AF" w14:textId="77777777" w:rsidTr="44A96FA4">
        <w:trPr>
          <w:trHeight w:val="1257"/>
        </w:trPr>
        <w:tc>
          <w:tcPr>
            <w:tcW w:w="4680" w:type="dxa"/>
            <w:shd w:val="clear" w:color="auto" w:fill="auto"/>
            <w:tcMar>
              <w:top w:w="100" w:type="dxa"/>
              <w:left w:w="100" w:type="dxa"/>
              <w:bottom w:w="100" w:type="dxa"/>
              <w:right w:w="100" w:type="dxa"/>
            </w:tcMar>
          </w:tcPr>
          <w:p w14:paraId="11B95127" w14:textId="6249C6D9" w:rsidR="00F643E3" w:rsidRDefault="007E4F4C">
            <w:pPr>
              <w:widowControl w:val="0"/>
              <w:numPr>
                <w:ilvl w:val="0"/>
                <w:numId w:val="9"/>
              </w:numPr>
              <w:pBdr>
                <w:top w:val="nil"/>
                <w:left w:val="nil"/>
                <w:bottom w:val="nil"/>
                <w:right w:val="nil"/>
                <w:between w:val="nil"/>
              </w:pBdr>
              <w:spacing w:line="240" w:lineRule="auto"/>
            </w:pPr>
            <w:r>
              <w:t>The app gives the user on-the-go information</w:t>
            </w:r>
          </w:p>
          <w:p w14:paraId="0D6B0FA6" w14:textId="77777777" w:rsidR="00F643E3" w:rsidRDefault="007E4F4C">
            <w:pPr>
              <w:widowControl w:val="0"/>
              <w:numPr>
                <w:ilvl w:val="0"/>
                <w:numId w:val="9"/>
              </w:numPr>
              <w:pBdr>
                <w:top w:val="nil"/>
                <w:left w:val="nil"/>
                <w:bottom w:val="nil"/>
                <w:right w:val="nil"/>
                <w:between w:val="nil"/>
              </w:pBdr>
              <w:spacing w:line="240" w:lineRule="auto"/>
            </w:pPr>
            <w:r>
              <w:t>Easy to navigate</w:t>
            </w:r>
          </w:p>
          <w:p w14:paraId="5F441BE9" w14:textId="77777777" w:rsidR="00F643E3" w:rsidRDefault="007E4F4C">
            <w:pPr>
              <w:widowControl w:val="0"/>
              <w:numPr>
                <w:ilvl w:val="0"/>
                <w:numId w:val="9"/>
              </w:numPr>
              <w:pBdr>
                <w:top w:val="nil"/>
                <w:left w:val="nil"/>
                <w:bottom w:val="nil"/>
                <w:right w:val="nil"/>
                <w:between w:val="nil"/>
              </w:pBdr>
              <w:spacing w:line="240" w:lineRule="auto"/>
            </w:pPr>
            <w:r>
              <w:t>Quick access to relevant and updated information</w:t>
            </w:r>
          </w:p>
        </w:tc>
        <w:tc>
          <w:tcPr>
            <w:tcW w:w="4680" w:type="dxa"/>
            <w:shd w:val="clear" w:color="auto" w:fill="auto"/>
            <w:tcMar>
              <w:top w:w="100" w:type="dxa"/>
              <w:left w:w="100" w:type="dxa"/>
              <w:bottom w:w="100" w:type="dxa"/>
              <w:right w:w="100" w:type="dxa"/>
            </w:tcMar>
          </w:tcPr>
          <w:p w14:paraId="52EF93DB" w14:textId="77777777" w:rsidR="00F643E3" w:rsidRDefault="007E4F4C">
            <w:pPr>
              <w:widowControl w:val="0"/>
              <w:numPr>
                <w:ilvl w:val="0"/>
                <w:numId w:val="9"/>
              </w:numPr>
              <w:pBdr>
                <w:top w:val="nil"/>
                <w:left w:val="nil"/>
                <w:bottom w:val="nil"/>
                <w:right w:val="nil"/>
                <w:between w:val="nil"/>
              </w:pBdr>
              <w:spacing w:line="240" w:lineRule="auto"/>
            </w:pPr>
            <w:r>
              <w:t>Limited timespan</w:t>
            </w:r>
          </w:p>
          <w:p w14:paraId="4C082D12" w14:textId="77777777" w:rsidR="00F643E3" w:rsidRDefault="007E4F4C">
            <w:pPr>
              <w:widowControl w:val="0"/>
              <w:numPr>
                <w:ilvl w:val="0"/>
                <w:numId w:val="9"/>
              </w:numPr>
              <w:pBdr>
                <w:top w:val="nil"/>
                <w:left w:val="nil"/>
                <w:bottom w:val="nil"/>
                <w:right w:val="nil"/>
                <w:between w:val="nil"/>
              </w:pBdr>
              <w:spacing w:line="240" w:lineRule="auto"/>
            </w:pPr>
            <w:r>
              <w:t>Communication</w:t>
            </w:r>
          </w:p>
        </w:tc>
      </w:tr>
      <w:tr w:rsidR="0033249F" w14:paraId="39C0BD35" w14:textId="77777777" w:rsidTr="44A96FA4">
        <w:tc>
          <w:tcPr>
            <w:tcW w:w="4680" w:type="dxa"/>
            <w:shd w:val="clear" w:color="auto" w:fill="auto"/>
            <w:tcMar>
              <w:top w:w="100" w:type="dxa"/>
              <w:left w:w="100" w:type="dxa"/>
              <w:bottom w:w="100" w:type="dxa"/>
              <w:right w:w="100" w:type="dxa"/>
            </w:tcMar>
          </w:tcPr>
          <w:p w14:paraId="265C2703" w14:textId="77777777" w:rsidR="00F643E3" w:rsidRDefault="007E4F4C">
            <w:pPr>
              <w:widowControl w:val="0"/>
              <w:pBdr>
                <w:top w:val="nil"/>
                <w:left w:val="nil"/>
                <w:bottom w:val="nil"/>
                <w:right w:val="nil"/>
                <w:between w:val="nil"/>
              </w:pBdr>
              <w:spacing w:line="240" w:lineRule="auto"/>
            </w:pPr>
            <w:r>
              <w:t>Opportunities</w:t>
            </w:r>
          </w:p>
          <w:p w14:paraId="34EB335B" w14:textId="77777777" w:rsidR="0044219A" w:rsidRDefault="0044219A" w:rsidP="0044219A">
            <w:pPr>
              <w:widowControl w:val="0"/>
              <w:numPr>
                <w:ilvl w:val="0"/>
                <w:numId w:val="6"/>
              </w:numPr>
              <w:pBdr>
                <w:top w:val="nil"/>
                <w:left w:val="nil"/>
                <w:bottom w:val="nil"/>
                <w:right w:val="nil"/>
                <w:between w:val="nil"/>
              </w:pBdr>
              <w:spacing w:line="240" w:lineRule="auto"/>
            </w:pPr>
            <w:r>
              <w:t>Learning new programming languages</w:t>
            </w:r>
          </w:p>
          <w:p w14:paraId="3E1DFA15" w14:textId="77777777" w:rsidR="0044219A" w:rsidRDefault="0044219A" w:rsidP="0044219A">
            <w:pPr>
              <w:widowControl w:val="0"/>
              <w:numPr>
                <w:ilvl w:val="0"/>
                <w:numId w:val="6"/>
              </w:numPr>
              <w:pBdr>
                <w:top w:val="nil"/>
                <w:left w:val="nil"/>
                <w:bottom w:val="nil"/>
                <w:right w:val="nil"/>
                <w:between w:val="nil"/>
              </w:pBdr>
              <w:spacing w:line="240" w:lineRule="auto"/>
            </w:pPr>
            <w:r>
              <w:t>Introducing a working Curry App</w:t>
            </w:r>
          </w:p>
          <w:p w14:paraId="1AAA448F" w14:textId="2DEC6E21" w:rsidR="007C2F68" w:rsidRPr="007C2F68" w:rsidRDefault="0044219A" w:rsidP="007C2F68">
            <w:pPr>
              <w:widowControl w:val="0"/>
              <w:numPr>
                <w:ilvl w:val="0"/>
                <w:numId w:val="6"/>
              </w:numPr>
              <w:pBdr>
                <w:top w:val="nil"/>
                <w:left w:val="nil"/>
                <w:bottom w:val="nil"/>
                <w:right w:val="nil"/>
                <w:between w:val="nil"/>
              </w:pBdr>
              <w:spacing w:line="240" w:lineRule="auto"/>
            </w:pPr>
            <w:r>
              <w:t>Having a go-to hub for everything Curry</w:t>
            </w:r>
          </w:p>
          <w:p w14:paraId="1A049BD8" w14:textId="07D2F72E" w:rsidR="411DD2C3" w:rsidRDefault="44A96FA4" w:rsidP="411DD2C3">
            <w:pPr>
              <w:numPr>
                <w:ilvl w:val="0"/>
                <w:numId w:val="6"/>
              </w:numPr>
              <w:spacing w:line="240" w:lineRule="auto"/>
            </w:pPr>
            <w:r>
              <w:t>Retention and recruitment</w:t>
            </w:r>
          </w:p>
          <w:p w14:paraId="0FC58E0A" w14:textId="428C47C6" w:rsidR="0044219A" w:rsidRDefault="0044219A">
            <w:pPr>
              <w:widowControl w:val="0"/>
              <w:pBdr>
                <w:top w:val="nil"/>
                <w:left w:val="nil"/>
                <w:bottom w:val="nil"/>
                <w:right w:val="nil"/>
                <w:between w:val="nil"/>
              </w:pBdr>
              <w:spacing w:line="240" w:lineRule="auto"/>
            </w:pPr>
          </w:p>
        </w:tc>
        <w:tc>
          <w:tcPr>
            <w:tcW w:w="4680" w:type="dxa"/>
            <w:shd w:val="clear" w:color="auto" w:fill="auto"/>
            <w:tcMar>
              <w:top w:w="100" w:type="dxa"/>
              <w:left w:w="100" w:type="dxa"/>
              <w:bottom w:w="100" w:type="dxa"/>
              <w:right w:w="100" w:type="dxa"/>
            </w:tcMar>
          </w:tcPr>
          <w:p w14:paraId="72CBF578" w14:textId="77777777" w:rsidR="00F643E3" w:rsidRDefault="007E4F4C">
            <w:pPr>
              <w:widowControl w:val="0"/>
              <w:pBdr>
                <w:top w:val="nil"/>
                <w:left w:val="nil"/>
                <w:bottom w:val="nil"/>
                <w:right w:val="nil"/>
                <w:between w:val="nil"/>
              </w:pBdr>
              <w:spacing w:line="240" w:lineRule="auto"/>
            </w:pPr>
            <w:r>
              <w:t>Threats</w:t>
            </w:r>
          </w:p>
          <w:p w14:paraId="50779324" w14:textId="67B330DC" w:rsidR="0044219A" w:rsidRDefault="0044219A" w:rsidP="0044219A">
            <w:pPr>
              <w:widowControl w:val="0"/>
              <w:numPr>
                <w:ilvl w:val="0"/>
                <w:numId w:val="11"/>
              </w:numPr>
              <w:pBdr>
                <w:top w:val="nil"/>
                <w:left w:val="nil"/>
                <w:bottom w:val="nil"/>
                <w:right w:val="nil"/>
                <w:between w:val="nil"/>
              </w:pBdr>
              <w:spacing w:line="240" w:lineRule="auto"/>
            </w:pPr>
            <w:r>
              <w:t>Third-party developers</w:t>
            </w:r>
          </w:p>
          <w:p w14:paraId="28E6CFDB" w14:textId="4AD06E3C" w:rsidR="0044219A" w:rsidRDefault="44A96FA4" w:rsidP="0044219A">
            <w:pPr>
              <w:widowControl w:val="0"/>
              <w:numPr>
                <w:ilvl w:val="0"/>
                <w:numId w:val="11"/>
              </w:numPr>
              <w:pBdr>
                <w:top w:val="nil"/>
                <w:left w:val="nil"/>
                <w:bottom w:val="nil"/>
                <w:right w:val="nil"/>
                <w:between w:val="nil"/>
              </w:pBdr>
              <w:spacing w:line="240" w:lineRule="auto"/>
            </w:pPr>
            <w:r w:rsidRPr="44A96FA4">
              <w:rPr>
                <w:color w:val="000000" w:themeColor="text1"/>
              </w:rPr>
              <w:t>Strict design standards</w:t>
            </w:r>
          </w:p>
        </w:tc>
      </w:tr>
    </w:tbl>
    <w:p w14:paraId="5DE2DC50" w14:textId="77777777" w:rsidR="002664F2" w:rsidRDefault="002664F2" w:rsidP="00650DBC">
      <w:pPr>
        <w:pStyle w:val="Heading2"/>
      </w:pPr>
    </w:p>
    <w:p w14:paraId="76DDF585" w14:textId="2AAD8562" w:rsidR="00F643E3" w:rsidRDefault="007E4F4C" w:rsidP="00650DBC">
      <w:pPr>
        <w:pStyle w:val="Heading2"/>
      </w:pPr>
      <w:r>
        <w:t>Timeline for Implementation</w:t>
      </w:r>
    </w:p>
    <w:p w14:paraId="3C20F870" w14:textId="182ACE7A" w:rsidR="00F643E3" w:rsidRDefault="006A7CF0">
      <w:r w:rsidRPr="006A7CF0">
        <w:rPr>
          <w:noProof/>
        </w:rPr>
        <mc:AlternateContent>
          <mc:Choice Requires="wps">
            <w:drawing>
              <wp:anchor distT="0" distB="0" distL="114300" distR="114300" simplePos="0" relativeHeight="251658254" behindDoc="0" locked="0" layoutInCell="1" allowOverlap="1" wp14:anchorId="4F859200" wp14:editId="4A0A69E1">
                <wp:simplePos x="0" y="0"/>
                <wp:positionH relativeFrom="margin">
                  <wp:posOffset>5105400</wp:posOffset>
                </wp:positionH>
                <wp:positionV relativeFrom="paragraph">
                  <wp:posOffset>18415</wp:posOffset>
                </wp:positionV>
                <wp:extent cx="784860" cy="251460"/>
                <wp:effectExtent l="0" t="0" r="15240" b="15240"/>
                <wp:wrapNone/>
                <wp:docPr id="20" name="Text Box 20"/>
                <wp:cNvGraphicFramePr/>
                <a:graphic xmlns:a="http://schemas.openxmlformats.org/drawingml/2006/main">
                  <a:graphicData uri="http://schemas.microsoft.com/office/word/2010/wordprocessingShape">
                    <wps:wsp>
                      <wps:cNvSpPr txBox="1"/>
                      <wps:spPr>
                        <a:xfrm>
                          <a:off x="0" y="0"/>
                          <a:ext cx="784860" cy="251460"/>
                        </a:xfrm>
                        <a:prstGeom prst="rect">
                          <a:avLst/>
                        </a:prstGeom>
                        <a:solidFill>
                          <a:schemeClr val="lt1"/>
                        </a:solidFill>
                        <a:ln w="6350">
                          <a:solidFill>
                            <a:schemeClr val="bg1"/>
                          </a:solidFill>
                        </a:ln>
                      </wps:spPr>
                      <wps:txbx>
                        <w:txbxContent>
                          <w:p w14:paraId="371D328F" w14:textId="5805024F" w:rsidR="006A7CF0" w:rsidRDefault="00015E3D" w:rsidP="006A7CF0">
                            <w:r>
                              <w:t>April</w:t>
                            </w:r>
                            <w:r w:rsidR="006A7CF0">
                              <w:t xml:space="preserve"> 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859200" id="_x0000_t202" coordsize="21600,21600" o:spt="202" path="m,l,21600r21600,l21600,xe">
                <v:stroke joinstyle="miter"/>
                <v:path gradientshapeok="t" o:connecttype="rect"/>
              </v:shapetype>
              <v:shape id="Text Box 20" o:spid="_x0000_s1026" type="#_x0000_t202" style="position:absolute;margin-left:402pt;margin-top:1.45pt;width:61.8pt;height:19.8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" fillcolor="white [3201]" strokecolor="white [3212]" strokeweight=".5pt">
                <v:textbox>
                  <w:txbxContent>
                    <w:p w14:paraId="371D328F" w14:textId="5805024F" w:rsidR="006A7CF0" w:rsidRDefault="00015E3D" w:rsidP="006A7CF0">
                      <w:r>
                        <w:t>April</w:t>
                      </w:r>
                      <w:r w:rsidR="006A7CF0">
                        <w:t xml:space="preserve"> 18</w:t>
                      </w:r>
                    </w:p>
                  </w:txbxContent>
                </v:textbox>
                <w10:wrap anchorx="margin"/>
              </v:shape>
            </w:pict>
          </mc:Fallback>
        </mc:AlternateContent>
      </w:r>
      <w:r w:rsidRPr="006A7CF0">
        <w:rPr>
          <w:noProof/>
        </w:rPr>
        <mc:AlternateContent>
          <mc:Choice Requires="wps">
            <w:drawing>
              <wp:anchor distT="0" distB="0" distL="114300" distR="114300" simplePos="0" relativeHeight="251658255" behindDoc="0" locked="0" layoutInCell="1" allowOverlap="1" wp14:anchorId="539A6B0D" wp14:editId="3D3FE368">
                <wp:simplePos x="0" y="0"/>
                <wp:positionH relativeFrom="column">
                  <wp:posOffset>5074920</wp:posOffset>
                </wp:positionH>
                <wp:positionV relativeFrom="paragraph">
                  <wp:posOffset>528955</wp:posOffset>
                </wp:positionV>
                <wp:extent cx="1158240" cy="739140"/>
                <wp:effectExtent l="0" t="0" r="22860" b="22860"/>
                <wp:wrapNone/>
                <wp:docPr id="21" name="Text Box 21"/>
                <wp:cNvGraphicFramePr/>
                <a:graphic xmlns:a="http://schemas.openxmlformats.org/drawingml/2006/main">
                  <a:graphicData uri="http://schemas.microsoft.com/office/word/2010/wordprocessingShape">
                    <wps:wsp>
                      <wps:cNvSpPr txBox="1"/>
                      <wps:spPr>
                        <a:xfrm>
                          <a:off x="0" y="0"/>
                          <a:ext cx="1158240" cy="739140"/>
                        </a:xfrm>
                        <a:prstGeom prst="rect">
                          <a:avLst/>
                        </a:prstGeom>
                        <a:solidFill>
                          <a:schemeClr val="lt1"/>
                        </a:solidFill>
                        <a:ln w="6350">
                          <a:solidFill>
                            <a:schemeClr val="bg1"/>
                          </a:solidFill>
                        </a:ln>
                      </wps:spPr>
                      <wps:txbx>
                        <w:txbxContent>
                          <w:p w14:paraId="2B4A8EBC" w14:textId="314FCAE6" w:rsidR="006A7CF0" w:rsidRPr="002730F9" w:rsidRDefault="006A7CF0" w:rsidP="006A7CF0">
                            <w:pPr>
                              <w:rPr>
                                <w:sz w:val="20"/>
                                <w:szCs w:val="20"/>
                              </w:rPr>
                            </w:pPr>
                            <w:r>
                              <w:rPr>
                                <w:sz w:val="20"/>
                                <w:szCs w:val="20"/>
                              </w:rPr>
                              <w:t>Application starts being tes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A6B0D" id="Text Box 21" o:spid="_x0000_s1027" type="#_x0000_t202" style="position:absolute;margin-left:399.6pt;margin-top:41.65pt;width:91.2pt;height:58.2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" fillcolor="white [3201]" strokecolor="white [3212]" strokeweight=".5pt">
                <v:textbox>
                  <w:txbxContent>
                    <w:p w14:paraId="2B4A8EBC" w14:textId="314FCAE6" w:rsidR="006A7CF0" w:rsidRPr="002730F9" w:rsidRDefault="006A7CF0" w:rsidP="006A7CF0">
                      <w:pPr>
                        <w:rPr>
                          <w:sz w:val="20"/>
                          <w:szCs w:val="20"/>
                        </w:rPr>
                      </w:pPr>
                      <w:r>
                        <w:rPr>
                          <w:sz w:val="20"/>
                          <w:szCs w:val="20"/>
                        </w:rPr>
                        <w:t>Application starts being tested</w:t>
                      </w:r>
                    </w:p>
                  </w:txbxContent>
                </v:textbox>
              </v:shape>
            </w:pict>
          </mc:Fallback>
        </mc:AlternateContent>
      </w:r>
      <w:r w:rsidR="002730F9" w:rsidRPr="002730F9">
        <w:rPr>
          <w:noProof/>
        </w:rPr>
        <mc:AlternateContent>
          <mc:Choice Requires="wps">
            <w:drawing>
              <wp:anchor distT="0" distB="0" distL="114300" distR="114300" simplePos="0" relativeHeight="251658251" behindDoc="0" locked="0" layoutInCell="1" allowOverlap="1" wp14:anchorId="7A3AA1C7" wp14:editId="6D13F3E0">
                <wp:simplePos x="0" y="0"/>
                <wp:positionH relativeFrom="margin">
                  <wp:posOffset>3962400</wp:posOffset>
                </wp:positionH>
                <wp:positionV relativeFrom="paragraph">
                  <wp:posOffset>27940</wp:posOffset>
                </wp:positionV>
                <wp:extent cx="784860" cy="251460"/>
                <wp:effectExtent l="0" t="0" r="15240" b="15240"/>
                <wp:wrapNone/>
                <wp:docPr id="17" name="Text Box 17"/>
                <wp:cNvGraphicFramePr/>
                <a:graphic xmlns:a="http://schemas.openxmlformats.org/drawingml/2006/main">
                  <a:graphicData uri="http://schemas.microsoft.com/office/word/2010/wordprocessingShape">
                    <wps:wsp>
                      <wps:cNvSpPr txBox="1"/>
                      <wps:spPr>
                        <a:xfrm>
                          <a:off x="0" y="0"/>
                          <a:ext cx="784860" cy="251460"/>
                        </a:xfrm>
                        <a:prstGeom prst="rect">
                          <a:avLst/>
                        </a:prstGeom>
                        <a:solidFill>
                          <a:schemeClr val="lt1"/>
                        </a:solidFill>
                        <a:ln w="6350">
                          <a:solidFill>
                            <a:schemeClr val="bg1"/>
                          </a:solidFill>
                        </a:ln>
                      </wps:spPr>
                      <wps:txbx>
                        <w:txbxContent>
                          <w:p w14:paraId="5BCBE42E" w14:textId="5D2A9077" w:rsidR="002730F9" w:rsidRDefault="002730F9" w:rsidP="002730F9">
                            <w:r>
                              <w:t>March 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AA1C7" id="Text Box 17" o:spid="_x0000_s1028" type="#_x0000_t202" style="position:absolute;margin-left:312pt;margin-top:2.2pt;width:61.8pt;height:19.8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" fillcolor="white [3201]" strokecolor="white [3212]" strokeweight=".5pt">
                <v:textbox>
                  <w:txbxContent>
                    <w:p w14:paraId="5BCBE42E" w14:textId="5D2A9077" w:rsidR="002730F9" w:rsidRDefault="002730F9" w:rsidP="002730F9">
                      <w:r>
                        <w:t>March 29</w:t>
                      </w:r>
                    </w:p>
                  </w:txbxContent>
                </v:textbox>
                <w10:wrap anchorx="margin"/>
              </v:shape>
            </w:pict>
          </mc:Fallback>
        </mc:AlternateContent>
      </w:r>
      <w:r w:rsidR="002730F9" w:rsidRPr="002730F9">
        <w:rPr>
          <w:noProof/>
        </w:rPr>
        <mc:AlternateContent>
          <mc:Choice Requires="wps">
            <w:drawing>
              <wp:anchor distT="0" distB="0" distL="114300" distR="114300" simplePos="0" relativeHeight="251658248" behindDoc="0" locked="0" layoutInCell="1" allowOverlap="1" wp14:anchorId="7DA2A00F" wp14:editId="650BE604">
                <wp:simplePos x="0" y="0"/>
                <wp:positionH relativeFrom="margin">
                  <wp:posOffset>2804160</wp:posOffset>
                </wp:positionH>
                <wp:positionV relativeFrom="paragraph">
                  <wp:posOffset>35560</wp:posOffset>
                </wp:positionV>
                <wp:extent cx="784860" cy="251460"/>
                <wp:effectExtent l="0" t="0" r="15240" b="15240"/>
                <wp:wrapNone/>
                <wp:docPr id="14" name="Text Box 14"/>
                <wp:cNvGraphicFramePr/>
                <a:graphic xmlns:a="http://schemas.openxmlformats.org/drawingml/2006/main">
                  <a:graphicData uri="http://schemas.microsoft.com/office/word/2010/wordprocessingShape">
                    <wps:wsp>
                      <wps:cNvSpPr txBox="1"/>
                      <wps:spPr>
                        <a:xfrm>
                          <a:off x="0" y="0"/>
                          <a:ext cx="784860" cy="251460"/>
                        </a:xfrm>
                        <a:prstGeom prst="rect">
                          <a:avLst/>
                        </a:prstGeom>
                        <a:solidFill>
                          <a:schemeClr val="lt1"/>
                        </a:solidFill>
                        <a:ln w="6350">
                          <a:solidFill>
                            <a:schemeClr val="bg1"/>
                          </a:solidFill>
                        </a:ln>
                      </wps:spPr>
                      <wps:txbx>
                        <w:txbxContent>
                          <w:p w14:paraId="4469EDC9" w14:textId="6B419521" w:rsidR="002730F9" w:rsidRDefault="002730F9" w:rsidP="002730F9">
                            <w:r>
                              <w:t>March 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2A00F" id="Text Box 14" o:spid="_x0000_s1029" type="#_x0000_t202" style="position:absolute;margin-left:220.8pt;margin-top:2.8pt;width:61.8pt;height:19.8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" fillcolor="white [3201]" strokecolor="white [3212]" strokeweight=".5pt">
                <v:textbox>
                  <w:txbxContent>
                    <w:p w14:paraId="4469EDC9" w14:textId="6B419521" w:rsidR="002730F9" w:rsidRDefault="002730F9" w:rsidP="002730F9">
                      <w:r>
                        <w:t>March 23</w:t>
                      </w:r>
                    </w:p>
                  </w:txbxContent>
                </v:textbox>
                <w10:wrap anchorx="margin"/>
              </v:shape>
            </w:pict>
          </mc:Fallback>
        </mc:AlternateContent>
      </w:r>
      <w:r w:rsidR="002730F9">
        <w:rPr>
          <w:noProof/>
        </w:rPr>
        <mc:AlternateContent>
          <mc:Choice Requires="wps">
            <w:drawing>
              <wp:anchor distT="0" distB="0" distL="114300" distR="114300" simplePos="0" relativeHeight="251658245" behindDoc="0" locked="0" layoutInCell="1" allowOverlap="1" wp14:anchorId="21026645" wp14:editId="14842257">
                <wp:simplePos x="0" y="0"/>
                <wp:positionH relativeFrom="margin">
                  <wp:posOffset>1584960</wp:posOffset>
                </wp:positionH>
                <wp:positionV relativeFrom="paragraph">
                  <wp:posOffset>43815</wp:posOffset>
                </wp:positionV>
                <wp:extent cx="784860" cy="251460"/>
                <wp:effectExtent l="0" t="0" r="15240" b="15240"/>
                <wp:wrapNone/>
                <wp:docPr id="11" name="Text Box 11"/>
                <wp:cNvGraphicFramePr/>
                <a:graphic xmlns:a="http://schemas.openxmlformats.org/drawingml/2006/main">
                  <a:graphicData uri="http://schemas.microsoft.com/office/word/2010/wordprocessingShape">
                    <wps:wsp>
                      <wps:cNvSpPr txBox="1"/>
                      <wps:spPr>
                        <a:xfrm>
                          <a:off x="0" y="0"/>
                          <a:ext cx="784860" cy="251460"/>
                        </a:xfrm>
                        <a:prstGeom prst="rect">
                          <a:avLst/>
                        </a:prstGeom>
                        <a:solidFill>
                          <a:schemeClr val="lt1"/>
                        </a:solidFill>
                        <a:ln w="6350">
                          <a:solidFill>
                            <a:schemeClr val="bg1"/>
                          </a:solidFill>
                        </a:ln>
                      </wps:spPr>
                      <wps:txbx>
                        <w:txbxContent>
                          <w:p w14:paraId="100AC704" w14:textId="6BEB5E08" w:rsidR="002730F9" w:rsidRDefault="002730F9" w:rsidP="002730F9">
                            <w:r>
                              <w:t>March 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026645" id="Text Box 11" o:spid="_x0000_s1030" type="#_x0000_t202" style="position:absolute;margin-left:124.8pt;margin-top:3.45pt;width:61.8pt;height:19.8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" fillcolor="white [3201]" strokecolor="white [3212]" strokeweight=".5pt">
                <v:textbox>
                  <w:txbxContent>
                    <w:p w14:paraId="100AC704" w14:textId="6BEB5E08" w:rsidR="002730F9" w:rsidRDefault="002730F9" w:rsidP="002730F9">
                      <w:r>
                        <w:t>March 18</w:t>
                      </w:r>
                    </w:p>
                  </w:txbxContent>
                </v:textbox>
                <w10:wrap anchorx="margin"/>
              </v:shape>
            </w:pict>
          </mc:Fallback>
        </mc:AlternateContent>
      </w:r>
      <w:r w:rsidR="002730F9">
        <w:rPr>
          <w:noProof/>
        </w:rPr>
        <mc:AlternateContent>
          <mc:Choice Requires="wps">
            <w:drawing>
              <wp:anchor distT="0" distB="0" distL="114300" distR="114300" simplePos="0" relativeHeight="251658242" behindDoc="0" locked="0" layoutInCell="1" allowOverlap="1" wp14:anchorId="34829183" wp14:editId="2C2612E3">
                <wp:simplePos x="0" y="0"/>
                <wp:positionH relativeFrom="column">
                  <wp:posOffset>327660</wp:posOffset>
                </wp:positionH>
                <wp:positionV relativeFrom="paragraph">
                  <wp:posOffset>40005</wp:posOffset>
                </wp:positionV>
                <wp:extent cx="1013460" cy="251460"/>
                <wp:effectExtent l="0" t="0" r="15240" b="15240"/>
                <wp:wrapNone/>
                <wp:docPr id="8" name="Text Box 8"/>
                <wp:cNvGraphicFramePr/>
                <a:graphic xmlns:a="http://schemas.openxmlformats.org/drawingml/2006/main">
                  <a:graphicData uri="http://schemas.microsoft.com/office/word/2010/wordprocessingShape">
                    <wps:wsp>
                      <wps:cNvSpPr txBox="1"/>
                      <wps:spPr>
                        <a:xfrm>
                          <a:off x="0" y="0"/>
                          <a:ext cx="1013460" cy="251460"/>
                        </a:xfrm>
                        <a:prstGeom prst="rect">
                          <a:avLst/>
                        </a:prstGeom>
                        <a:solidFill>
                          <a:schemeClr val="lt1"/>
                        </a:solidFill>
                        <a:ln w="6350">
                          <a:solidFill>
                            <a:schemeClr val="bg1"/>
                          </a:solidFill>
                        </a:ln>
                      </wps:spPr>
                      <wps:txbx>
                        <w:txbxContent>
                          <w:p w14:paraId="54F77833" w14:textId="37234CCE" w:rsidR="0044219A" w:rsidRDefault="0044219A">
                            <w:r>
                              <w:t>February 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29183" id="Text Box 8" o:spid="_x0000_s1031" type="#_x0000_t202" style="position:absolute;margin-left:25.8pt;margin-top:3.15pt;width:79.8pt;height:19.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" fillcolor="white [3201]" strokecolor="white [3212]" strokeweight=".5pt">
                <v:textbox>
                  <w:txbxContent>
                    <w:p w14:paraId="54F77833" w14:textId="37234CCE" w:rsidR="0044219A" w:rsidRDefault="0044219A">
                      <w:r>
                        <w:t>February 26</w:t>
                      </w:r>
                    </w:p>
                  </w:txbxContent>
                </v:textbox>
              </v:shape>
            </w:pict>
          </mc:Fallback>
        </mc:AlternateContent>
      </w:r>
      <w:r w:rsidR="007E4F4C">
        <w:t xml:space="preserve">    </w:t>
      </w:r>
    </w:p>
    <w:p w14:paraId="57E7A3BF" w14:textId="3211B9DC" w:rsidR="00F643E3" w:rsidRDefault="006A7CF0">
      <w:r w:rsidRPr="006A7CF0">
        <w:rPr>
          <w:noProof/>
        </w:rPr>
        <mc:AlternateContent>
          <mc:Choice Requires="wps">
            <w:drawing>
              <wp:anchor distT="0" distB="0" distL="114300" distR="114300" simplePos="0" relativeHeight="251658253" behindDoc="0" locked="0" layoutInCell="1" allowOverlap="1" wp14:anchorId="47DCDAD8" wp14:editId="49477AE7">
                <wp:simplePos x="0" y="0"/>
                <wp:positionH relativeFrom="column">
                  <wp:posOffset>5482590</wp:posOffset>
                </wp:positionH>
                <wp:positionV relativeFrom="paragraph">
                  <wp:posOffset>119380</wp:posOffset>
                </wp:positionV>
                <wp:extent cx="0" cy="266700"/>
                <wp:effectExtent l="57150" t="19050" r="76200" b="95250"/>
                <wp:wrapNone/>
                <wp:docPr id="19" name="Straight Connector 19"/>
                <wp:cNvGraphicFramePr/>
                <a:graphic xmlns:a="http://schemas.openxmlformats.org/drawingml/2006/main">
                  <a:graphicData uri="http://schemas.microsoft.com/office/word/2010/wordprocessingShape">
                    <wps:wsp>
                      <wps:cNvCnPr/>
                      <wps:spPr>
                        <a:xfrm>
                          <a:off x="0" y="0"/>
                          <a:ext cx="0" cy="2667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E96364F">
              <v:line id="Straight Connector 19" style="position:absolute;z-index:25167974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from="431.7pt,9.4pt" to="431.7pt,30.4pt" w14:anchorId="6630A8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">
                <v:shadow on="t" color="black" opacity="24903f" offset="0,.55556mm" origin=",.5"/>
              </v:line>
            </w:pict>
          </mc:Fallback>
        </mc:AlternateContent>
      </w:r>
      <w:r w:rsidR="002730F9" w:rsidRPr="002730F9">
        <w:rPr>
          <w:noProof/>
        </w:rPr>
        <mc:AlternateContent>
          <mc:Choice Requires="wps">
            <w:drawing>
              <wp:anchor distT="0" distB="0" distL="114300" distR="114300" simplePos="0" relativeHeight="251658250" behindDoc="0" locked="0" layoutInCell="1" allowOverlap="1" wp14:anchorId="5B6A52D0" wp14:editId="724213A3">
                <wp:simplePos x="0" y="0"/>
                <wp:positionH relativeFrom="column">
                  <wp:posOffset>4331970</wp:posOffset>
                </wp:positionH>
                <wp:positionV relativeFrom="paragraph">
                  <wp:posOffset>121285</wp:posOffset>
                </wp:positionV>
                <wp:extent cx="0" cy="266700"/>
                <wp:effectExtent l="57150" t="19050" r="76200" b="95250"/>
                <wp:wrapNone/>
                <wp:docPr id="16" name="Straight Connector 16"/>
                <wp:cNvGraphicFramePr/>
                <a:graphic xmlns:a="http://schemas.openxmlformats.org/drawingml/2006/main">
                  <a:graphicData uri="http://schemas.microsoft.com/office/word/2010/wordprocessingShape">
                    <wps:wsp>
                      <wps:cNvCnPr/>
                      <wps:spPr>
                        <a:xfrm>
                          <a:off x="0" y="0"/>
                          <a:ext cx="0" cy="2667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DA4DEC5">
              <v:line id="Straight Connector 1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from="341.1pt,9.55pt" to="341.1pt,30.55pt" w14:anchorId="4C5A90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">
                <v:shadow on="t" color="black" opacity="24903f" offset="0,.55556mm" origin=",.5"/>
              </v:line>
            </w:pict>
          </mc:Fallback>
        </mc:AlternateContent>
      </w:r>
      <w:r w:rsidR="002730F9" w:rsidRPr="002730F9">
        <w:rPr>
          <w:noProof/>
        </w:rPr>
        <mc:AlternateContent>
          <mc:Choice Requires="wps">
            <w:drawing>
              <wp:anchor distT="0" distB="0" distL="114300" distR="114300" simplePos="0" relativeHeight="251658247" behindDoc="0" locked="0" layoutInCell="1" allowOverlap="1" wp14:anchorId="37305FD3" wp14:editId="6BF838D7">
                <wp:simplePos x="0" y="0"/>
                <wp:positionH relativeFrom="column">
                  <wp:posOffset>3166110</wp:posOffset>
                </wp:positionH>
                <wp:positionV relativeFrom="paragraph">
                  <wp:posOffset>113665</wp:posOffset>
                </wp:positionV>
                <wp:extent cx="0" cy="266700"/>
                <wp:effectExtent l="57150" t="19050" r="76200" b="95250"/>
                <wp:wrapNone/>
                <wp:docPr id="13" name="Straight Connector 13"/>
                <wp:cNvGraphicFramePr/>
                <a:graphic xmlns:a="http://schemas.openxmlformats.org/drawingml/2006/main">
                  <a:graphicData uri="http://schemas.microsoft.com/office/word/2010/wordprocessingShape">
                    <wps:wsp>
                      <wps:cNvCnPr/>
                      <wps:spPr>
                        <a:xfrm>
                          <a:off x="0" y="0"/>
                          <a:ext cx="0" cy="2667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5E6ADF00">
              <v:line id="Straight Connector 13" style="position:absolute;z-index:25167155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from="249.3pt,8.95pt" to="249.3pt,29.95pt" w14:anchorId="43E11B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">
                <v:shadow on="t" color="black" opacity="24903f" offset="0,.55556mm" origin=",.5"/>
              </v:line>
            </w:pict>
          </mc:Fallback>
        </mc:AlternateContent>
      </w:r>
      <w:r w:rsidR="002730F9">
        <w:rPr>
          <w:noProof/>
        </w:rPr>
        <mc:AlternateContent>
          <mc:Choice Requires="wps">
            <w:drawing>
              <wp:anchor distT="0" distB="0" distL="114300" distR="114300" simplePos="0" relativeHeight="251658244" behindDoc="0" locked="0" layoutInCell="1" allowOverlap="1" wp14:anchorId="04964B1E" wp14:editId="2CA98E36">
                <wp:simplePos x="0" y="0"/>
                <wp:positionH relativeFrom="column">
                  <wp:posOffset>1969770</wp:posOffset>
                </wp:positionH>
                <wp:positionV relativeFrom="paragraph">
                  <wp:posOffset>110490</wp:posOffset>
                </wp:positionV>
                <wp:extent cx="0" cy="266700"/>
                <wp:effectExtent l="57150" t="19050" r="76200" b="95250"/>
                <wp:wrapNone/>
                <wp:docPr id="10" name="Straight Connector 10"/>
                <wp:cNvGraphicFramePr/>
                <a:graphic xmlns:a="http://schemas.openxmlformats.org/drawingml/2006/main">
                  <a:graphicData uri="http://schemas.microsoft.com/office/word/2010/wordprocessingShape">
                    <wps:wsp>
                      <wps:cNvCnPr/>
                      <wps:spPr>
                        <a:xfrm>
                          <a:off x="0" y="0"/>
                          <a:ext cx="0" cy="2667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7EAB380">
              <v:line id="Straight Connector 10"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from="155.1pt,8.7pt" to="155.1pt,29.7pt" w14:anchorId="70882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">
                <v:shadow on="t" color="black" opacity="24903f" offset="0,.55556mm" origin=",.5"/>
              </v:line>
            </w:pict>
          </mc:Fallback>
        </mc:AlternateContent>
      </w:r>
      <w:r w:rsidR="002730F9">
        <w:rPr>
          <w:noProof/>
        </w:rPr>
        <mc:AlternateContent>
          <mc:Choice Requires="wps">
            <w:drawing>
              <wp:anchor distT="0" distB="0" distL="114300" distR="114300" simplePos="0" relativeHeight="251658241" behindDoc="0" locked="0" layoutInCell="1" allowOverlap="1" wp14:anchorId="30ABECDA" wp14:editId="7FC17C10">
                <wp:simplePos x="0" y="0"/>
                <wp:positionH relativeFrom="column">
                  <wp:posOffset>800100</wp:posOffset>
                </wp:positionH>
                <wp:positionV relativeFrom="paragraph">
                  <wp:posOffset>102870</wp:posOffset>
                </wp:positionV>
                <wp:extent cx="0" cy="266700"/>
                <wp:effectExtent l="57150" t="19050" r="76200" b="95250"/>
                <wp:wrapNone/>
                <wp:docPr id="7" name="Straight Connector 7"/>
                <wp:cNvGraphicFramePr/>
                <a:graphic xmlns:a="http://schemas.openxmlformats.org/drawingml/2006/main">
                  <a:graphicData uri="http://schemas.microsoft.com/office/word/2010/wordprocessingShape">
                    <wps:wsp>
                      <wps:cNvCnPr/>
                      <wps:spPr>
                        <a:xfrm>
                          <a:off x="0" y="0"/>
                          <a:ext cx="0" cy="2667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75AA0B0">
              <v:line id="Straight Connector 7" style="position:absolute;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from="63pt,8.1pt" to="63pt,29.1pt" w14:anchorId="6CD739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">
                <v:shadow on="t" color="black" opacity="24903f" offset="0,.55556mm" origin=",.5"/>
              </v:line>
            </w:pict>
          </mc:Fallback>
        </mc:AlternateContent>
      </w:r>
    </w:p>
    <w:p w14:paraId="6C81C607" w14:textId="5D0C57E5" w:rsidR="00F643E3" w:rsidRDefault="0044219A">
      <w:r>
        <w:rPr>
          <w:noProof/>
        </w:rPr>
        <mc:AlternateContent>
          <mc:Choice Requires="wps">
            <w:drawing>
              <wp:anchor distT="0" distB="0" distL="114300" distR="114300" simplePos="0" relativeHeight="251658240" behindDoc="0" locked="0" layoutInCell="1" allowOverlap="1" wp14:anchorId="5E4E8B52" wp14:editId="4C1A582C">
                <wp:simplePos x="0" y="0"/>
                <wp:positionH relativeFrom="margin">
                  <wp:align>left</wp:align>
                </wp:positionH>
                <wp:positionV relativeFrom="paragraph">
                  <wp:posOffset>32385</wp:posOffset>
                </wp:positionV>
                <wp:extent cx="6149340" cy="0"/>
                <wp:effectExtent l="38100" t="38100" r="60960" b="95250"/>
                <wp:wrapNone/>
                <wp:docPr id="5" name="Straight Connector 5"/>
                <wp:cNvGraphicFramePr/>
                <a:graphic xmlns:a="http://schemas.openxmlformats.org/drawingml/2006/main">
                  <a:graphicData uri="http://schemas.microsoft.com/office/word/2010/wordprocessingShape">
                    <wps:wsp>
                      <wps:cNvCnPr/>
                      <wps:spPr>
                        <a:xfrm>
                          <a:off x="0" y="0"/>
                          <a:ext cx="614934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3BEEB267">
              <v:line id="Straight Connector 5" style="position:absolute;z-index:251659264;visibility:visible;mso-wrap-style:square;mso-wrap-distance-left:9pt;mso-wrap-distance-top:0;mso-wrap-distance-right:9pt;mso-wrap-distance-bottom:0;mso-position-horizontal:left;mso-position-horizontal-relative:margin;mso-position-vertical:absolute;mso-position-vertical-relative:text" o:spid="_x0000_s1026" strokecolor="black [3200]" strokeweight="2pt" from="0,2.55pt" to="484.2pt,2.55pt" w14:anchorId="5A3A63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">
                <v:shadow on="t" color="black" opacity="24903f" offset="0,.55556mm" origin=",.5"/>
                <w10:wrap anchorx="margin"/>
              </v:line>
            </w:pict>
          </mc:Fallback>
        </mc:AlternateContent>
      </w:r>
      <w:r w:rsidR="007E4F4C">
        <w:t xml:space="preserve"> </w:t>
      </w:r>
    </w:p>
    <w:p w14:paraId="4996ED1C" w14:textId="544E05C9" w:rsidR="00F643E3" w:rsidRDefault="002730F9">
      <w:r w:rsidRPr="002730F9">
        <w:rPr>
          <w:noProof/>
        </w:rPr>
        <mc:AlternateContent>
          <mc:Choice Requires="wps">
            <w:drawing>
              <wp:anchor distT="0" distB="0" distL="114300" distR="114300" simplePos="0" relativeHeight="251658252" behindDoc="0" locked="0" layoutInCell="1" allowOverlap="1" wp14:anchorId="35E79FA4" wp14:editId="44568CBF">
                <wp:simplePos x="0" y="0"/>
                <wp:positionH relativeFrom="column">
                  <wp:posOffset>3924300</wp:posOffset>
                </wp:positionH>
                <wp:positionV relativeFrom="paragraph">
                  <wp:posOffset>14605</wp:posOffset>
                </wp:positionV>
                <wp:extent cx="1158240" cy="739140"/>
                <wp:effectExtent l="0" t="0" r="22860" b="22860"/>
                <wp:wrapNone/>
                <wp:docPr id="18" name="Text Box 18"/>
                <wp:cNvGraphicFramePr/>
                <a:graphic xmlns:a="http://schemas.openxmlformats.org/drawingml/2006/main">
                  <a:graphicData uri="http://schemas.microsoft.com/office/word/2010/wordprocessingShape">
                    <wps:wsp>
                      <wps:cNvSpPr txBox="1"/>
                      <wps:spPr>
                        <a:xfrm>
                          <a:off x="0" y="0"/>
                          <a:ext cx="1158240" cy="739140"/>
                        </a:xfrm>
                        <a:prstGeom prst="rect">
                          <a:avLst/>
                        </a:prstGeom>
                        <a:solidFill>
                          <a:schemeClr val="lt1"/>
                        </a:solidFill>
                        <a:ln w="6350">
                          <a:solidFill>
                            <a:schemeClr val="bg1"/>
                          </a:solidFill>
                        </a:ln>
                      </wps:spPr>
                      <wps:txbx>
                        <w:txbxContent>
                          <w:p w14:paraId="1A1F0C87" w14:textId="1FFAE3F6" w:rsidR="002730F9" w:rsidRPr="002730F9" w:rsidRDefault="002730F9" w:rsidP="002730F9">
                            <w:pPr>
                              <w:rPr>
                                <w:sz w:val="20"/>
                                <w:szCs w:val="20"/>
                              </w:rPr>
                            </w:pPr>
                            <w:r>
                              <w:rPr>
                                <w:sz w:val="20"/>
                                <w:szCs w:val="20"/>
                              </w:rPr>
                              <w:t xml:space="preserve">Development team starts creating ap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79FA4" id="Text Box 18" o:spid="_x0000_s1032" type="#_x0000_t202" style="position:absolute;margin-left:309pt;margin-top:1.15pt;width:91.2pt;height:58.2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" fillcolor="white [3201]" strokecolor="white [3212]" strokeweight=".5pt">
                <v:textbox>
                  <w:txbxContent>
                    <w:p w14:paraId="1A1F0C87" w14:textId="1FFAE3F6" w:rsidR="002730F9" w:rsidRPr="002730F9" w:rsidRDefault="002730F9" w:rsidP="002730F9">
                      <w:pPr>
                        <w:rPr>
                          <w:sz w:val="20"/>
                          <w:szCs w:val="20"/>
                        </w:rPr>
                      </w:pPr>
                      <w:r>
                        <w:rPr>
                          <w:sz w:val="20"/>
                          <w:szCs w:val="20"/>
                        </w:rPr>
                        <w:t xml:space="preserve">Development team starts creating app </w:t>
                      </w:r>
                    </w:p>
                  </w:txbxContent>
                </v:textbox>
              </v:shape>
            </w:pict>
          </mc:Fallback>
        </mc:AlternateContent>
      </w:r>
      <w:r w:rsidRPr="002730F9">
        <w:rPr>
          <w:noProof/>
        </w:rPr>
        <mc:AlternateContent>
          <mc:Choice Requires="wps">
            <w:drawing>
              <wp:anchor distT="0" distB="0" distL="114300" distR="114300" simplePos="0" relativeHeight="251658249" behindDoc="0" locked="0" layoutInCell="1" allowOverlap="1" wp14:anchorId="457AD6A1" wp14:editId="47624664">
                <wp:simplePos x="0" y="0"/>
                <wp:positionH relativeFrom="column">
                  <wp:posOffset>2727960</wp:posOffset>
                </wp:positionH>
                <wp:positionV relativeFrom="paragraph">
                  <wp:posOffset>6985</wp:posOffset>
                </wp:positionV>
                <wp:extent cx="1158240" cy="739140"/>
                <wp:effectExtent l="0" t="0" r="22860" b="22860"/>
                <wp:wrapNone/>
                <wp:docPr id="15" name="Text Box 15"/>
                <wp:cNvGraphicFramePr/>
                <a:graphic xmlns:a="http://schemas.openxmlformats.org/drawingml/2006/main">
                  <a:graphicData uri="http://schemas.microsoft.com/office/word/2010/wordprocessingShape">
                    <wps:wsp>
                      <wps:cNvSpPr txBox="1"/>
                      <wps:spPr>
                        <a:xfrm>
                          <a:off x="0" y="0"/>
                          <a:ext cx="1158240" cy="739140"/>
                        </a:xfrm>
                        <a:prstGeom prst="rect">
                          <a:avLst/>
                        </a:prstGeom>
                        <a:solidFill>
                          <a:schemeClr val="lt1"/>
                        </a:solidFill>
                        <a:ln w="6350">
                          <a:solidFill>
                            <a:schemeClr val="bg1"/>
                          </a:solidFill>
                        </a:ln>
                      </wps:spPr>
                      <wps:txbx>
                        <w:txbxContent>
                          <w:p w14:paraId="1A956163" w14:textId="19A9C119" w:rsidR="002730F9" w:rsidRPr="002730F9" w:rsidRDefault="002730F9" w:rsidP="002730F9">
                            <w:pPr>
                              <w:rPr>
                                <w:sz w:val="20"/>
                                <w:szCs w:val="20"/>
                              </w:rPr>
                            </w:pPr>
                            <w:r>
                              <w:rPr>
                                <w:sz w:val="20"/>
                                <w:szCs w:val="20"/>
                              </w:rPr>
                              <w:t>Prototype of app is completed by design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AD6A1" id="Text Box 15" o:spid="_x0000_s1033" type="#_x0000_t202" style="position:absolute;margin-left:214.8pt;margin-top:.55pt;width:91.2pt;height:58.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" fillcolor="white [3201]" strokecolor="white [3212]" strokeweight=".5pt">
                <v:textbox>
                  <w:txbxContent>
                    <w:p w14:paraId="1A956163" w14:textId="19A9C119" w:rsidR="002730F9" w:rsidRPr="002730F9" w:rsidRDefault="002730F9" w:rsidP="002730F9">
                      <w:pPr>
                        <w:rPr>
                          <w:sz w:val="20"/>
                          <w:szCs w:val="20"/>
                        </w:rPr>
                      </w:pPr>
                      <w:r>
                        <w:rPr>
                          <w:sz w:val="20"/>
                          <w:szCs w:val="20"/>
                        </w:rPr>
                        <w:t>Prototype of app is completed by design team</w:t>
                      </w:r>
                    </w:p>
                  </w:txbxContent>
                </v:textbox>
              </v:shape>
            </w:pict>
          </mc:Fallback>
        </mc:AlternateContent>
      </w:r>
      <w:r>
        <w:rPr>
          <w:noProof/>
        </w:rPr>
        <mc:AlternateContent>
          <mc:Choice Requires="wps">
            <w:drawing>
              <wp:anchor distT="0" distB="0" distL="114300" distR="114300" simplePos="0" relativeHeight="251658246" behindDoc="0" locked="0" layoutInCell="1" allowOverlap="1" wp14:anchorId="69D1CDC6" wp14:editId="20333D5A">
                <wp:simplePos x="0" y="0"/>
                <wp:positionH relativeFrom="column">
                  <wp:posOffset>1569720</wp:posOffset>
                </wp:positionH>
                <wp:positionV relativeFrom="paragraph">
                  <wp:posOffset>15240</wp:posOffset>
                </wp:positionV>
                <wp:extent cx="1158240" cy="739140"/>
                <wp:effectExtent l="0" t="0" r="22860" b="22860"/>
                <wp:wrapNone/>
                <wp:docPr id="12" name="Text Box 12"/>
                <wp:cNvGraphicFramePr/>
                <a:graphic xmlns:a="http://schemas.openxmlformats.org/drawingml/2006/main">
                  <a:graphicData uri="http://schemas.microsoft.com/office/word/2010/wordprocessingShape">
                    <wps:wsp>
                      <wps:cNvSpPr txBox="1"/>
                      <wps:spPr>
                        <a:xfrm>
                          <a:off x="0" y="0"/>
                          <a:ext cx="1158240" cy="739140"/>
                        </a:xfrm>
                        <a:prstGeom prst="rect">
                          <a:avLst/>
                        </a:prstGeom>
                        <a:solidFill>
                          <a:schemeClr val="lt1"/>
                        </a:solidFill>
                        <a:ln w="6350">
                          <a:solidFill>
                            <a:schemeClr val="bg1"/>
                          </a:solidFill>
                        </a:ln>
                      </wps:spPr>
                      <wps:txbx>
                        <w:txbxContent>
                          <w:p w14:paraId="3106D2E5" w14:textId="2FE7E8F2" w:rsidR="002730F9" w:rsidRPr="002730F9" w:rsidRDefault="002730F9" w:rsidP="002730F9">
                            <w:pPr>
                              <w:rPr>
                                <w:sz w:val="20"/>
                                <w:szCs w:val="20"/>
                              </w:rPr>
                            </w:pPr>
                            <w:r>
                              <w:rPr>
                                <w:sz w:val="20"/>
                                <w:szCs w:val="20"/>
                              </w:rPr>
                              <w:t>Survey is closed and results are gath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D1CDC6" id="Text Box 12" o:spid="_x0000_s1034" type="#_x0000_t202" style="position:absolute;margin-left:123.6pt;margin-top:1.2pt;width:91.2pt;height:58.2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" fillcolor="white [3201]" strokecolor="white [3212]" strokeweight=".5pt">
                <v:textbox>
                  <w:txbxContent>
                    <w:p w14:paraId="3106D2E5" w14:textId="2FE7E8F2" w:rsidR="002730F9" w:rsidRPr="002730F9" w:rsidRDefault="002730F9" w:rsidP="002730F9">
                      <w:pPr>
                        <w:rPr>
                          <w:sz w:val="20"/>
                          <w:szCs w:val="20"/>
                        </w:rPr>
                      </w:pPr>
                      <w:r>
                        <w:rPr>
                          <w:sz w:val="20"/>
                          <w:szCs w:val="20"/>
                        </w:rPr>
                        <w:t>Survey is closed and results are gathered</w:t>
                      </w:r>
                    </w:p>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0A7EE3AE" wp14:editId="68C5630F">
                <wp:simplePos x="0" y="0"/>
                <wp:positionH relativeFrom="column">
                  <wp:posOffset>335280</wp:posOffset>
                </wp:positionH>
                <wp:positionV relativeFrom="paragraph">
                  <wp:posOffset>3810</wp:posOffset>
                </wp:positionV>
                <wp:extent cx="1158240" cy="739140"/>
                <wp:effectExtent l="0" t="0" r="22860" b="22860"/>
                <wp:wrapNone/>
                <wp:docPr id="9" name="Text Box 9"/>
                <wp:cNvGraphicFramePr/>
                <a:graphic xmlns:a="http://schemas.openxmlformats.org/drawingml/2006/main">
                  <a:graphicData uri="http://schemas.microsoft.com/office/word/2010/wordprocessingShape">
                    <wps:wsp>
                      <wps:cNvSpPr txBox="1"/>
                      <wps:spPr>
                        <a:xfrm>
                          <a:off x="0" y="0"/>
                          <a:ext cx="1158240" cy="739140"/>
                        </a:xfrm>
                        <a:prstGeom prst="rect">
                          <a:avLst/>
                        </a:prstGeom>
                        <a:solidFill>
                          <a:schemeClr val="lt1"/>
                        </a:solidFill>
                        <a:ln w="6350">
                          <a:solidFill>
                            <a:schemeClr val="bg1"/>
                          </a:solidFill>
                        </a:ln>
                      </wps:spPr>
                      <wps:txbx>
                        <w:txbxContent>
                          <w:p w14:paraId="249F2963" w14:textId="50C9D9CF" w:rsidR="0044219A" w:rsidRPr="002730F9" w:rsidRDefault="0044219A" w:rsidP="0044219A">
                            <w:pPr>
                              <w:rPr>
                                <w:sz w:val="20"/>
                                <w:szCs w:val="20"/>
                              </w:rPr>
                            </w:pPr>
                            <w:r w:rsidRPr="002730F9">
                              <w:rPr>
                                <w:sz w:val="20"/>
                                <w:szCs w:val="20"/>
                              </w:rPr>
                              <w:t xml:space="preserve">Survey </w:t>
                            </w:r>
                            <w:r w:rsidR="002730F9">
                              <w:rPr>
                                <w:sz w:val="20"/>
                                <w:szCs w:val="20"/>
                              </w:rPr>
                              <w:t>is</w:t>
                            </w:r>
                            <w:r w:rsidRPr="002730F9">
                              <w:rPr>
                                <w:sz w:val="20"/>
                                <w:szCs w:val="20"/>
                              </w:rPr>
                              <w:t xml:space="preserve"> distributed to all Curry College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EE3AE" id="Text Box 9" o:spid="_x0000_s1035" type="#_x0000_t202" style="position:absolute;margin-left:26.4pt;margin-top:.3pt;width:91.2pt;height:58.2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" fillcolor="white [3201]" strokecolor="white [3212]" strokeweight=".5pt">
                <v:textbox>
                  <w:txbxContent>
                    <w:p w14:paraId="249F2963" w14:textId="50C9D9CF" w:rsidR="0044219A" w:rsidRPr="002730F9" w:rsidRDefault="0044219A" w:rsidP="0044219A">
                      <w:pPr>
                        <w:rPr>
                          <w:sz w:val="20"/>
                          <w:szCs w:val="20"/>
                        </w:rPr>
                      </w:pPr>
                      <w:r w:rsidRPr="002730F9">
                        <w:rPr>
                          <w:sz w:val="20"/>
                          <w:szCs w:val="20"/>
                        </w:rPr>
                        <w:t xml:space="preserve">Survey </w:t>
                      </w:r>
                      <w:r w:rsidR="002730F9">
                        <w:rPr>
                          <w:sz w:val="20"/>
                          <w:szCs w:val="20"/>
                        </w:rPr>
                        <w:t>is</w:t>
                      </w:r>
                      <w:r w:rsidRPr="002730F9">
                        <w:rPr>
                          <w:sz w:val="20"/>
                          <w:szCs w:val="20"/>
                        </w:rPr>
                        <w:t xml:space="preserve"> distributed to all Curry College students</w:t>
                      </w:r>
                    </w:p>
                  </w:txbxContent>
                </v:textbox>
              </v:shape>
            </w:pict>
          </mc:Fallback>
        </mc:AlternateContent>
      </w:r>
    </w:p>
    <w:p w14:paraId="0D767125" w14:textId="77777777" w:rsidR="0044219A" w:rsidRDefault="0044219A" w:rsidP="006A7CF0">
      <w:pPr>
        <w:pStyle w:val="Heading2"/>
      </w:pPr>
    </w:p>
    <w:p w14:paraId="7D5DB016" w14:textId="1BEC6C50" w:rsidR="5BA2FF0A" w:rsidRDefault="5BA2FF0A" w:rsidP="5BA2FF0A">
      <w:pPr>
        <w:pStyle w:val="Heading2"/>
      </w:pPr>
    </w:p>
    <w:p w14:paraId="7DF3079B" w14:textId="40FAE0CC" w:rsidR="00F643E3" w:rsidRPr="006A7CF0" w:rsidRDefault="006A7CF0" w:rsidP="006A7CF0">
      <w:pPr>
        <w:pStyle w:val="Heading2"/>
      </w:pPr>
      <w:r w:rsidRPr="006A7CF0">
        <w:t>Survey</w:t>
      </w:r>
      <w:r w:rsidR="00CC379D">
        <w:t xml:space="preserve"> Analysis</w:t>
      </w:r>
    </w:p>
    <w:p w14:paraId="335238BD" w14:textId="655EC840" w:rsidR="6BA12967" w:rsidRPr="003A6F66" w:rsidRDefault="2CB10992" w:rsidP="6BA12967">
      <w:pPr>
        <w:ind w:firstLine="720"/>
        <w:rPr>
          <w:rFonts w:eastAsia="Times New Roman"/>
          <w:sz w:val="24"/>
          <w:szCs w:val="24"/>
        </w:rPr>
      </w:pPr>
      <w:r w:rsidRPr="003A6F66">
        <w:rPr>
          <w:rFonts w:eastAsia="Times New Roman"/>
          <w:sz w:val="24"/>
          <w:szCs w:val="24"/>
        </w:rPr>
        <w:t xml:space="preserve">The mission statement was completed with students from the senior seminar IT class in order to figure out the steps and purpose of the case study. The mission statement that everyone came up with was to create a better experience for the students who use the current </w:t>
      </w:r>
      <w:r w:rsidR="002E66D9">
        <w:rPr>
          <w:rFonts w:eastAsia="Times New Roman"/>
          <w:sz w:val="24"/>
          <w:szCs w:val="24"/>
        </w:rPr>
        <w:t>m</w:t>
      </w:r>
      <w:r w:rsidRPr="003A6F66">
        <w:rPr>
          <w:rFonts w:eastAsia="Times New Roman"/>
          <w:sz w:val="24"/>
          <w:szCs w:val="24"/>
        </w:rPr>
        <w:t xml:space="preserve">yCurry app. The steps following the mission statement are to provide Curry students a mobile interface to find a retrieve data through having usable tools and features in the </w:t>
      </w:r>
      <w:r w:rsidR="002E66D9">
        <w:rPr>
          <w:rFonts w:eastAsia="Times New Roman"/>
          <w:sz w:val="24"/>
          <w:szCs w:val="24"/>
        </w:rPr>
        <w:t>m</w:t>
      </w:r>
      <w:r w:rsidRPr="003A6F66">
        <w:rPr>
          <w:rFonts w:eastAsia="Times New Roman"/>
          <w:sz w:val="24"/>
          <w:szCs w:val="24"/>
        </w:rPr>
        <w:t xml:space="preserve">yCurry app. The second step of the mission statement is to find what students want on their app through creating a survey. </w:t>
      </w:r>
    </w:p>
    <w:p w14:paraId="39B7E334" w14:textId="68CEDC4E" w:rsidR="2CB10992" w:rsidRDefault="2CB10992" w:rsidP="2CB10992">
      <w:pPr>
        <w:ind w:firstLine="720"/>
        <w:rPr>
          <w:rFonts w:ascii="Times New Roman" w:eastAsia="Times New Roman" w:hAnsi="Times New Roman" w:cs="Times New Roman"/>
          <w:sz w:val="24"/>
          <w:szCs w:val="24"/>
        </w:rPr>
      </w:pPr>
    </w:p>
    <w:p w14:paraId="5FCD10C0" w14:textId="15012020" w:rsidR="00F643E3" w:rsidRPr="006A7CF0" w:rsidRDefault="007E4F4C">
      <w:pPr>
        <w:spacing w:line="480" w:lineRule="auto"/>
        <w:ind w:right="-13760"/>
        <w:rPr>
          <w:rFonts w:eastAsia="Times New Roman"/>
        </w:rPr>
      </w:pPr>
      <w:r w:rsidRPr="006A7CF0">
        <w:rPr>
          <w:rFonts w:eastAsia="Times New Roman"/>
          <w:b/>
          <w:u w:val="single"/>
        </w:rPr>
        <w:t>Mission Statement</w:t>
      </w:r>
      <w:r w:rsidRPr="006A7CF0">
        <w:rPr>
          <w:rFonts w:eastAsia="Times New Roman"/>
        </w:rPr>
        <w:t xml:space="preserve">: To </w:t>
      </w:r>
      <w:r w:rsidR="006A7CF0" w:rsidRPr="006A7CF0">
        <w:rPr>
          <w:rFonts w:eastAsia="Times New Roman"/>
        </w:rPr>
        <w:t>create a better experience for students who use the current</w:t>
      </w:r>
      <w:r w:rsidRPr="006A7CF0">
        <w:rPr>
          <w:rFonts w:eastAsia="Times New Roman"/>
        </w:rPr>
        <w:t xml:space="preserve"> </w:t>
      </w:r>
      <w:r w:rsidR="002E66D9">
        <w:rPr>
          <w:rFonts w:eastAsia="Times New Roman"/>
        </w:rPr>
        <w:t>m</w:t>
      </w:r>
      <w:r w:rsidRPr="006A7CF0">
        <w:rPr>
          <w:rFonts w:eastAsia="Times New Roman"/>
        </w:rPr>
        <w:t xml:space="preserve">yCurry </w:t>
      </w:r>
      <w:r w:rsidR="006A7CF0" w:rsidRPr="006A7CF0">
        <w:rPr>
          <w:rFonts w:eastAsia="Times New Roman"/>
        </w:rPr>
        <w:t>app</w:t>
      </w:r>
      <w:r w:rsidRPr="006A7CF0">
        <w:rPr>
          <w:rFonts w:eastAsia="Times New Roman"/>
        </w:rPr>
        <w:t>.</w:t>
      </w:r>
    </w:p>
    <w:p w14:paraId="5908822C" w14:textId="34F0036D" w:rsidR="00F643E3" w:rsidRPr="006A7CF0" w:rsidRDefault="007E4F4C" w:rsidP="009C2F10">
      <w:pPr>
        <w:spacing w:line="360" w:lineRule="auto"/>
        <w:ind w:left="720" w:right="-13760"/>
        <w:rPr>
          <w:rFonts w:eastAsia="Times New Roman"/>
        </w:rPr>
      </w:pPr>
      <w:r w:rsidRPr="006A7CF0">
        <w:rPr>
          <w:rFonts w:eastAsia="Times New Roman"/>
          <w:b/>
          <w:u w:val="single"/>
        </w:rPr>
        <w:t>Step 1</w:t>
      </w:r>
      <w:r w:rsidRPr="006A7CF0">
        <w:rPr>
          <w:rFonts w:eastAsia="Times New Roman"/>
        </w:rPr>
        <w:t xml:space="preserve">: Why does this exist: To provide </w:t>
      </w:r>
      <w:r w:rsidR="00F23186">
        <w:rPr>
          <w:rFonts w:eastAsia="Times New Roman"/>
        </w:rPr>
        <w:t>C</w:t>
      </w:r>
      <w:r w:rsidRPr="006A7CF0">
        <w:rPr>
          <w:rFonts w:eastAsia="Times New Roman"/>
        </w:rPr>
        <w:t xml:space="preserve">urry </w:t>
      </w:r>
      <w:r w:rsidR="00F23186">
        <w:rPr>
          <w:rFonts w:eastAsia="Times New Roman"/>
        </w:rPr>
        <w:t>C</w:t>
      </w:r>
      <w:r w:rsidRPr="006A7CF0">
        <w:rPr>
          <w:rFonts w:eastAsia="Times New Roman"/>
        </w:rPr>
        <w:t>ollege students with a mobile interface to find</w:t>
      </w:r>
    </w:p>
    <w:p w14:paraId="3676A575" w14:textId="77777777" w:rsidR="00F643E3" w:rsidRPr="006A7CF0" w:rsidRDefault="007E4F4C" w:rsidP="006A7CF0">
      <w:pPr>
        <w:spacing w:line="360" w:lineRule="auto"/>
        <w:ind w:left="720" w:right="-13760"/>
        <w:rPr>
          <w:rFonts w:eastAsia="Times New Roman"/>
        </w:rPr>
      </w:pPr>
      <w:r w:rsidRPr="006A7CF0">
        <w:rPr>
          <w:rFonts w:eastAsia="Times New Roman"/>
        </w:rPr>
        <w:t>and retrieve data.</w:t>
      </w:r>
      <w:r w:rsidRPr="006A7CF0">
        <w:rPr>
          <w:rFonts w:eastAsia="Times New Roman"/>
        </w:rPr>
        <w:tab/>
      </w:r>
    </w:p>
    <w:p w14:paraId="00B63A52" w14:textId="5646F0AA" w:rsidR="00F643E3" w:rsidRPr="00892EF0" w:rsidRDefault="00892EF0">
      <w:pPr>
        <w:numPr>
          <w:ilvl w:val="1"/>
          <w:numId w:val="12"/>
        </w:numPr>
        <w:spacing w:line="480" w:lineRule="auto"/>
        <w:ind w:right="-13760"/>
        <w:rPr>
          <w:rFonts w:eastAsia="Times New Roman"/>
        </w:rPr>
      </w:pPr>
      <w:r w:rsidRPr="00892EF0">
        <w:rPr>
          <w:rFonts w:eastAsia="Times New Roman"/>
          <w:lang w:val="en-US"/>
        </w:rPr>
        <w:t xml:space="preserve">What will be beneficial for students to have access to in the </w:t>
      </w:r>
      <w:r w:rsidR="002E66D9">
        <w:rPr>
          <w:rFonts w:eastAsia="Times New Roman"/>
          <w:lang w:val="en-US"/>
        </w:rPr>
        <w:t>m</w:t>
      </w:r>
      <w:r w:rsidR="4AF2182D" w:rsidRPr="4AF2182D">
        <w:rPr>
          <w:rFonts w:eastAsia="Times New Roman"/>
          <w:lang w:val="en-US"/>
        </w:rPr>
        <w:t>yCurry</w:t>
      </w:r>
      <w:r w:rsidRPr="00892EF0">
        <w:rPr>
          <w:rFonts w:eastAsia="Times New Roman"/>
          <w:lang w:val="en-US"/>
        </w:rPr>
        <w:t xml:space="preserve"> app</w:t>
      </w:r>
    </w:p>
    <w:p w14:paraId="0090C61D" w14:textId="6055A5B3" w:rsidR="00892EF0" w:rsidRPr="007C47C3" w:rsidRDefault="00892EF0">
      <w:pPr>
        <w:numPr>
          <w:ilvl w:val="1"/>
          <w:numId w:val="12"/>
        </w:numPr>
        <w:spacing w:line="480" w:lineRule="auto"/>
        <w:ind w:right="-13760"/>
        <w:rPr>
          <w:rFonts w:eastAsia="Times New Roman"/>
        </w:rPr>
      </w:pPr>
      <w:r>
        <w:rPr>
          <w:rFonts w:eastAsia="Times New Roman"/>
          <w:lang w:val="en-US"/>
        </w:rPr>
        <w:t>In the previous app</w:t>
      </w:r>
      <w:r w:rsidR="0017482C">
        <w:rPr>
          <w:rFonts w:eastAsia="Times New Roman"/>
          <w:lang w:val="en-US"/>
        </w:rPr>
        <w:t>,</w:t>
      </w:r>
      <w:r>
        <w:rPr>
          <w:rFonts w:eastAsia="Times New Roman"/>
          <w:lang w:val="en-US"/>
        </w:rPr>
        <w:t xml:space="preserve"> there were</w:t>
      </w:r>
      <w:r w:rsidR="00F07155">
        <w:rPr>
          <w:rFonts w:eastAsia="Times New Roman"/>
          <w:lang w:val="en-US"/>
        </w:rPr>
        <w:t xml:space="preserve"> too many</w:t>
      </w:r>
      <w:r w:rsidR="0017482C">
        <w:rPr>
          <w:rFonts w:eastAsia="Times New Roman"/>
          <w:lang w:val="en-US"/>
        </w:rPr>
        <w:t xml:space="preserve"> </w:t>
      </w:r>
      <w:r w:rsidR="00B8759F">
        <w:rPr>
          <w:rFonts w:eastAsia="Times New Roman"/>
          <w:lang w:val="en-US"/>
        </w:rPr>
        <w:t>features</w:t>
      </w:r>
      <w:r w:rsidR="0017482C">
        <w:rPr>
          <w:rFonts w:eastAsia="Times New Roman"/>
          <w:lang w:val="en-US"/>
        </w:rPr>
        <w:t xml:space="preserve"> that students did not </w:t>
      </w:r>
      <w:r w:rsidR="00B8759F">
        <w:rPr>
          <w:rFonts w:eastAsia="Times New Roman"/>
          <w:lang w:val="en-US"/>
        </w:rPr>
        <w:t>find necessary</w:t>
      </w:r>
    </w:p>
    <w:p w14:paraId="50C2ACB4" w14:textId="7A949AA1" w:rsidR="007C47C3" w:rsidRPr="006A7CF0" w:rsidRDefault="007C47C3">
      <w:pPr>
        <w:numPr>
          <w:ilvl w:val="1"/>
          <w:numId w:val="12"/>
        </w:numPr>
        <w:spacing w:line="480" w:lineRule="auto"/>
        <w:ind w:right="-13760"/>
        <w:rPr>
          <w:rFonts w:eastAsia="Times New Roman"/>
        </w:rPr>
      </w:pPr>
      <w:r>
        <w:rPr>
          <w:rFonts w:eastAsia="Times New Roman"/>
          <w:lang w:val="en-US"/>
        </w:rPr>
        <w:t xml:space="preserve">For the </w:t>
      </w:r>
      <w:r w:rsidR="00BD64C5">
        <w:rPr>
          <w:rFonts w:eastAsia="Times New Roman"/>
          <w:lang w:val="en-US"/>
        </w:rPr>
        <w:t xml:space="preserve">new </w:t>
      </w:r>
      <w:r w:rsidR="002E66D9">
        <w:rPr>
          <w:rFonts w:eastAsia="Times New Roman"/>
          <w:lang w:val="en-US"/>
        </w:rPr>
        <w:t>m</w:t>
      </w:r>
      <w:r w:rsidR="4AF2182D" w:rsidRPr="4AF2182D">
        <w:rPr>
          <w:rFonts w:eastAsia="Times New Roman"/>
          <w:lang w:val="en-US"/>
        </w:rPr>
        <w:t>yCurry</w:t>
      </w:r>
      <w:r w:rsidRPr="007C47C3">
        <w:rPr>
          <w:rFonts w:eastAsia="Times New Roman"/>
          <w:lang w:val="en-US"/>
        </w:rPr>
        <w:t xml:space="preserve"> app</w:t>
      </w:r>
      <w:r w:rsidR="00BD64C5">
        <w:rPr>
          <w:rFonts w:eastAsia="Times New Roman"/>
          <w:lang w:val="en-US"/>
        </w:rPr>
        <w:t>, the list of usable tools or features will be narrowed down</w:t>
      </w:r>
    </w:p>
    <w:p w14:paraId="4ED1040F" w14:textId="77777777" w:rsidR="00F643E3" w:rsidRPr="006A7CF0" w:rsidRDefault="007E4F4C" w:rsidP="009C2F10">
      <w:pPr>
        <w:spacing w:line="480" w:lineRule="auto"/>
        <w:ind w:left="720" w:right="-13760"/>
        <w:rPr>
          <w:rFonts w:eastAsia="Times New Roman"/>
        </w:rPr>
      </w:pPr>
      <w:r w:rsidRPr="006A7CF0">
        <w:rPr>
          <w:rFonts w:eastAsia="Times New Roman"/>
          <w:b/>
          <w:u w:val="single"/>
        </w:rPr>
        <w:t>Step 2</w:t>
      </w:r>
      <w:r w:rsidRPr="006A7CF0">
        <w:rPr>
          <w:rFonts w:eastAsia="Times New Roman"/>
        </w:rPr>
        <w:t>: Data that students want to find: Find out what audience wants (Curry Students)</w:t>
      </w:r>
    </w:p>
    <w:p w14:paraId="43959083" w14:textId="77777777" w:rsidR="00F643E3" w:rsidRPr="006A7CF0" w:rsidRDefault="007E4F4C">
      <w:pPr>
        <w:numPr>
          <w:ilvl w:val="1"/>
          <w:numId w:val="13"/>
        </w:numPr>
        <w:spacing w:line="480" w:lineRule="auto"/>
        <w:ind w:right="-13760"/>
        <w:rPr>
          <w:rFonts w:eastAsia="Times New Roman"/>
        </w:rPr>
      </w:pPr>
      <w:r w:rsidRPr="006A7CF0">
        <w:rPr>
          <w:rFonts w:eastAsia="Times New Roman"/>
        </w:rPr>
        <w:t>How to find what audience wants: Survey</w:t>
      </w:r>
    </w:p>
    <w:p w14:paraId="5BD5BBFE" w14:textId="2218FB3A" w:rsidR="00F643E3" w:rsidRPr="006A7CF0" w:rsidRDefault="006A7CF0">
      <w:pPr>
        <w:numPr>
          <w:ilvl w:val="1"/>
          <w:numId w:val="13"/>
        </w:numPr>
        <w:spacing w:line="480" w:lineRule="auto"/>
        <w:ind w:right="-13760"/>
        <w:rPr>
          <w:rFonts w:eastAsia="Times New Roman"/>
        </w:rPr>
      </w:pPr>
      <w:r>
        <w:rPr>
          <w:rFonts w:eastAsia="Times New Roman"/>
          <w:b/>
        </w:rPr>
        <w:t>Overall goal</w:t>
      </w:r>
      <w:r w:rsidR="007E4F4C" w:rsidRPr="006A7CF0">
        <w:rPr>
          <w:rFonts w:eastAsia="Times New Roman"/>
        </w:rPr>
        <w:t xml:space="preserve">: Provide mobile access point for </w:t>
      </w:r>
      <w:r w:rsidR="00CC379D">
        <w:rPr>
          <w:rFonts w:eastAsia="Times New Roman"/>
        </w:rPr>
        <w:t>Curry information</w:t>
      </w:r>
      <w:r w:rsidR="007E4F4C" w:rsidRPr="006A7CF0">
        <w:rPr>
          <w:rFonts w:eastAsia="Times New Roman"/>
        </w:rPr>
        <w:t xml:space="preserve"> app</w:t>
      </w:r>
    </w:p>
    <w:p w14:paraId="3199E746" w14:textId="77777777" w:rsidR="00F643E3" w:rsidRPr="006A7CF0" w:rsidRDefault="007E4F4C">
      <w:pPr>
        <w:spacing w:line="480" w:lineRule="auto"/>
        <w:ind w:right="-13760"/>
        <w:rPr>
          <w:rFonts w:eastAsia="Times New Roman"/>
        </w:rPr>
      </w:pPr>
      <w:r w:rsidRPr="006A7CF0">
        <w:rPr>
          <w:rFonts w:eastAsia="Times New Roman"/>
          <w:b/>
          <w:u w:val="single"/>
        </w:rPr>
        <w:t>Goals</w:t>
      </w:r>
      <w:r w:rsidRPr="006A7CF0">
        <w:rPr>
          <w:rFonts w:eastAsia="Times New Roman"/>
        </w:rPr>
        <w:t>:</w:t>
      </w:r>
    </w:p>
    <w:p w14:paraId="6A8BDCF0" w14:textId="3FEA5EEC" w:rsidR="009C3792" w:rsidRPr="002F7907" w:rsidRDefault="007E4F4C" w:rsidP="009C3792">
      <w:pPr>
        <w:spacing w:line="360" w:lineRule="auto"/>
        <w:ind w:firstLine="360"/>
        <w:rPr>
          <w:rFonts w:eastAsia="Times New Roman"/>
        </w:rPr>
      </w:pPr>
      <w:r w:rsidRPr="002F7907">
        <w:rPr>
          <w:rFonts w:eastAsia="Times New Roman"/>
        </w:rPr>
        <w:t xml:space="preserve">During the preparation of the survey, the survey team had to consider the mission statement and steps taken for this case study. The mission statement was to make </w:t>
      </w:r>
      <w:r w:rsidR="00260ED3" w:rsidRPr="002F7907">
        <w:rPr>
          <w:rFonts w:eastAsia="Times New Roman"/>
        </w:rPr>
        <w:t>a more user-friendly</w:t>
      </w:r>
      <w:r w:rsidRPr="002F7907">
        <w:rPr>
          <w:rFonts w:eastAsia="Times New Roman"/>
        </w:rPr>
        <w:t xml:space="preserve"> </w:t>
      </w:r>
      <w:r w:rsidR="002E66D9" w:rsidRPr="002F7907">
        <w:rPr>
          <w:rFonts w:eastAsia="Times New Roman"/>
        </w:rPr>
        <w:lastRenderedPageBreak/>
        <w:t>m</w:t>
      </w:r>
      <w:r w:rsidR="4AF2182D" w:rsidRPr="002F7907">
        <w:rPr>
          <w:rFonts w:eastAsia="Times New Roman"/>
        </w:rPr>
        <w:t>yCurry</w:t>
      </w:r>
      <w:r w:rsidRPr="002F7907">
        <w:rPr>
          <w:rFonts w:eastAsia="Times New Roman"/>
        </w:rPr>
        <w:t xml:space="preserve"> app available on </w:t>
      </w:r>
      <w:r w:rsidR="005D3FC7" w:rsidRPr="002F7907">
        <w:rPr>
          <w:rFonts w:eastAsia="Times New Roman"/>
        </w:rPr>
        <w:t>s</w:t>
      </w:r>
      <w:r w:rsidRPr="002F7907">
        <w:rPr>
          <w:rFonts w:eastAsia="Times New Roman"/>
        </w:rPr>
        <w:t>martphones. Th</w:t>
      </w:r>
      <w:r w:rsidR="00D01482" w:rsidRPr="002F7907">
        <w:rPr>
          <w:rFonts w:eastAsia="Times New Roman"/>
        </w:rPr>
        <w:t>is case study aimed</w:t>
      </w:r>
      <w:r w:rsidRPr="002F7907">
        <w:rPr>
          <w:rFonts w:eastAsia="Times New Roman"/>
        </w:rPr>
        <w:t xml:space="preserve"> to provide Curry College students with a mobile interface to find and retrieve </w:t>
      </w:r>
      <w:r w:rsidR="0088082B" w:rsidRPr="002F7907">
        <w:rPr>
          <w:rFonts w:eastAsia="Times New Roman"/>
        </w:rPr>
        <w:t>information</w:t>
      </w:r>
      <w:r w:rsidRPr="002F7907">
        <w:rPr>
          <w:rFonts w:eastAsia="Times New Roman"/>
        </w:rPr>
        <w:t xml:space="preserve">. </w:t>
      </w:r>
      <w:r w:rsidR="00750207" w:rsidRPr="002F7907">
        <w:rPr>
          <w:rFonts w:eastAsia="Times New Roman"/>
        </w:rPr>
        <w:t>Thus, the factors that must be considered for the survey team when creating the survey were</w:t>
      </w:r>
      <w:r w:rsidR="00305AA2" w:rsidRPr="002F7907">
        <w:rPr>
          <w:rFonts w:eastAsia="Times New Roman"/>
        </w:rPr>
        <w:t>: W</w:t>
      </w:r>
      <w:r w:rsidRPr="002F7907">
        <w:rPr>
          <w:rFonts w:eastAsia="Times New Roman"/>
        </w:rPr>
        <w:t>hat the students want in the app and</w:t>
      </w:r>
      <w:r w:rsidR="00305AA2" w:rsidRPr="002F7907">
        <w:rPr>
          <w:rFonts w:eastAsia="Times New Roman"/>
        </w:rPr>
        <w:t xml:space="preserve"> </w:t>
      </w:r>
      <w:r w:rsidRPr="002F7907">
        <w:rPr>
          <w:rFonts w:eastAsia="Times New Roman"/>
        </w:rPr>
        <w:t xml:space="preserve">trimming the list of usable tools down. </w:t>
      </w:r>
    </w:p>
    <w:p w14:paraId="513C49AD" w14:textId="511E7612" w:rsidR="00F643E3" w:rsidRDefault="007E4F4C" w:rsidP="009C3792">
      <w:pPr>
        <w:spacing w:line="360" w:lineRule="auto"/>
        <w:ind w:firstLine="360"/>
        <w:rPr>
          <w:rFonts w:eastAsia="Times New Roman"/>
        </w:rPr>
      </w:pPr>
      <w:r w:rsidRPr="006A7CF0">
        <w:rPr>
          <w:rFonts w:eastAsia="Times New Roman"/>
        </w:rPr>
        <w:t xml:space="preserve">The second step of this case study was to </w:t>
      </w:r>
      <w:r w:rsidR="009506DD">
        <w:rPr>
          <w:rFonts w:eastAsia="Times New Roman"/>
        </w:rPr>
        <w:t xml:space="preserve">create a survey in order to </w:t>
      </w:r>
      <w:r w:rsidR="004A7352">
        <w:rPr>
          <w:rFonts w:eastAsia="Times New Roman"/>
        </w:rPr>
        <w:t>understand</w:t>
      </w:r>
      <w:r w:rsidR="009506DD">
        <w:rPr>
          <w:rFonts w:eastAsia="Times New Roman"/>
        </w:rPr>
        <w:t xml:space="preserve"> </w:t>
      </w:r>
      <w:r w:rsidR="00D95DAE">
        <w:rPr>
          <w:rFonts w:eastAsia="Times New Roman"/>
        </w:rPr>
        <w:t xml:space="preserve">what Curry students </w:t>
      </w:r>
      <w:r w:rsidR="004A7352">
        <w:rPr>
          <w:rFonts w:eastAsia="Times New Roman"/>
        </w:rPr>
        <w:t xml:space="preserve">would find </w:t>
      </w:r>
      <w:r w:rsidR="00565003">
        <w:rPr>
          <w:rFonts w:eastAsia="Times New Roman"/>
        </w:rPr>
        <w:t>useful</w:t>
      </w:r>
      <w:r w:rsidR="00D95DAE">
        <w:rPr>
          <w:rFonts w:eastAsia="Times New Roman"/>
        </w:rPr>
        <w:t xml:space="preserve"> </w:t>
      </w:r>
      <w:r w:rsidR="00565003">
        <w:rPr>
          <w:rFonts w:eastAsia="Times New Roman"/>
        </w:rPr>
        <w:t xml:space="preserve">in </w:t>
      </w:r>
      <w:r w:rsidR="00D95DAE">
        <w:rPr>
          <w:rFonts w:eastAsia="Times New Roman"/>
        </w:rPr>
        <w:t xml:space="preserve">the </w:t>
      </w:r>
      <w:r w:rsidR="005D3FC7">
        <w:rPr>
          <w:rFonts w:eastAsia="Times New Roman"/>
        </w:rPr>
        <w:t>m</w:t>
      </w:r>
      <w:r w:rsidR="00D95DAE">
        <w:rPr>
          <w:rFonts w:eastAsia="Times New Roman"/>
        </w:rPr>
        <w:t>yCurry app</w:t>
      </w:r>
      <w:r w:rsidRPr="006A7CF0">
        <w:rPr>
          <w:rFonts w:eastAsia="Times New Roman"/>
        </w:rPr>
        <w:t>. Before creat</w:t>
      </w:r>
      <w:r w:rsidR="004A7352">
        <w:rPr>
          <w:rFonts w:eastAsia="Times New Roman"/>
        </w:rPr>
        <w:t xml:space="preserve">ing the </w:t>
      </w:r>
      <w:r w:rsidRPr="006A7CF0">
        <w:rPr>
          <w:rFonts w:eastAsia="Times New Roman"/>
        </w:rPr>
        <w:t xml:space="preserve">survey, the team first listed the goals for the </w:t>
      </w:r>
      <w:r w:rsidR="005D3FC7">
        <w:rPr>
          <w:rFonts w:eastAsia="Times New Roman"/>
        </w:rPr>
        <w:t>m</w:t>
      </w:r>
      <w:r w:rsidRPr="006A7CF0">
        <w:rPr>
          <w:rFonts w:eastAsia="Times New Roman"/>
        </w:rPr>
        <w:t xml:space="preserve">yCurry </w:t>
      </w:r>
      <w:r w:rsidR="00AB59BA">
        <w:rPr>
          <w:rFonts w:eastAsia="Times New Roman"/>
        </w:rPr>
        <w:t>app</w:t>
      </w:r>
      <w:r w:rsidRPr="006A7CF0">
        <w:rPr>
          <w:rFonts w:eastAsia="Times New Roman"/>
        </w:rPr>
        <w:t>.</w:t>
      </w:r>
      <w:r w:rsidR="005F446F">
        <w:rPr>
          <w:rFonts w:eastAsia="Times New Roman"/>
        </w:rPr>
        <w:t xml:space="preserve"> The goals were:</w:t>
      </w:r>
    </w:p>
    <w:p w14:paraId="6977B719" w14:textId="5C376DD7" w:rsidR="0026441E" w:rsidRPr="006A7CF0" w:rsidRDefault="0026441E" w:rsidP="005F446F">
      <w:pPr>
        <w:pStyle w:val="ListParagraph"/>
        <w:numPr>
          <w:ilvl w:val="0"/>
          <w:numId w:val="16"/>
        </w:numPr>
        <w:spacing w:line="360" w:lineRule="auto"/>
        <w:ind w:right="-13760"/>
        <w:rPr>
          <w:rFonts w:eastAsia="Times New Roman"/>
        </w:rPr>
      </w:pPr>
      <w:r w:rsidRPr="006A7CF0">
        <w:rPr>
          <w:rFonts w:eastAsia="Times New Roman"/>
        </w:rPr>
        <w:t xml:space="preserve">Understand students’ experience with the </w:t>
      </w:r>
      <w:r w:rsidR="001C10ED">
        <w:rPr>
          <w:rFonts w:eastAsia="Times New Roman"/>
        </w:rPr>
        <w:t>m</w:t>
      </w:r>
      <w:r w:rsidR="4AF2182D" w:rsidRPr="4AF2182D">
        <w:rPr>
          <w:rFonts w:eastAsia="Times New Roman"/>
        </w:rPr>
        <w:t>yCurry</w:t>
      </w:r>
      <w:r w:rsidRPr="006A7CF0">
        <w:rPr>
          <w:rFonts w:eastAsia="Times New Roman"/>
        </w:rPr>
        <w:t xml:space="preserve"> Website</w:t>
      </w:r>
    </w:p>
    <w:p w14:paraId="30B816C5" w14:textId="77777777" w:rsidR="0026441E" w:rsidRPr="006A7CF0" w:rsidRDefault="0026441E" w:rsidP="005F446F">
      <w:pPr>
        <w:pStyle w:val="ListParagraph"/>
        <w:numPr>
          <w:ilvl w:val="0"/>
          <w:numId w:val="16"/>
        </w:numPr>
        <w:spacing w:line="360" w:lineRule="auto"/>
        <w:ind w:right="-13760"/>
        <w:rPr>
          <w:rFonts w:eastAsia="Times New Roman"/>
        </w:rPr>
      </w:pPr>
      <w:r w:rsidRPr="006A7CF0">
        <w:rPr>
          <w:rFonts w:eastAsia="Times New Roman"/>
        </w:rPr>
        <w:t>Understanding and meeting the students’ needs</w:t>
      </w:r>
      <w:r>
        <w:rPr>
          <w:rFonts w:eastAsia="Times New Roman"/>
        </w:rPr>
        <w:t xml:space="preserve"> by gathering information through a survey</w:t>
      </w:r>
    </w:p>
    <w:p w14:paraId="154C18A6" w14:textId="2D3B6D73" w:rsidR="005F446F" w:rsidRPr="005F446F" w:rsidRDefault="2CB10992" w:rsidP="005F446F">
      <w:pPr>
        <w:pStyle w:val="ListParagraph"/>
        <w:numPr>
          <w:ilvl w:val="0"/>
          <w:numId w:val="16"/>
        </w:numPr>
        <w:spacing w:line="360" w:lineRule="auto"/>
        <w:ind w:right="-13760"/>
        <w:rPr>
          <w:rFonts w:eastAsia="Times New Roman"/>
        </w:rPr>
      </w:pPr>
      <w:r w:rsidRPr="2CB10992">
        <w:rPr>
          <w:rFonts w:eastAsia="Times New Roman"/>
        </w:rPr>
        <w:t>Make students feel that they are valued with this new application</w:t>
      </w:r>
    </w:p>
    <w:p w14:paraId="36D43DA4" w14:textId="75267F07" w:rsidR="2CB10992" w:rsidRDefault="2CB10992" w:rsidP="2CB10992">
      <w:pPr>
        <w:spacing w:line="360" w:lineRule="auto"/>
        <w:ind w:right="-13760"/>
        <w:rPr>
          <w:rFonts w:eastAsia="Times New Roman"/>
        </w:rPr>
      </w:pPr>
    </w:p>
    <w:p w14:paraId="2B50389F" w14:textId="25F48557" w:rsidR="2CB10992" w:rsidRDefault="44A96FA4" w:rsidP="44A96FA4">
      <w:pPr>
        <w:spacing w:line="360" w:lineRule="auto"/>
        <w:ind w:right="-13760"/>
        <w:rPr>
          <w:rFonts w:eastAsia="Times New Roman"/>
        </w:rPr>
      </w:pPr>
      <w:r w:rsidRPr="44A96FA4">
        <w:rPr>
          <w:rFonts w:eastAsia="Times New Roman"/>
        </w:rPr>
        <w:t xml:space="preserve">The goals that have been create was for the Survey Team to get a better understanding of how to go </w:t>
      </w:r>
    </w:p>
    <w:p w14:paraId="32FA825F" w14:textId="6A842FAE" w:rsidR="2CB10992" w:rsidRDefault="44A96FA4" w:rsidP="2CB10992">
      <w:pPr>
        <w:spacing w:line="360" w:lineRule="auto"/>
        <w:ind w:right="-13760"/>
        <w:rPr>
          <w:rFonts w:eastAsia="Times New Roman"/>
        </w:rPr>
      </w:pPr>
      <w:r w:rsidRPr="44A96FA4">
        <w:rPr>
          <w:rFonts w:eastAsia="Times New Roman"/>
        </w:rPr>
        <w:t>about the case study and to think about the students’ needs as we begin to create the survey.</w:t>
      </w:r>
    </w:p>
    <w:p w14:paraId="1D60EDFA" w14:textId="77777777" w:rsidR="005F446F" w:rsidRDefault="005F446F" w:rsidP="005F446F">
      <w:pPr>
        <w:rPr>
          <w:rFonts w:eastAsia="Times New Roman"/>
        </w:rPr>
      </w:pPr>
    </w:p>
    <w:p w14:paraId="4E8E62D7" w14:textId="5BD10971" w:rsidR="0C1D2290" w:rsidRDefault="0C1D2290" w:rsidP="0C1D2290">
      <w:pPr>
        <w:rPr>
          <w:rFonts w:eastAsia="Times New Roman"/>
        </w:rPr>
      </w:pPr>
    </w:p>
    <w:p w14:paraId="7A740C44" w14:textId="7E3C5758" w:rsidR="00F643E3" w:rsidRPr="006A7CF0" w:rsidRDefault="007E4F4C" w:rsidP="0181E5DF">
      <w:pPr>
        <w:spacing w:line="360" w:lineRule="auto"/>
        <w:ind w:firstLine="720"/>
        <w:rPr>
          <w:rFonts w:eastAsia="Times New Roman"/>
        </w:rPr>
      </w:pPr>
      <w:r w:rsidRPr="006A7CF0">
        <w:rPr>
          <w:rFonts w:eastAsia="Times New Roman"/>
        </w:rPr>
        <w:t xml:space="preserve">After listing the goals, the survey team created a rough draft of </w:t>
      </w:r>
      <w:r w:rsidR="17BBFB4A" w:rsidRPr="17BBFB4A">
        <w:rPr>
          <w:rFonts w:eastAsia="Times New Roman"/>
        </w:rPr>
        <w:t xml:space="preserve">the </w:t>
      </w:r>
      <w:r w:rsidRPr="006A7CF0">
        <w:rPr>
          <w:rFonts w:eastAsia="Times New Roman"/>
        </w:rPr>
        <w:t>survey questions</w:t>
      </w:r>
      <w:r w:rsidR="6652A858" w:rsidRPr="6652A858">
        <w:rPr>
          <w:rFonts w:eastAsia="Times New Roman"/>
        </w:rPr>
        <w:t xml:space="preserve"> to </w:t>
      </w:r>
      <w:r w:rsidR="37921118" w:rsidRPr="37921118">
        <w:rPr>
          <w:rFonts w:eastAsia="Times New Roman"/>
        </w:rPr>
        <w:t xml:space="preserve">show to the </w:t>
      </w:r>
      <w:r w:rsidR="73DFF764" w:rsidRPr="73DFF764">
        <w:rPr>
          <w:rFonts w:eastAsia="Times New Roman"/>
        </w:rPr>
        <w:t xml:space="preserve">senior </w:t>
      </w:r>
      <w:r w:rsidR="5E1B3069" w:rsidRPr="5E1B3069">
        <w:rPr>
          <w:rFonts w:eastAsia="Times New Roman"/>
        </w:rPr>
        <w:t>seminar IT class.</w:t>
      </w:r>
      <w:r w:rsidRPr="006A7CF0">
        <w:rPr>
          <w:rFonts w:eastAsia="Times New Roman"/>
        </w:rPr>
        <w:t xml:space="preserve"> The first draft of the survey consisted </w:t>
      </w:r>
      <w:r w:rsidR="00723A57">
        <w:rPr>
          <w:rFonts w:eastAsia="Times New Roman"/>
        </w:rPr>
        <w:t xml:space="preserve">of </w:t>
      </w:r>
      <w:r w:rsidRPr="006A7CF0">
        <w:rPr>
          <w:rFonts w:eastAsia="Times New Roman"/>
        </w:rPr>
        <w:t>questions such as:</w:t>
      </w:r>
    </w:p>
    <w:p w14:paraId="51077E4B" w14:textId="63267F85"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t>What is the main feature you would like to see on the app?</w:t>
      </w:r>
    </w:p>
    <w:p w14:paraId="2784EB2C" w14:textId="56F6EFF3"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t>Do you have any past experience with the old Curry app?</w:t>
      </w:r>
    </w:p>
    <w:p w14:paraId="313ECE5A" w14:textId="5A6026ED"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t>Which application on the Curry website do you use the most?</w:t>
      </w:r>
    </w:p>
    <w:p w14:paraId="517F2497" w14:textId="35C23049"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t>Which application did you have a negative experience with? Why?</w:t>
      </w:r>
    </w:p>
    <w:p w14:paraId="15ABA327" w14:textId="75C3205B"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t>Is there an application on the Curry Website that should be improved?</w:t>
      </w:r>
    </w:p>
    <w:p w14:paraId="749ED107" w14:textId="59BD39F8"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t>Did you face any issues with the Curry Website’s applications? If so, which one?</w:t>
      </w:r>
    </w:p>
    <w:p w14:paraId="0BC5ECC9" w14:textId="4B65C31F"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t>What is the difference in your experience between application X and application Y?</w:t>
      </w:r>
    </w:p>
    <w:p w14:paraId="43199C95" w14:textId="19FB68E9"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t>What can the Survey Team provide in this application that can help and benefit you?</w:t>
      </w:r>
    </w:p>
    <w:p w14:paraId="4898D77F" w14:textId="5CF474A8"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t>If you had a magic wand, what would you change on any of the Curry Website applications?</w:t>
      </w:r>
    </w:p>
    <w:p w14:paraId="2A8FF509" w14:textId="258CEA37"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t>Tell me your daily experience with the Curry’s Website?</w:t>
      </w:r>
    </w:p>
    <w:p w14:paraId="6FB82233" w14:textId="292C2BD9"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t>Do you think any of Curry Websites’ apps are important? If so, which applications are relevant?</w:t>
      </w:r>
    </w:p>
    <w:p w14:paraId="0604E6C2" w14:textId="1E9ADD01"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lastRenderedPageBreak/>
        <w:t>Any irrelevant applications?</w:t>
      </w:r>
    </w:p>
    <w:p w14:paraId="05154712" w14:textId="361D398B"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t>What applications do you use on a regular basis?</w:t>
      </w:r>
    </w:p>
    <w:p w14:paraId="1C541F8F" w14:textId="1A355C98" w:rsidR="00F643E3" w:rsidRPr="006A7CF0" w:rsidRDefault="007E4F4C" w:rsidP="006A7CF0">
      <w:pPr>
        <w:pStyle w:val="ListParagraph"/>
        <w:numPr>
          <w:ilvl w:val="0"/>
          <w:numId w:val="15"/>
        </w:numPr>
        <w:spacing w:line="480" w:lineRule="auto"/>
        <w:rPr>
          <w:rFonts w:eastAsia="Times New Roman"/>
        </w:rPr>
      </w:pPr>
      <w:r w:rsidRPr="006A7CF0">
        <w:rPr>
          <w:rFonts w:eastAsia="Times New Roman"/>
        </w:rPr>
        <w:t>Is there anything you would like to mention?</w:t>
      </w:r>
    </w:p>
    <w:p w14:paraId="248F09A2" w14:textId="741B0320" w:rsidR="5CD29D71" w:rsidRDefault="5CD29D71" w:rsidP="5CD29D71">
      <w:pPr>
        <w:spacing w:line="480" w:lineRule="auto"/>
        <w:rPr>
          <w:rFonts w:eastAsia="Times New Roman"/>
        </w:rPr>
      </w:pPr>
    </w:p>
    <w:p w14:paraId="624B7642" w14:textId="5FD545B3" w:rsidR="00F643E3" w:rsidRPr="006A7CF0" w:rsidRDefault="007E4F4C" w:rsidP="00880F78">
      <w:pPr>
        <w:spacing w:line="360" w:lineRule="auto"/>
        <w:ind w:firstLine="360"/>
        <w:rPr>
          <w:rFonts w:eastAsia="Times New Roman"/>
        </w:rPr>
      </w:pPr>
      <w:r w:rsidRPr="006A7CF0">
        <w:rPr>
          <w:rFonts w:eastAsia="Times New Roman"/>
        </w:rPr>
        <w:t>After creating the first draft of the survey, the survey team had two meetings</w:t>
      </w:r>
      <w:r w:rsidR="00880F78">
        <w:rPr>
          <w:rFonts w:eastAsia="Times New Roman"/>
        </w:rPr>
        <w:t xml:space="preserve">, </w:t>
      </w:r>
      <w:r w:rsidRPr="006A7CF0">
        <w:rPr>
          <w:rFonts w:eastAsia="Times New Roman"/>
        </w:rPr>
        <w:t xml:space="preserve">one meeting with the survey team and the second meeting with the </w:t>
      </w:r>
      <w:r w:rsidR="00880F78">
        <w:rPr>
          <w:rFonts w:eastAsia="Times New Roman"/>
        </w:rPr>
        <w:t>S</w:t>
      </w:r>
      <w:r w:rsidRPr="006A7CF0">
        <w:rPr>
          <w:rFonts w:eastAsia="Times New Roman"/>
        </w:rPr>
        <w:t xml:space="preserve">enior </w:t>
      </w:r>
      <w:r w:rsidR="00880F78">
        <w:rPr>
          <w:rFonts w:eastAsia="Times New Roman"/>
        </w:rPr>
        <w:t>S</w:t>
      </w:r>
      <w:r w:rsidRPr="006A7CF0">
        <w:rPr>
          <w:rFonts w:eastAsia="Times New Roman"/>
        </w:rPr>
        <w:t>eminar Information Technology class</w:t>
      </w:r>
      <w:r w:rsidR="00880F78">
        <w:rPr>
          <w:rFonts w:eastAsia="Times New Roman"/>
        </w:rPr>
        <w:t>,</w:t>
      </w:r>
      <w:r w:rsidRPr="006A7CF0">
        <w:rPr>
          <w:rFonts w:eastAsia="Times New Roman"/>
        </w:rPr>
        <w:t xml:space="preserve"> to see if the questions on the survey needed to be </w:t>
      </w:r>
      <w:r w:rsidR="00880F78">
        <w:rPr>
          <w:rFonts w:eastAsia="Times New Roman"/>
        </w:rPr>
        <w:t>revised</w:t>
      </w:r>
      <w:r w:rsidR="00E67B04">
        <w:rPr>
          <w:rFonts w:eastAsia="Times New Roman"/>
        </w:rPr>
        <w:t>.</w:t>
      </w:r>
      <w:r w:rsidRPr="006A7CF0">
        <w:rPr>
          <w:rFonts w:eastAsia="Times New Roman"/>
        </w:rPr>
        <w:t xml:space="preserve"> The meetings helped the survey team figure out how to format the survey and modify certain changes to make it shorter and </w:t>
      </w:r>
      <w:r w:rsidR="00723A57">
        <w:rPr>
          <w:rFonts w:eastAsia="Times New Roman"/>
        </w:rPr>
        <w:t>more straightforward</w:t>
      </w:r>
      <w:r w:rsidRPr="006A7CF0">
        <w:rPr>
          <w:rFonts w:eastAsia="Times New Roman"/>
        </w:rPr>
        <w:t xml:space="preserve"> for students to answer the questions. The survey team planned a meeting with Professor </w:t>
      </w:r>
      <w:r w:rsidR="2286CFCB" w:rsidRPr="2286CFCB">
        <w:rPr>
          <w:rFonts w:eastAsia="Times New Roman"/>
        </w:rPr>
        <w:t>Gordon</w:t>
      </w:r>
      <w:r w:rsidRPr="006A7CF0">
        <w:rPr>
          <w:rFonts w:eastAsia="Times New Roman"/>
        </w:rPr>
        <w:t xml:space="preserve"> and Professor Gallant to review and check everything with the final draft of the survey and </w:t>
      </w:r>
      <w:r w:rsidR="006E2DFC">
        <w:rPr>
          <w:rFonts w:eastAsia="Times New Roman"/>
        </w:rPr>
        <w:t xml:space="preserve">discuss </w:t>
      </w:r>
      <w:r w:rsidR="002C75D5">
        <w:rPr>
          <w:rFonts w:eastAsia="Times New Roman"/>
        </w:rPr>
        <w:t xml:space="preserve">how to </w:t>
      </w:r>
      <w:r w:rsidR="006E2DFC">
        <w:rPr>
          <w:rFonts w:eastAsia="Times New Roman"/>
        </w:rPr>
        <w:t>distribut</w:t>
      </w:r>
      <w:r w:rsidR="002C75D5">
        <w:rPr>
          <w:rFonts w:eastAsia="Times New Roman"/>
        </w:rPr>
        <w:t>e the survey</w:t>
      </w:r>
      <w:r w:rsidR="006E2DFC">
        <w:rPr>
          <w:rFonts w:eastAsia="Times New Roman"/>
        </w:rPr>
        <w:t xml:space="preserve"> </w:t>
      </w:r>
      <w:r w:rsidRPr="006A7CF0">
        <w:rPr>
          <w:rFonts w:eastAsia="Times New Roman"/>
        </w:rPr>
        <w:t xml:space="preserve">to Curry students. </w:t>
      </w:r>
    </w:p>
    <w:p w14:paraId="04049C7E" w14:textId="77777777" w:rsidR="00F643E3" w:rsidRPr="006A7CF0" w:rsidRDefault="00F643E3">
      <w:pPr>
        <w:ind w:firstLine="720"/>
        <w:rPr>
          <w:rFonts w:eastAsia="Times New Roman"/>
        </w:rPr>
      </w:pPr>
    </w:p>
    <w:p w14:paraId="3FF4516F" w14:textId="68B61164" w:rsidR="00F643E3" w:rsidRPr="00CC379D" w:rsidRDefault="007E4F4C" w:rsidP="00CC379D">
      <w:pPr>
        <w:rPr>
          <w:rFonts w:eastAsia="Times New Roman"/>
          <w:b/>
          <w:bCs/>
          <w:u w:val="single"/>
        </w:rPr>
      </w:pPr>
      <w:r w:rsidRPr="00CC379D">
        <w:rPr>
          <w:rFonts w:eastAsia="Times New Roman"/>
          <w:b/>
          <w:bCs/>
          <w:u w:val="single"/>
        </w:rPr>
        <w:t xml:space="preserve">Final Draft of the Survey for the Launch: </w:t>
      </w:r>
    </w:p>
    <w:p w14:paraId="1AE4E9FD" w14:textId="0EB75C42" w:rsidR="00F643E3" w:rsidRDefault="00F643E3">
      <w:pPr>
        <w:ind w:firstLine="720"/>
        <w:rPr>
          <w:rFonts w:ascii="Times New Roman" w:eastAsia="Times New Roman" w:hAnsi="Times New Roman" w:cs="Times New Roman"/>
          <w:sz w:val="24"/>
          <w:szCs w:val="24"/>
        </w:rPr>
      </w:pPr>
    </w:p>
    <w:p w14:paraId="21AE7B8C" w14:textId="3034A34A" w:rsidR="00CC379D" w:rsidRDefault="00CC379D">
      <w:pPr>
        <w:rPr>
          <w:b/>
          <w:u w:val="single"/>
        </w:rPr>
      </w:pPr>
    </w:p>
    <w:p w14:paraId="4C797555" w14:textId="77777777" w:rsidR="00B60849" w:rsidRDefault="00B60849">
      <w:pPr>
        <w:rPr>
          <w:b/>
          <w:u w:val="single"/>
        </w:rPr>
      </w:pPr>
      <w:r>
        <w:rPr>
          <w:b/>
          <w:u w:val="single"/>
        </w:rPr>
        <w:br w:type="page"/>
      </w:r>
    </w:p>
    <w:p w14:paraId="1515BF4B" w14:textId="46F887E3" w:rsidR="00B60849" w:rsidRDefault="002F7907">
      <w:pPr>
        <w:rPr>
          <w:b/>
          <w:u w:val="single"/>
        </w:rPr>
      </w:pPr>
      <w:r>
        <w:rPr>
          <w:rFonts w:ascii="Times New Roman" w:eastAsia="Times New Roman" w:hAnsi="Times New Roman" w:cs="Times New Roman"/>
          <w:noProof/>
          <w:sz w:val="24"/>
          <w:szCs w:val="24"/>
        </w:rPr>
        <w:lastRenderedPageBreak/>
        <w:drawing>
          <wp:anchor distT="0" distB="0" distL="114300" distR="114300" simplePos="0" relativeHeight="251660303" behindDoc="1" locked="0" layoutInCell="1" allowOverlap="1" wp14:anchorId="1EB8C490" wp14:editId="7EDEAB65">
            <wp:simplePos x="0" y="0"/>
            <wp:positionH relativeFrom="margin">
              <wp:posOffset>0</wp:posOffset>
            </wp:positionH>
            <wp:positionV relativeFrom="paragraph">
              <wp:posOffset>0</wp:posOffset>
            </wp:positionV>
            <wp:extent cx="3225800" cy="8545195"/>
            <wp:effectExtent l="0" t="0" r="0" b="8255"/>
            <wp:wrapTight wrapText="bothSides">
              <wp:wrapPolygon edited="0">
                <wp:start x="0" y="0"/>
                <wp:lineTo x="0" y="21573"/>
                <wp:lineTo x="21430" y="21573"/>
                <wp:lineTo x="21430" y="0"/>
                <wp:lineTo x="0" y="0"/>
              </wp:wrapPolygon>
            </wp:wrapTight>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3225800" cy="8545195"/>
                    </a:xfrm>
                    <a:prstGeom prst="rect">
                      <a:avLst/>
                    </a:prstGeom>
                    <a:ln/>
                  </pic:spPr>
                </pic:pic>
              </a:graphicData>
            </a:graphic>
            <wp14:sizeRelH relativeFrom="margin">
              <wp14:pctWidth>0</wp14:pctWidth>
            </wp14:sizeRelH>
            <wp14:sizeRelV relativeFrom="margin">
              <wp14:pctHeight>0</wp14:pctHeight>
            </wp14:sizeRelV>
          </wp:anchor>
        </w:drawing>
      </w:r>
      <w:r w:rsidR="00B60849">
        <w:rPr>
          <w:b/>
          <w:u w:val="single"/>
        </w:rPr>
        <w:br w:type="page"/>
      </w:r>
    </w:p>
    <w:p w14:paraId="5AF16081" w14:textId="0A6663F7" w:rsidR="00F643E3" w:rsidRDefault="007E4F4C" w:rsidP="00B60849">
      <w:pPr>
        <w:rPr>
          <w:b/>
          <w:u w:val="single"/>
        </w:rPr>
      </w:pPr>
      <w:r>
        <w:rPr>
          <w:b/>
          <w:u w:val="single"/>
        </w:rPr>
        <w:lastRenderedPageBreak/>
        <w:t>Launch and assessment of survey</w:t>
      </w:r>
    </w:p>
    <w:p w14:paraId="7CB40BA6" w14:textId="7763464F" w:rsidR="00F643E3" w:rsidRPr="00E67B04" w:rsidRDefault="007E4F4C" w:rsidP="286EB422">
      <w:pPr>
        <w:spacing w:line="360" w:lineRule="auto"/>
        <w:ind w:firstLine="720"/>
      </w:pPr>
      <w:r w:rsidRPr="00372F65">
        <w:rPr>
          <w:rFonts w:eastAsia="Times New Roman"/>
        </w:rPr>
        <w:t xml:space="preserve">The survey team </w:t>
      </w:r>
      <w:r w:rsidR="001F199A">
        <w:rPr>
          <w:rFonts w:eastAsia="Times New Roman"/>
        </w:rPr>
        <w:t>had a meeting</w:t>
      </w:r>
      <w:r w:rsidRPr="00372F65">
        <w:rPr>
          <w:rFonts w:eastAsia="Times New Roman"/>
        </w:rPr>
        <w:t xml:space="preserve"> with Professor </w:t>
      </w:r>
      <w:r w:rsidR="2E3ADF6B" w:rsidRPr="2E3ADF6B">
        <w:rPr>
          <w:rFonts w:eastAsia="Times New Roman"/>
        </w:rPr>
        <w:t>Gordon</w:t>
      </w:r>
      <w:r w:rsidRPr="00372F65">
        <w:rPr>
          <w:rFonts w:eastAsia="Times New Roman"/>
        </w:rPr>
        <w:t xml:space="preserve"> and Professor Gallant to review and check everything with the final draft of the survey and to discuss </w:t>
      </w:r>
      <w:r w:rsidR="00EB67A3">
        <w:rPr>
          <w:rFonts w:eastAsia="Times New Roman"/>
        </w:rPr>
        <w:t xml:space="preserve">how-to </w:t>
      </w:r>
      <w:r w:rsidRPr="00372F65">
        <w:rPr>
          <w:rFonts w:eastAsia="Times New Roman"/>
        </w:rPr>
        <w:t xml:space="preserve">distribution the survey to Curry students. The survey team mentioned sharing the survey </w:t>
      </w:r>
      <w:r w:rsidR="001C11BB">
        <w:rPr>
          <w:rFonts w:eastAsia="Times New Roman"/>
        </w:rPr>
        <w:t>with</w:t>
      </w:r>
      <w:r w:rsidRPr="00372F65">
        <w:rPr>
          <w:rFonts w:eastAsia="Times New Roman"/>
        </w:rPr>
        <w:t xml:space="preserve"> faculty and professors of Curry for them to share it with their students. Both the team and Professor </w:t>
      </w:r>
      <w:r w:rsidR="1F0B670A" w:rsidRPr="1F0B670A">
        <w:rPr>
          <w:rFonts w:eastAsia="Times New Roman"/>
        </w:rPr>
        <w:t>Gordon</w:t>
      </w:r>
      <w:r w:rsidRPr="00372F65">
        <w:rPr>
          <w:rFonts w:eastAsia="Times New Roman"/>
        </w:rPr>
        <w:t xml:space="preserve"> and Gallant created a list of professors to share </w:t>
      </w:r>
      <w:r w:rsidR="00EB67A3">
        <w:rPr>
          <w:rFonts w:eastAsia="Times New Roman"/>
        </w:rPr>
        <w:t xml:space="preserve">the survey </w:t>
      </w:r>
      <w:r w:rsidR="001C11BB">
        <w:rPr>
          <w:rFonts w:eastAsia="Times New Roman"/>
        </w:rPr>
        <w:t>with</w:t>
      </w:r>
      <w:r w:rsidRPr="00372F65">
        <w:rPr>
          <w:rFonts w:eastAsia="Times New Roman"/>
        </w:rPr>
        <w:t>. Within the meeting, Professor Gordon and Professor Gallant mentioned talking to Tina Gaynor and the A</w:t>
      </w:r>
      <w:r w:rsidR="008D7EAE">
        <w:rPr>
          <w:rFonts w:eastAsia="Times New Roman"/>
        </w:rPr>
        <w:t>A</w:t>
      </w:r>
      <w:r w:rsidRPr="00372F65">
        <w:rPr>
          <w:rFonts w:eastAsia="Times New Roman"/>
        </w:rPr>
        <w:t>s about them having the list of students for certain majors and how they can have work-study students copy and paste the link. In addition, the survey team discussed the plan of distribution to the senior seminar I</w:t>
      </w:r>
      <w:r w:rsidR="008D7EAE">
        <w:rPr>
          <w:rFonts w:eastAsia="Times New Roman"/>
        </w:rPr>
        <w:t>T</w:t>
      </w:r>
      <w:r w:rsidRPr="00372F65">
        <w:rPr>
          <w:rFonts w:eastAsia="Times New Roman"/>
        </w:rPr>
        <w:t xml:space="preserve"> class to get </w:t>
      </w:r>
      <w:r w:rsidR="008D7EAE">
        <w:rPr>
          <w:rFonts w:eastAsia="Times New Roman"/>
        </w:rPr>
        <w:t xml:space="preserve">a </w:t>
      </w:r>
      <w:r w:rsidRPr="00372F65">
        <w:rPr>
          <w:rFonts w:eastAsia="Times New Roman"/>
        </w:rPr>
        <w:t xml:space="preserve">better insight on other ways to distribute the survey. After discussing with the students from the </w:t>
      </w:r>
      <w:r w:rsidR="00CC379D" w:rsidRPr="00372F65">
        <w:rPr>
          <w:rFonts w:eastAsia="Times New Roman"/>
        </w:rPr>
        <w:t>s</w:t>
      </w:r>
      <w:r w:rsidRPr="00372F65">
        <w:rPr>
          <w:rFonts w:eastAsia="Times New Roman"/>
        </w:rPr>
        <w:t>enior seminar I</w:t>
      </w:r>
      <w:r w:rsidR="008D7EAE">
        <w:rPr>
          <w:rFonts w:eastAsia="Times New Roman"/>
        </w:rPr>
        <w:t>T</w:t>
      </w:r>
      <w:r w:rsidRPr="00372F65">
        <w:rPr>
          <w:rFonts w:eastAsia="Times New Roman"/>
        </w:rPr>
        <w:t xml:space="preserve"> class, we all agreed to reach out to David Hajjar from the tech center to distribute the survey. Mr. Hajjar agreed to distribute the survey and sent it out to Curry student</w:t>
      </w:r>
      <w:r w:rsidR="00CC379D" w:rsidRPr="00372F65">
        <w:rPr>
          <w:rFonts w:eastAsia="Times New Roman"/>
        </w:rPr>
        <w:t xml:space="preserve">s, as seen below. </w:t>
      </w:r>
    </w:p>
    <w:p w14:paraId="222FD11F" w14:textId="77777777" w:rsidR="00F643E3" w:rsidRDefault="00F643E3">
      <w:pPr>
        <w:rPr>
          <w:rFonts w:ascii="Times New Roman" w:eastAsia="Times New Roman" w:hAnsi="Times New Roman" w:cs="Times New Roman"/>
          <w:sz w:val="24"/>
          <w:szCs w:val="24"/>
        </w:rPr>
      </w:pPr>
    </w:p>
    <w:p w14:paraId="1F7668CE" w14:textId="77777777" w:rsidR="00F643E3" w:rsidRDefault="00F643E3">
      <w:pPr>
        <w:rPr>
          <w:rFonts w:ascii="Times New Roman" w:eastAsia="Times New Roman" w:hAnsi="Times New Roman" w:cs="Times New Roman"/>
          <w:sz w:val="24"/>
          <w:szCs w:val="24"/>
        </w:rPr>
      </w:pPr>
    </w:p>
    <w:p w14:paraId="1C9F78CF" w14:textId="77777777" w:rsidR="00F643E3" w:rsidRDefault="007E4F4C">
      <w:r>
        <w:rPr>
          <w:noProof/>
        </w:rPr>
        <w:drawing>
          <wp:inline distT="114300" distB="114300" distL="114300" distR="114300" wp14:anchorId="02B60B30" wp14:editId="1CD7D455">
            <wp:extent cx="5943600" cy="23368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2336800"/>
                    </a:xfrm>
                    <a:prstGeom prst="rect">
                      <a:avLst/>
                    </a:prstGeom>
                    <a:ln/>
                  </pic:spPr>
                </pic:pic>
              </a:graphicData>
            </a:graphic>
          </wp:inline>
        </w:drawing>
      </w:r>
    </w:p>
    <w:p w14:paraId="2CEA6C1A" w14:textId="77777777" w:rsidR="00F643E3" w:rsidRDefault="00F643E3">
      <w:pPr>
        <w:rPr>
          <w:b/>
          <w:u w:val="single"/>
        </w:rPr>
      </w:pPr>
    </w:p>
    <w:p w14:paraId="3841DF30" w14:textId="77777777" w:rsidR="00F643E3" w:rsidRDefault="007E4F4C">
      <w:pPr>
        <w:rPr>
          <w:b/>
          <w:u w:val="single"/>
        </w:rPr>
      </w:pPr>
      <w:r>
        <w:rPr>
          <w:b/>
          <w:u w:val="single"/>
        </w:rPr>
        <w:t>Written summary of survey results</w:t>
      </w:r>
    </w:p>
    <w:p w14:paraId="32755964" w14:textId="08E65B62" w:rsidR="006C1577" w:rsidRPr="006C1577" w:rsidRDefault="007E4F4C" w:rsidP="006C1577">
      <w:pPr>
        <w:spacing w:line="360" w:lineRule="auto"/>
        <w:ind w:firstLine="360"/>
        <w:rPr>
          <w:bCs/>
          <w:sz w:val="24"/>
          <w:szCs w:val="24"/>
        </w:rPr>
      </w:pPr>
      <w:r w:rsidRPr="006C1577">
        <w:rPr>
          <w:rFonts w:eastAsia="Times New Roman"/>
        </w:rPr>
        <w:t xml:space="preserve">After gaining 105 responses from the survey, the survey team analyzed the responses and took note of the results. The most important </w:t>
      </w:r>
      <w:r w:rsidR="00724DA5" w:rsidRPr="006C1577">
        <w:rPr>
          <w:rFonts w:eastAsia="Times New Roman"/>
        </w:rPr>
        <w:t xml:space="preserve">features that the </w:t>
      </w:r>
      <w:r w:rsidRPr="006C1577">
        <w:rPr>
          <w:rFonts w:eastAsia="Times New Roman"/>
        </w:rPr>
        <w:t xml:space="preserve">students want for the </w:t>
      </w:r>
      <w:r w:rsidR="00BF40DD">
        <w:rPr>
          <w:rFonts w:eastAsia="Times New Roman"/>
        </w:rPr>
        <w:t>m</w:t>
      </w:r>
      <w:r w:rsidRPr="006C1577">
        <w:rPr>
          <w:rFonts w:eastAsia="Times New Roman"/>
        </w:rPr>
        <w:t xml:space="preserve">yCurry app were laundry and academic schedule. However, the survey team had to consider that laundry is a separate </w:t>
      </w:r>
      <w:r w:rsidR="0039351A" w:rsidRPr="006C1577">
        <w:rPr>
          <w:rFonts w:eastAsia="Times New Roman"/>
        </w:rPr>
        <w:t>website,</w:t>
      </w:r>
      <w:r w:rsidRPr="006C1577">
        <w:rPr>
          <w:rFonts w:eastAsia="Times New Roman"/>
        </w:rPr>
        <w:t xml:space="preserve"> and it would take more time to work on it. Other factors </w:t>
      </w:r>
      <w:r w:rsidR="00934A7E" w:rsidRPr="006C1577">
        <w:rPr>
          <w:rFonts w:eastAsia="Times New Roman"/>
        </w:rPr>
        <w:t>that the students wanted</w:t>
      </w:r>
      <w:r w:rsidRPr="006C1577">
        <w:rPr>
          <w:rFonts w:eastAsia="Times New Roman"/>
        </w:rPr>
        <w:t xml:space="preserve"> were to have a better User Interface (U</w:t>
      </w:r>
      <w:r w:rsidR="008D7EAE" w:rsidRPr="006C1577">
        <w:rPr>
          <w:rFonts w:eastAsia="Times New Roman"/>
        </w:rPr>
        <w:t>I</w:t>
      </w:r>
      <w:r w:rsidRPr="006C1577">
        <w:rPr>
          <w:rFonts w:eastAsia="Times New Roman"/>
        </w:rPr>
        <w:t xml:space="preserve">) and layout of the app. The survey team discussed the results </w:t>
      </w:r>
      <w:r w:rsidR="006C42A7" w:rsidRPr="006C1577">
        <w:rPr>
          <w:rFonts w:eastAsia="Times New Roman"/>
        </w:rPr>
        <w:t>with</w:t>
      </w:r>
      <w:r w:rsidRPr="006C1577">
        <w:rPr>
          <w:rFonts w:eastAsia="Times New Roman"/>
        </w:rPr>
        <w:t xml:space="preserve"> the senior seminar I</w:t>
      </w:r>
      <w:r w:rsidR="008D7EAE" w:rsidRPr="006C1577">
        <w:rPr>
          <w:rFonts w:eastAsia="Times New Roman"/>
        </w:rPr>
        <w:t>T</w:t>
      </w:r>
      <w:r w:rsidRPr="006C1577">
        <w:rPr>
          <w:rFonts w:eastAsia="Times New Roman"/>
        </w:rPr>
        <w:t xml:space="preserve"> class and concluded that we should incorporate the top five picks that students want for the </w:t>
      </w:r>
      <w:r w:rsidR="002F7907">
        <w:rPr>
          <w:rFonts w:eastAsia="Times New Roman"/>
        </w:rPr>
        <w:t>m</w:t>
      </w:r>
      <w:r w:rsidRPr="006C1577">
        <w:rPr>
          <w:rFonts w:eastAsia="Times New Roman"/>
        </w:rPr>
        <w:t xml:space="preserve">yCurry app. </w:t>
      </w:r>
      <w:r w:rsidR="00C60C1D">
        <w:rPr>
          <w:rFonts w:eastAsia="Times New Roman"/>
        </w:rPr>
        <w:t>The tops five picks were:</w:t>
      </w:r>
    </w:p>
    <w:p w14:paraId="5B0B0DE7" w14:textId="3C6CBC01" w:rsidR="006C1577" w:rsidRPr="00BD1263" w:rsidRDefault="006C1577" w:rsidP="006C1577">
      <w:pPr>
        <w:pStyle w:val="ListParagraph"/>
        <w:numPr>
          <w:ilvl w:val="0"/>
          <w:numId w:val="18"/>
        </w:numPr>
        <w:spacing w:line="360" w:lineRule="auto"/>
        <w:rPr>
          <w:bCs/>
          <w:sz w:val="24"/>
          <w:szCs w:val="24"/>
        </w:rPr>
      </w:pPr>
      <w:r w:rsidRPr="00BD1263">
        <w:rPr>
          <w:bCs/>
          <w:sz w:val="24"/>
          <w:szCs w:val="24"/>
        </w:rPr>
        <w:t xml:space="preserve">Academic Schedule - 90 Votes </w:t>
      </w:r>
    </w:p>
    <w:p w14:paraId="52214E81" w14:textId="77777777" w:rsidR="006C1577" w:rsidRPr="00BD1263" w:rsidRDefault="006C1577" w:rsidP="006C1577">
      <w:pPr>
        <w:pStyle w:val="ListParagraph"/>
        <w:numPr>
          <w:ilvl w:val="0"/>
          <w:numId w:val="18"/>
        </w:numPr>
        <w:spacing w:line="360" w:lineRule="auto"/>
        <w:rPr>
          <w:bCs/>
          <w:sz w:val="24"/>
          <w:szCs w:val="24"/>
        </w:rPr>
      </w:pPr>
      <w:r w:rsidRPr="00BD1263">
        <w:rPr>
          <w:bCs/>
          <w:sz w:val="24"/>
          <w:szCs w:val="24"/>
        </w:rPr>
        <w:lastRenderedPageBreak/>
        <w:t xml:space="preserve">Writing Center Hours / Location - 76 Votes </w:t>
      </w:r>
    </w:p>
    <w:p w14:paraId="62CD80CE" w14:textId="77777777" w:rsidR="006C1577" w:rsidRPr="00BD1263" w:rsidRDefault="006C1577" w:rsidP="006C1577">
      <w:pPr>
        <w:pStyle w:val="ListParagraph"/>
        <w:numPr>
          <w:ilvl w:val="0"/>
          <w:numId w:val="18"/>
        </w:numPr>
        <w:spacing w:line="360" w:lineRule="auto"/>
        <w:rPr>
          <w:bCs/>
          <w:sz w:val="24"/>
          <w:szCs w:val="24"/>
        </w:rPr>
      </w:pPr>
      <w:r w:rsidRPr="00BD1263">
        <w:rPr>
          <w:bCs/>
          <w:sz w:val="24"/>
          <w:szCs w:val="24"/>
        </w:rPr>
        <w:t xml:space="preserve">Departments’ Phone #s - 74 Votes </w:t>
      </w:r>
    </w:p>
    <w:p w14:paraId="00D345CB" w14:textId="77777777" w:rsidR="006C1577" w:rsidRPr="00BD1263" w:rsidRDefault="006C1577" w:rsidP="006C1577">
      <w:pPr>
        <w:pStyle w:val="ListParagraph"/>
        <w:numPr>
          <w:ilvl w:val="0"/>
          <w:numId w:val="18"/>
        </w:numPr>
        <w:spacing w:line="360" w:lineRule="auto"/>
        <w:rPr>
          <w:bCs/>
          <w:sz w:val="24"/>
          <w:szCs w:val="24"/>
        </w:rPr>
      </w:pPr>
      <w:r w:rsidRPr="00BD1263">
        <w:rPr>
          <w:bCs/>
          <w:sz w:val="24"/>
          <w:szCs w:val="24"/>
        </w:rPr>
        <w:t>Bus Schedule - 71 votes</w:t>
      </w:r>
    </w:p>
    <w:p w14:paraId="44291FE3" w14:textId="77777777" w:rsidR="006C1577" w:rsidRPr="00BD1263" w:rsidRDefault="006C1577" w:rsidP="006C1577">
      <w:pPr>
        <w:pStyle w:val="ListParagraph"/>
        <w:numPr>
          <w:ilvl w:val="0"/>
          <w:numId w:val="18"/>
        </w:numPr>
        <w:spacing w:line="360" w:lineRule="auto"/>
        <w:rPr>
          <w:bCs/>
          <w:sz w:val="24"/>
          <w:szCs w:val="24"/>
        </w:rPr>
      </w:pPr>
      <w:r w:rsidRPr="00BD1263">
        <w:rPr>
          <w:bCs/>
          <w:sz w:val="24"/>
          <w:szCs w:val="24"/>
        </w:rPr>
        <w:t>Parking Spots - 71 Votes</w:t>
      </w:r>
    </w:p>
    <w:p w14:paraId="13A14373" w14:textId="78B92892" w:rsidR="00CC379D" w:rsidRPr="00372F65" w:rsidRDefault="00CC379D" w:rsidP="001A3264">
      <w:pPr>
        <w:spacing w:line="360" w:lineRule="auto"/>
        <w:rPr>
          <w:rFonts w:eastAsia="Times New Roman"/>
        </w:rPr>
      </w:pPr>
    </w:p>
    <w:p w14:paraId="46CA0C22" w14:textId="016363BC" w:rsidR="00F643E3" w:rsidRPr="00CC379D" w:rsidRDefault="00CC379D" w:rsidP="00CC379D">
      <w:pPr>
        <w:pStyle w:val="Heading2"/>
      </w:pPr>
      <w:r w:rsidRPr="00CC379D">
        <w:t>Development of Application</w:t>
      </w:r>
    </w:p>
    <w:p w14:paraId="50405635" w14:textId="168789C6" w:rsidR="00F643E3" w:rsidRDefault="007E4F4C">
      <w:pPr>
        <w:numPr>
          <w:ilvl w:val="0"/>
          <w:numId w:val="10"/>
        </w:numPr>
      </w:pPr>
      <w:r>
        <w:t xml:space="preserve">Gather feedback from </w:t>
      </w:r>
      <w:r w:rsidR="006C42A7">
        <w:t xml:space="preserve">the </w:t>
      </w:r>
      <w:r>
        <w:t>target population on what is desired/needed</w:t>
      </w:r>
    </w:p>
    <w:p w14:paraId="2F86C1A3" w14:textId="034DD8E7" w:rsidR="00CC379D" w:rsidRDefault="00CC379D" w:rsidP="00CC379D">
      <w:pPr>
        <w:numPr>
          <w:ilvl w:val="1"/>
          <w:numId w:val="10"/>
        </w:numPr>
      </w:pPr>
      <w:r>
        <w:t>In order to gather information from our target audience, we created a survey that was distributed to the students of Curry College. Overwhelmingly, the top choice from the student body was laundry tracking. Due to time constraints, the development team was unable to implement the laundry tracking and instead planned to integrate the students</w:t>
      </w:r>
      <w:r w:rsidR="009C2F10">
        <w:t>’</w:t>
      </w:r>
      <w:r>
        <w:t xml:space="preserve"> next top choices, which included various schedules.</w:t>
      </w:r>
    </w:p>
    <w:p w14:paraId="4F3811A2" w14:textId="6D59E997" w:rsidR="00F643E3" w:rsidRDefault="007E4F4C">
      <w:pPr>
        <w:numPr>
          <w:ilvl w:val="0"/>
          <w:numId w:val="10"/>
        </w:numPr>
      </w:pPr>
      <w:r>
        <w:t>Create a list of requirements and features</w:t>
      </w:r>
    </w:p>
    <w:p w14:paraId="2D6336B3" w14:textId="7C88D125" w:rsidR="00CC379D" w:rsidRDefault="00CC379D" w:rsidP="00CC379D">
      <w:pPr>
        <w:numPr>
          <w:ilvl w:val="1"/>
          <w:numId w:val="10"/>
        </w:numPr>
      </w:pPr>
      <w:r>
        <w:t>The list of requirements and features can be found below.</w:t>
      </w:r>
    </w:p>
    <w:p w14:paraId="350960A6" w14:textId="27CC8023" w:rsidR="00F643E3" w:rsidRDefault="007E4F4C">
      <w:pPr>
        <w:numPr>
          <w:ilvl w:val="0"/>
          <w:numId w:val="10"/>
        </w:numPr>
      </w:pPr>
      <w:r>
        <w:t>Determine what programming environment would best suit our needs</w:t>
      </w:r>
    </w:p>
    <w:p w14:paraId="6B5C96C1" w14:textId="581E06B6" w:rsidR="00CC379D" w:rsidRDefault="00CC379D" w:rsidP="00CC379D">
      <w:pPr>
        <w:numPr>
          <w:ilvl w:val="1"/>
          <w:numId w:val="10"/>
        </w:numPr>
      </w:pPr>
      <w:r>
        <w:t>We plan to develop this app using Flutter, which is a U</w:t>
      </w:r>
      <w:r w:rsidR="008D7EAE">
        <w:t>I</w:t>
      </w:r>
      <w:r>
        <w:t xml:space="preserve"> toolkit created by Google. Our development team had also considered using Xamarin, which is a mobile application development framework. Ultimately</w:t>
      </w:r>
      <w:r w:rsidR="00A535B6">
        <w:t>, the development team did not work with Xamarin because many developers experienced</w:t>
      </w:r>
      <w:r>
        <w:t xml:space="preserve"> numerous issues when using the Xamarin development environment in the past. We plan to work off of the wireframe that </w:t>
      </w:r>
      <w:r w:rsidR="00AB50D6">
        <w:t xml:space="preserve">is </w:t>
      </w:r>
      <w:r>
        <w:t xml:space="preserve">below. </w:t>
      </w:r>
    </w:p>
    <w:p w14:paraId="43CD9041" w14:textId="5EDF7226" w:rsidR="00F643E3" w:rsidRDefault="007E4F4C">
      <w:pPr>
        <w:numPr>
          <w:ilvl w:val="0"/>
          <w:numId w:val="10"/>
        </w:numPr>
      </w:pPr>
      <w:r>
        <w:t xml:space="preserve">Test the application with </w:t>
      </w:r>
      <w:r w:rsidR="006E5D7E">
        <w:t xml:space="preserve">the </w:t>
      </w:r>
      <w:r>
        <w:t xml:space="preserve">target population </w:t>
      </w:r>
    </w:p>
    <w:p w14:paraId="191D0CC0" w14:textId="77777777" w:rsidR="00CC379D" w:rsidRDefault="00CC379D" w:rsidP="00CC379D">
      <w:pPr>
        <w:numPr>
          <w:ilvl w:val="1"/>
          <w:numId w:val="10"/>
        </w:numPr>
      </w:pPr>
      <w:r>
        <w:t>The testing team will test each aspect of the application to ensure that the application meets their requirements.</w:t>
      </w:r>
    </w:p>
    <w:p w14:paraId="72AB1178" w14:textId="77777777" w:rsidR="00F643E3" w:rsidRDefault="00F643E3" w:rsidP="00CC379D">
      <w:pPr>
        <w:ind w:left="1440"/>
      </w:pPr>
    </w:p>
    <w:p w14:paraId="27CA13AB" w14:textId="77777777" w:rsidR="00F643E3" w:rsidRDefault="007E4F4C">
      <w:pPr>
        <w:rPr>
          <w:b/>
        </w:rPr>
      </w:pPr>
      <w:r>
        <w:rPr>
          <w:b/>
          <w:u w:val="single"/>
        </w:rPr>
        <w:t>Requirements and Features</w:t>
      </w:r>
    </w:p>
    <w:p w14:paraId="0E615054" w14:textId="77777777" w:rsidR="00F643E3" w:rsidRPr="00CC379D" w:rsidRDefault="00F643E3">
      <w:pPr>
        <w:rPr>
          <w:b/>
        </w:rPr>
      </w:pPr>
    </w:p>
    <w:p w14:paraId="46536BC0" w14:textId="77777777" w:rsidR="00F643E3" w:rsidRPr="00CC379D" w:rsidRDefault="007E4F4C">
      <w:pPr>
        <w:spacing w:line="480" w:lineRule="auto"/>
      </w:pPr>
      <w:r w:rsidRPr="00CC379D">
        <w:t>Requirements:</w:t>
      </w:r>
    </w:p>
    <w:p w14:paraId="0959784C" w14:textId="77777777" w:rsidR="00F643E3" w:rsidRDefault="007E4F4C" w:rsidP="00F86E81">
      <w:pPr>
        <w:pStyle w:val="ListParagraph"/>
        <w:numPr>
          <w:ilvl w:val="0"/>
          <w:numId w:val="19"/>
        </w:numPr>
        <w:spacing w:line="360" w:lineRule="auto"/>
      </w:pPr>
      <w:r>
        <w:t>Display writing center hours</w:t>
      </w:r>
    </w:p>
    <w:p w14:paraId="4868C364" w14:textId="77777777" w:rsidR="00F643E3" w:rsidRDefault="007E4F4C" w:rsidP="00F86E81">
      <w:pPr>
        <w:pStyle w:val="ListParagraph"/>
        <w:numPr>
          <w:ilvl w:val="0"/>
          <w:numId w:val="19"/>
        </w:numPr>
        <w:spacing w:line="360" w:lineRule="auto"/>
      </w:pPr>
      <w:r>
        <w:t>Display bus schedule</w:t>
      </w:r>
    </w:p>
    <w:p w14:paraId="761CAD9D" w14:textId="77777777" w:rsidR="00F643E3" w:rsidRDefault="007E4F4C" w:rsidP="00F86E81">
      <w:pPr>
        <w:pStyle w:val="ListParagraph"/>
        <w:numPr>
          <w:ilvl w:val="0"/>
          <w:numId w:val="19"/>
        </w:numPr>
        <w:spacing w:line="360" w:lineRule="auto"/>
      </w:pPr>
      <w:r>
        <w:t>Display department phone numbers</w:t>
      </w:r>
    </w:p>
    <w:p w14:paraId="453D5B84" w14:textId="77777777" w:rsidR="00F643E3" w:rsidRDefault="007E4F4C" w:rsidP="00F86E81">
      <w:pPr>
        <w:pStyle w:val="ListParagraph"/>
        <w:numPr>
          <w:ilvl w:val="0"/>
          <w:numId w:val="19"/>
        </w:numPr>
        <w:spacing w:line="360" w:lineRule="auto"/>
      </w:pPr>
      <w:r>
        <w:t>Display academic schedule</w:t>
      </w:r>
    </w:p>
    <w:p w14:paraId="5DECBDFA" w14:textId="77777777" w:rsidR="00F643E3" w:rsidRDefault="007E4F4C" w:rsidP="00F86E81">
      <w:pPr>
        <w:pStyle w:val="ListParagraph"/>
        <w:numPr>
          <w:ilvl w:val="0"/>
          <w:numId w:val="19"/>
        </w:numPr>
        <w:spacing w:line="360" w:lineRule="auto"/>
      </w:pPr>
      <w:r>
        <w:t>Display parking lot information</w:t>
      </w:r>
    </w:p>
    <w:p w14:paraId="5E4116A8" w14:textId="77777777" w:rsidR="00F643E3" w:rsidRPr="00CC379D" w:rsidRDefault="007E4F4C">
      <w:pPr>
        <w:spacing w:line="480" w:lineRule="auto"/>
      </w:pPr>
      <w:r w:rsidRPr="00CC379D">
        <w:t>Features:</w:t>
      </w:r>
    </w:p>
    <w:p w14:paraId="750666C2" w14:textId="082A2753" w:rsidR="00F643E3" w:rsidRDefault="007E4F4C" w:rsidP="00C60C1D">
      <w:pPr>
        <w:pStyle w:val="ListParagraph"/>
        <w:numPr>
          <w:ilvl w:val="0"/>
          <w:numId w:val="20"/>
        </w:numPr>
        <w:spacing w:line="480" w:lineRule="auto"/>
      </w:pPr>
      <w:r>
        <w:t>Store static PDF documents to be displayed</w:t>
      </w:r>
    </w:p>
    <w:p w14:paraId="11A109C1" w14:textId="27525CF3" w:rsidR="00F643E3" w:rsidRDefault="00CC379D">
      <w:pPr>
        <w:rPr>
          <w:b/>
          <w:u w:val="single"/>
        </w:rPr>
      </w:pPr>
      <w:r>
        <w:rPr>
          <w:b/>
          <w:u w:val="single"/>
        </w:rPr>
        <w:lastRenderedPageBreak/>
        <w:t>Application Wireframe</w:t>
      </w:r>
    </w:p>
    <w:p w14:paraId="69FFEC87" w14:textId="77777777" w:rsidR="00F643E3" w:rsidRPr="00CC379D" w:rsidRDefault="007E4F4C">
      <w:pPr>
        <w:rPr>
          <w:iCs/>
        </w:rPr>
      </w:pPr>
      <w:r>
        <w:t xml:space="preserve">    </w:t>
      </w:r>
    </w:p>
    <w:p w14:paraId="24535AD8" w14:textId="2A7C2961" w:rsidR="00F643E3" w:rsidRPr="00C60C1D" w:rsidRDefault="007E4F4C">
      <w:pPr>
        <w:rPr>
          <w:iCs/>
        </w:rPr>
      </w:pPr>
      <w:r w:rsidRPr="00CC379D">
        <w:rPr>
          <w:iCs/>
        </w:rPr>
        <w:t>Challenges &amp; Approach:</w:t>
      </w:r>
    </w:p>
    <w:p w14:paraId="2CD0E00B" w14:textId="77777777" w:rsidR="00F643E3" w:rsidRDefault="007E4F4C">
      <w:pPr>
        <w:numPr>
          <w:ilvl w:val="0"/>
          <w:numId w:val="2"/>
        </w:numPr>
      </w:pPr>
      <w:r>
        <w:t>Eliminate barriers to entry on application startup</w:t>
      </w:r>
    </w:p>
    <w:p w14:paraId="642FDC16" w14:textId="77777777" w:rsidR="00F643E3" w:rsidRDefault="007E4F4C">
      <w:pPr>
        <w:numPr>
          <w:ilvl w:val="0"/>
          <w:numId w:val="2"/>
        </w:numPr>
      </w:pPr>
      <w:r>
        <w:t>Design a cohesive interface for familiar and unfamiliar students</w:t>
      </w:r>
    </w:p>
    <w:p w14:paraId="1B1B2CE2" w14:textId="070C8D25" w:rsidR="00F643E3" w:rsidRDefault="007E4F4C">
      <w:pPr>
        <w:numPr>
          <w:ilvl w:val="0"/>
          <w:numId w:val="2"/>
        </w:numPr>
      </w:pPr>
      <w:r>
        <w:t>Create a minimalistic U</w:t>
      </w:r>
      <w:r w:rsidR="008D7EAE">
        <w:t>I</w:t>
      </w:r>
      <w:r>
        <w:t xml:space="preserve"> while keeping students wants as a focus</w:t>
      </w:r>
    </w:p>
    <w:p w14:paraId="7C959B5C" w14:textId="77777777" w:rsidR="00F643E3" w:rsidRDefault="007E4F4C">
      <w:pPr>
        <w:numPr>
          <w:ilvl w:val="0"/>
          <w:numId w:val="2"/>
        </w:numPr>
      </w:pPr>
      <w:r>
        <w:t>Provide a seamless and linear user experience.</w:t>
      </w:r>
    </w:p>
    <w:p w14:paraId="127620A5" w14:textId="77777777" w:rsidR="00F643E3" w:rsidRDefault="00F643E3"/>
    <w:p w14:paraId="58CF161C" w14:textId="1B22D89B" w:rsidR="00F643E3" w:rsidRDefault="007E4F4C" w:rsidP="00411412">
      <w:pPr>
        <w:spacing w:line="360" w:lineRule="auto"/>
        <w:ind w:firstLine="360"/>
      </w:pPr>
      <w:r>
        <w:t>In this project, we took a goal-oriented design approach that proved to be quite successful in our design efforts. We found qualitative research methods to be the most useful, consisting of a survey with students of Curry College, literature review, competitive analysis</w:t>
      </w:r>
      <w:r w:rsidR="006E5D7E">
        <w:t>,</w:t>
      </w:r>
      <w:r>
        <w:t xml:space="preserve"> and most importantly</w:t>
      </w:r>
      <w:r w:rsidR="006E5D7E">
        <w:t>,</w:t>
      </w:r>
      <w:r>
        <w:t xml:space="preserve"> our persona hypothesis construction.</w:t>
      </w:r>
    </w:p>
    <w:p w14:paraId="1B90048B" w14:textId="77777777" w:rsidR="00F643E3" w:rsidRDefault="00F643E3"/>
    <w:p w14:paraId="7F0B1033" w14:textId="77777777" w:rsidR="00F643E3" w:rsidRDefault="00F643E3"/>
    <w:p w14:paraId="66796E35" w14:textId="77777777" w:rsidR="00F643E3" w:rsidRDefault="00F643E3"/>
    <w:p w14:paraId="14F0599D" w14:textId="031FB16F" w:rsidR="00F643E3" w:rsidRDefault="008525DC">
      <w:r>
        <w:rPr>
          <w:noProof/>
        </w:rPr>
        <w:drawing>
          <wp:inline distT="0" distB="0" distL="0" distR="0" wp14:anchorId="20D31639" wp14:editId="5711B246">
            <wp:extent cx="5943600" cy="3034665"/>
            <wp:effectExtent l="0" t="0" r="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034665"/>
                    </a:xfrm>
                    <a:prstGeom prst="rect">
                      <a:avLst/>
                    </a:prstGeom>
                    <a:noFill/>
                    <a:ln>
                      <a:noFill/>
                    </a:ln>
                  </pic:spPr>
                </pic:pic>
              </a:graphicData>
            </a:graphic>
          </wp:inline>
        </w:drawing>
      </w:r>
    </w:p>
    <w:p w14:paraId="63AAA743" w14:textId="77777777" w:rsidR="00F643E3" w:rsidRDefault="00F643E3"/>
    <w:p w14:paraId="1C5AAF72" w14:textId="77777777" w:rsidR="00CC379D" w:rsidRDefault="00CC379D">
      <w:pPr>
        <w:rPr>
          <w:b/>
          <w:u w:val="single"/>
        </w:rPr>
      </w:pPr>
    </w:p>
    <w:p w14:paraId="2A0E14DF" w14:textId="77777777" w:rsidR="00CC379D" w:rsidRDefault="00CC379D">
      <w:pPr>
        <w:rPr>
          <w:b/>
          <w:u w:val="single"/>
        </w:rPr>
      </w:pPr>
    </w:p>
    <w:p w14:paraId="2A3CFA8A" w14:textId="77777777" w:rsidR="00CC379D" w:rsidRDefault="00CC379D">
      <w:pPr>
        <w:rPr>
          <w:b/>
          <w:u w:val="single"/>
        </w:rPr>
      </w:pPr>
    </w:p>
    <w:p w14:paraId="24DF9D44" w14:textId="5C2FF347" w:rsidR="00F643E3" w:rsidRDefault="007E4F4C">
      <w:pPr>
        <w:rPr>
          <w:b/>
          <w:u w:val="single"/>
        </w:rPr>
      </w:pPr>
      <w:r>
        <w:rPr>
          <w:b/>
          <w:u w:val="single"/>
        </w:rPr>
        <w:t xml:space="preserve">Sketch of </w:t>
      </w:r>
      <w:r w:rsidR="00CC379D">
        <w:rPr>
          <w:b/>
          <w:u w:val="single"/>
        </w:rPr>
        <w:t>A</w:t>
      </w:r>
      <w:r>
        <w:rPr>
          <w:b/>
          <w:u w:val="single"/>
        </w:rPr>
        <w:t>pp</w:t>
      </w:r>
      <w:r w:rsidR="00CC379D">
        <w:rPr>
          <w:b/>
          <w:u w:val="single"/>
        </w:rPr>
        <w:t>lication</w:t>
      </w:r>
      <w:r>
        <w:rPr>
          <w:b/>
          <w:u w:val="single"/>
        </w:rPr>
        <w:t xml:space="preserve"> </w:t>
      </w:r>
      <w:r w:rsidR="00CC379D">
        <w:rPr>
          <w:b/>
          <w:u w:val="single"/>
        </w:rPr>
        <w:t>N</w:t>
      </w:r>
      <w:r>
        <w:rPr>
          <w:b/>
          <w:u w:val="single"/>
        </w:rPr>
        <w:t>avigation</w:t>
      </w:r>
    </w:p>
    <w:p w14:paraId="31A11112" w14:textId="77777777" w:rsidR="00F643E3" w:rsidRDefault="00F643E3">
      <w:pPr>
        <w:rPr>
          <w:b/>
          <w:u w:val="single"/>
        </w:rPr>
      </w:pPr>
    </w:p>
    <w:p w14:paraId="05DABD64" w14:textId="4A3ECF87" w:rsidR="00F643E3" w:rsidRDefault="007E4F4C" w:rsidP="00F86E81">
      <w:pPr>
        <w:spacing w:line="360" w:lineRule="auto"/>
        <w:ind w:firstLine="720"/>
      </w:pPr>
      <w:r>
        <w:t xml:space="preserve">We constructed a user flow of what a basic start to finish journey looks like while navigating different sectors of the application prototype. This helps us </w:t>
      </w:r>
      <w:r w:rsidR="00FE57B8">
        <w:t xml:space="preserve">understand </w:t>
      </w:r>
      <w:r w:rsidR="00A535B6">
        <w:t>how users can interact with the app and</w:t>
      </w:r>
      <w:r>
        <w:t xml:space="preserve"> see navigation through user goals. After sketching out some p&amp;p wireframes and thinking through the preliminary flow, we reviewed what was necessary, </w:t>
      </w:r>
      <w:r>
        <w:lastRenderedPageBreak/>
        <w:t xml:space="preserve">unnecessary, and what areas needed improvement. We </w:t>
      </w:r>
      <w:r w:rsidR="0029059F">
        <w:t xml:space="preserve">spent </w:t>
      </w:r>
      <w:r>
        <w:t xml:space="preserve">a lot of our time </w:t>
      </w:r>
      <w:r w:rsidR="0029059F">
        <w:t>on</w:t>
      </w:r>
      <w:r>
        <w:t xml:space="preserve"> this step to make sure we had the finishing touches on the underlying UX before moving onto the visuals.</w:t>
      </w:r>
    </w:p>
    <w:p w14:paraId="16D96DB7" w14:textId="77777777" w:rsidR="00372F65" w:rsidRDefault="00372F65" w:rsidP="00372F65">
      <w:pPr>
        <w:ind w:firstLine="720"/>
      </w:pPr>
    </w:p>
    <w:p w14:paraId="33A0562F" w14:textId="35BC8A1E" w:rsidR="00F643E3" w:rsidRDefault="007E4F4C" w:rsidP="009E5CE1">
      <w:pPr>
        <w:spacing w:line="360" w:lineRule="auto"/>
        <w:rPr>
          <w:b/>
          <w:u w:val="single"/>
        </w:rPr>
      </w:pPr>
      <w:r>
        <w:rPr>
          <w:b/>
          <w:u w:val="single"/>
        </w:rPr>
        <w:t xml:space="preserve">Programming the </w:t>
      </w:r>
      <w:r w:rsidR="00372F65">
        <w:rPr>
          <w:b/>
          <w:u w:val="single"/>
        </w:rPr>
        <w:t>A</w:t>
      </w:r>
      <w:r>
        <w:rPr>
          <w:b/>
          <w:u w:val="single"/>
        </w:rPr>
        <w:t>pp</w:t>
      </w:r>
      <w:r w:rsidR="00CC379D">
        <w:rPr>
          <w:b/>
          <w:u w:val="single"/>
        </w:rPr>
        <w:t>lication</w:t>
      </w:r>
    </w:p>
    <w:p w14:paraId="29171888" w14:textId="25290B13" w:rsidR="00F643E3" w:rsidRDefault="007E4F4C" w:rsidP="009E5CE1">
      <w:pPr>
        <w:spacing w:line="360" w:lineRule="auto"/>
        <w:ind w:firstLine="720"/>
      </w:pPr>
      <w:r>
        <w:t>The development team merged both the front</w:t>
      </w:r>
      <w:r w:rsidR="00FE57B8">
        <w:t>-</w:t>
      </w:r>
      <w:r>
        <w:t xml:space="preserve">end and </w:t>
      </w:r>
      <w:r w:rsidR="00B552F3">
        <w:t>back-end</w:t>
      </w:r>
      <w:r>
        <w:t xml:space="preserve"> teams to ensure that the application would be consistent. To start off, the front end and back teams focused on creating requirements and featured for the application. Both teams decided to split up what we should put in the back</w:t>
      </w:r>
      <w:r w:rsidR="00FE57B8">
        <w:t>-</w:t>
      </w:r>
      <w:r>
        <w:t>end of the application as well as the framework of the application itself. The requirements and features served as a “to do” list of what we needed to program in the app a</w:t>
      </w:r>
      <w:r w:rsidR="00D4340B">
        <w:t>nd</w:t>
      </w:r>
      <w:r>
        <w:t xml:space="preserve"> what features it will have. Once we received the design from the design group, the front</w:t>
      </w:r>
      <w:r w:rsidR="00FE57B8">
        <w:t>-</w:t>
      </w:r>
      <w:r>
        <w:t xml:space="preserve">end and </w:t>
      </w:r>
      <w:r w:rsidR="00B552F3">
        <w:t>back-end</w:t>
      </w:r>
      <w:r>
        <w:t xml:space="preserve"> teams </w:t>
      </w:r>
      <w:r w:rsidR="00D4340B">
        <w:t>started</w:t>
      </w:r>
      <w:r>
        <w:t xml:space="preserve"> their work. </w:t>
      </w:r>
    </w:p>
    <w:p w14:paraId="3924B0C3" w14:textId="33906EA6" w:rsidR="0087195E" w:rsidRPr="0087195E" w:rsidRDefault="007E4F4C" w:rsidP="0087195E">
      <w:pPr>
        <w:spacing w:line="360" w:lineRule="auto"/>
        <w:ind w:firstLine="720"/>
      </w:pPr>
      <w:r>
        <w:t xml:space="preserve">As previously stated, this app was created using Flutter. Before </w:t>
      </w:r>
      <w:r w:rsidR="00422AAF">
        <w:t xml:space="preserve">the back-end created the </w:t>
      </w:r>
      <w:r>
        <w:t xml:space="preserve">app, each member within the development team downloaded the necessary framework to begin familiarizing themself with this new environment. When programming the application, our team ran into some difficulties </w:t>
      </w:r>
      <w:r w:rsidR="00B552F3">
        <w:t>in regard to</w:t>
      </w:r>
      <w:r>
        <w:t xml:space="preserve"> implementing the exact wireframe that was previously approved. For example, we were not able to implement the icons that are seen on the homepage and on the bottom menu. Instead, we mimicked this as best as we could with a hamburger menu. We were successfully able to match the color scheme and the implementation of static PDF</w:t>
      </w:r>
      <w:r w:rsidR="00372F65">
        <w:t xml:space="preserve"> taken from the </w:t>
      </w:r>
      <w:r w:rsidR="002F7907">
        <w:t>m</w:t>
      </w:r>
      <w:r w:rsidR="00372F65">
        <w:t>yCurry portal.</w:t>
      </w:r>
    </w:p>
    <w:p w14:paraId="7D7F5EC6" w14:textId="015056D4" w:rsidR="1F0B670A" w:rsidRDefault="44A96FA4" w:rsidP="1F0B670A">
      <w:pPr>
        <w:spacing w:line="360" w:lineRule="auto"/>
        <w:ind w:firstLine="720"/>
      </w:pPr>
      <w:r>
        <w:t>Our group chose Flutter as they have great resources on Flutter's website (</w:t>
      </w:r>
      <w:hyperlink r:id="rId12" w:history="1">
        <w:r w:rsidR="00E6536C">
          <w:rPr>
            <w:rStyle w:val="Hyperlink"/>
          </w:rPr>
          <w:t>Flutter.dev</w:t>
        </w:r>
      </w:hyperlink>
      <w:r>
        <w:t xml:space="preserve">), including many videos and instructional pages. Flutter also provides easy deployability to iOS and the Android store when the app is ready to be published. When you install the Flutter program by following the instructions on </w:t>
      </w:r>
      <w:hyperlink r:id="rId13" w:history="1">
        <w:r w:rsidR="00E6536C">
          <w:rPr>
            <w:rStyle w:val="Hyperlink"/>
          </w:rPr>
          <w:t>Flutter.dev</w:t>
        </w:r>
      </w:hyperlink>
      <w:r>
        <w:t>, it provides you with all of the packages for iOS and Android. This is one of the many benefits of using Flutter. Flutter also gives the user commented stubs on where to start and even provides you with example code, a background color, and a button with a click event that displays a counter. The implementation process for downloading Flutter is laid out step by step on the website and must be followed for success. If you are using VS Code as your IDE, you will need to install the Flutter extension and the Dart extension.</w:t>
      </w:r>
    </w:p>
    <w:p w14:paraId="14EADB92" w14:textId="1EFF81DF" w:rsidR="00A958AA" w:rsidRPr="00A958AA" w:rsidRDefault="00A958AA" w:rsidP="00A958AA">
      <w:pPr>
        <w:spacing w:line="360" w:lineRule="auto"/>
      </w:pPr>
    </w:p>
    <w:p w14:paraId="37D130CF" w14:textId="53BE80DB" w:rsidR="00E82F34" w:rsidRPr="00E82F34" w:rsidRDefault="44A96FA4" w:rsidP="00E82F34">
      <w:pPr>
        <w:spacing w:line="360" w:lineRule="auto"/>
        <w:rPr>
          <w:b/>
          <w:u w:val="single"/>
        </w:rPr>
      </w:pPr>
      <w:r w:rsidRPr="44A96FA4">
        <w:rPr>
          <w:b/>
          <w:bCs/>
          <w:u w:val="single"/>
        </w:rPr>
        <w:t>Future Maintenance</w:t>
      </w:r>
    </w:p>
    <w:p w14:paraId="3443E3A5" w14:textId="17FE2BC5" w:rsidR="00252383" w:rsidRDefault="44A96FA4" w:rsidP="00252383">
      <w:pPr>
        <w:spacing w:line="360" w:lineRule="auto"/>
        <w:ind w:firstLine="720"/>
        <w:rPr>
          <w:b/>
          <w:u w:val="single"/>
        </w:rPr>
      </w:pPr>
      <w:r>
        <w:t xml:space="preserve">This application will primarily be updated by the Tech Center on campus, but may also be updated by future students of Senior Seminar: This is IT! In order to update this application to accommodate new PDFs the two main files the developer must work with are “main.dart” </w:t>
      </w:r>
      <w:r>
        <w:lastRenderedPageBreak/>
        <w:t xml:space="preserve">located in the lib folder within the application and “pubspec.yaml” located in the main folder within the application.  </w:t>
      </w:r>
    </w:p>
    <w:p w14:paraId="4B871FD6" w14:textId="10ED8BC0" w:rsidR="66C2D75C" w:rsidRPr="00B3119D" w:rsidRDefault="44A96FA4" w:rsidP="00B3119D">
      <w:pPr>
        <w:spacing w:line="360" w:lineRule="auto"/>
        <w:ind w:firstLine="720"/>
      </w:pPr>
      <w:r>
        <w:t>Additionally, this app is iOS and Android friendly. To further test this application in Android, the developer must use Android Studio which is a free downloadable software available on Mac and PC. Due to the limitations Apple sets when testing their products, this app may either be tested using XCode on a Mac or by using XCode within a virtual machine on a PC.</w:t>
      </w:r>
    </w:p>
    <w:p w14:paraId="4F9DF50B" w14:textId="462207A7" w:rsidR="00F643E3" w:rsidRDefault="007E4F4C" w:rsidP="003952A1">
      <w:pPr>
        <w:pStyle w:val="Heading2"/>
      </w:pPr>
      <w:r>
        <w:t xml:space="preserve">Testing on </w:t>
      </w:r>
      <w:r w:rsidR="00372F65">
        <w:t>T</w:t>
      </w:r>
      <w:r>
        <w:t xml:space="preserve">arget </w:t>
      </w:r>
      <w:r w:rsidR="00372F65">
        <w:t>P</w:t>
      </w:r>
      <w:r>
        <w:t>opulation</w:t>
      </w:r>
    </w:p>
    <w:p w14:paraId="03FE9BF8" w14:textId="16228587" w:rsidR="4FCF3C43" w:rsidRDefault="007E4F4C" w:rsidP="5CD29D71">
      <w:pPr>
        <w:spacing w:line="360" w:lineRule="auto"/>
        <w:ind w:firstLine="720"/>
      </w:pPr>
      <w:r>
        <w:t>The target population is students for Curry College. The testing team was unable to get the application running</w:t>
      </w:r>
      <w:r w:rsidR="00FE57B8">
        <w:t>,</w:t>
      </w:r>
      <w:r>
        <w:t xml:space="preserve"> so all of our observations are based on a video demonstration of the application running successfully. </w:t>
      </w:r>
    </w:p>
    <w:p w14:paraId="12731C7A" w14:textId="19BADD56" w:rsidR="00F643E3" w:rsidRDefault="00F643E3"/>
    <w:p w14:paraId="65182BB1" w14:textId="4352D162" w:rsidR="00F643E3" w:rsidRDefault="007E4F4C">
      <w:pPr>
        <w:rPr>
          <w:b/>
          <w:u w:val="single"/>
        </w:rPr>
      </w:pPr>
      <w:r>
        <w:rPr>
          <w:b/>
          <w:u w:val="single"/>
        </w:rPr>
        <w:t xml:space="preserve">Written </w:t>
      </w:r>
      <w:r w:rsidR="00372F65">
        <w:rPr>
          <w:b/>
          <w:u w:val="single"/>
        </w:rPr>
        <w:t>S</w:t>
      </w:r>
      <w:r>
        <w:rPr>
          <w:b/>
          <w:u w:val="single"/>
        </w:rPr>
        <w:t xml:space="preserve">ummary of </w:t>
      </w:r>
      <w:r w:rsidR="00372F65">
        <w:rPr>
          <w:b/>
          <w:u w:val="single"/>
        </w:rPr>
        <w:t>T</w:t>
      </w:r>
      <w:r>
        <w:rPr>
          <w:b/>
          <w:u w:val="single"/>
        </w:rPr>
        <w:t xml:space="preserve">esting </w:t>
      </w:r>
      <w:r w:rsidR="00372F65">
        <w:rPr>
          <w:b/>
          <w:u w:val="single"/>
        </w:rPr>
        <w:t>R</w:t>
      </w:r>
      <w:r>
        <w:rPr>
          <w:b/>
          <w:u w:val="single"/>
        </w:rPr>
        <w:t>esults</w:t>
      </w:r>
    </w:p>
    <w:p w14:paraId="6B51080E" w14:textId="272F3F0B" w:rsidR="00F643E3" w:rsidRDefault="007E4F4C" w:rsidP="00F77A5F">
      <w:pPr>
        <w:spacing w:line="360" w:lineRule="auto"/>
        <w:ind w:firstLine="720"/>
      </w:pPr>
      <w:r>
        <w:t>The front</w:t>
      </w:r>
      <w:r w:rsidR="009901FF">
        <w:t>-end</w:t>
      </w:r>
      <w:r>
        <w:t xml:space="preserve"> team had trouble running the application. The testing team was not able to get the application running up either. The testing team did observe and critique a video the back-end team sent. We all </w:t>
      </w:r>
      <w:r w:rsidR="00B552F3">
        <w:t>concluded that</w:t>
      </w:r>
      <w:r>
        <w:t xml:space="preserve"> the</w:t>
      </w:r>
      <w:r w:rsidR="00255977">
        <w:t xml:space="preserve">re </w:t>
      </w:r>
      <w:r>
        <w:t>could</w:t>
      </w:r>
      <w:r w:rsidR="00255977">
        <w:t xml:space="preserve"> be more work done on</w:t>
      </w:r>
      <w:r>
        <w:t xml:space="preserve"> the spacing o</w:t>
      </w:r>
      <w:r w:rsidR="00F77A5F">
        <w:t>f</w:t>
      </w:r>
      <w:r>
        <w:t xml:space="preserve"> the home page. The testing team could not determine if you are able to zoom in on the PDFs that pop up when clicking on the buttons for the home page.  </w:t>
      </w:r>
    </w:p>
    <w:p w14:paraId="52E0DDDC" w14:textId="77777777" w:rsidR="00955380" w:rsidRDefault="007E4F4C" w:rsidP="00955380">
      <w:pPr>
        <w:spacing w:line="360" w:lineRule="auto"/>
        <w:ind w:firstLine="720"/>
      </w:pPr>
      <w:r>
        <w:t>The testing team also were confused on the function of the purple button at the center of the arrow buttons. The color and location make it unclear that this button is a home button.</w:t>
      </w:r>
      <w:r w:rsidR="00CC379D">
        <w:t xml:space="preserve"> </w:t>
      </w:r>
      <w:r w:rsidR="00557118">
        <w:t>Additionally,</w:t>
      </w:r>
      <w:r>
        <w:t xml:space="preserve"> it seems that it would be possible to accidentally press the button when trying to zoom on the PDFs. The size of the text was significantly small and hard to read. </w:t>
      </w:r>
    </w:p>
    <w:p w14:paraId="7DAF742F" w14:textId="77777777" w:rsidR="00A0625A" w:rsidRDefault="00A0625A" w:rsidP="00955380">
      <w:pPr>
        <w:spacing w:line="360" w:lineRule="auto"/>
        <w:ind w:firstLine="720"/>
      </w:pPr>
    </w:p>
    <w:p w14:paraId="393E7F4E" w14:textId="73D64203" w:rsidR="009C2B3C" w:rsidRPr="009C2B3C" w:rsidRDefault="007E4F4C" w:rsidP="00A0625A">
      <w:pPr>
        <w:spacing w:line="360" w:lineRule="auto"/>
      </w:pPr>
      <w:r>
        <w:t>The Back</w:t>
      </w:r>
      <w:r w:rsidR="00FE57B8">
        <w:t>-</w:t>
      </w:r>
      <w:r>
        <w:t>end end team did not have enough time to develop a fully functional U</w:t>
      </w:r>
      <w:r w:rsidR="008D7EAE">
        <w:t>I</w:t>
      </w:r>
      <w:r>
        <w:t xml:space="preserve"> and they tried their best to replicate the wireframe the design team designed. They also notified the testing team that they faced many technical issues during the development process</w:t>
      </w:r>
    </w:p>
    <w:p w14:paraId="231DD5E6" w14:textId="7ED5B45E" w:rsidR="009C2B3C" w:rsidRPr="009C2B3C" w:rsidRDefault="009C2B3C" w:rsidP="5178ED7C">
      <w:pPr>
        <w:spacing w:line="360" w:lineRule="auto"/>
        <w:jc w:val="both"/>
      </w:pPr>
    </w:p>
    <w:p w14:paraId="09E3800A" w14:textId="6C0837F1" w:rsidR="003D6D0D" w:rsidRPr="003D6D0D" w:rsidRDefault="44A96FA4" w:rsidP="003D6D0D">
      <w:pPr>
        <w:spacing w:line="360" w:lineRule="auto"/>
        <w:jc w:val="both"/>
      </w:pPr>
      <w:r w:rsidRPr="44A96FA4">
        <w:rPr>
          <w:b/>
          <w:bCs/>
          <w:u w:val="single"/>
        </w:rPr>
        <w:t xml:space="preserve">Limitations of Testing </w:t>
      </w:r>
    </w:p>
    <w:p w14:paraId="759AE081" w14:textId="2B9447F4" w:rsidR="023A97A7" w:rsidRDefault="44A96FA4" w:rsidP="023A97A7">
      <w:pPr>
        <w:spacing w:line="360" w:lineRule="auto"/>
        <w:jc w:val="both"/>
      </w:pPr>
      <w:r>
        <w:t xml:space="preserve">Due to limitations of time and technical issues, our team could not deploy a full functional Curry College application to the student body. </w:t>
      </w:r>
    </w:p>
    <w:p w14:paraId="71035C82" w14:textId="4D55F378" w:rsidR="00F643E3" w:rsidRPr="00CC379D" w:rsidRDefault="00F643E3"/>
    <w:p w14:paraId="2900DC31" w14:textId="644D0346" w:rsidR="00F643E3" w:rsidRDefault="007E4F4C">
      <w:pPr>
        <w:rPr>
          <w:b/>
          <w:u w:val="single"/>
        </w:rPr>
      </w:pPr>
      <w:r>
        <w:rPr>
          <w:b/>
          <w:u w:val="single"/>
        </w:rPr>
        <w:t xml:space="preserve">Revisions </w:t>
      </w:r>
      <w:r w:rsidR="00557118">
        <w:rPr>
          <w:b/>
          <w:u w:val="single"/>
        </w:rPr>
        <w:t>t</w:t>
      </w:r>
      <w:r>
        <w:rPr>
          <w:b/>
          <w:u w:val="single"/>
        </w:rPr>
        <w:t xml:space="preserve">o </w:t>
      </w:r>
      <w:r w:rsidR="00557118">
        <w:rPr>
          <w:b/>
          <w:u w:val="single"/>
        </w:rPr>
        <w:t>A</w:t>
      </w:r>
      <w:r>
        <w:rPr>
          <w:b/>
          <w:u w:val="single"/>
        </w:rPr>
        <w:t>pp</w:t>
      </w:r>
      <w:r w:rsidR="00557118">
        <w:rPr>
          <w:b/>
          <w:u w:val="single"/>
        </w:rPr>
        <w:t>lication</w:t>
      </w:r>
      <w:r>
        <w:rPr>
          <w:b/>
          <w:u w:val="single"/>
        </w:rPr>
        <w:t xml:space="preserve"> </w:t>
      </w:r>
      <w:r w:rsidR="00557118">
        <w:rPr>
          <w:b/>
          <w:u w:val="single"/>
        </w:rPr>
        <w:t>B</w:t>
      </w:r>
      <w:r>
        <w:rPr>
          <w:b/>
          <w:u w:val="single"/>
        </w:rPr>
        <w:t xml:space="preserve">ased on </w:t>
      </w:r>
      <w:r w:rsidR="00557118">
        <w:rPr>
          <w:b/>
          <w:u w:val="single"/>
        </w:rPr>
        <w:t>T</w:t>
      </w:r>
      <w:r>
        <w:rPr>
          <w:b/>
          <w:u w:val="single"/>
        </w:rPr>
        <w:t xml:space="preserve">esting </w:t>
      </w:r>
      <w:r w:rsidR="00557118">
        <w:rPr>
          <w:b/>
          <w:u w:val="single"/>
        </w:rPr>
        <w:t>R</w:t>
      </w:r>
      <w:r>
        <w:rPr>
          <w:b/>
          <w:u w:val="single"/>
        </w:rPr>
        <w:t>esults</w:t>
      </w:r>
    </w:p>
    <w:p w14:paraId="0CFCA05C" w14:textId="13333EA4" w:rsidR="00F643E3" w:rsidRDefault="007E4F4C" w:rsidP="00FE57B8">
      <w:pPr>
        <w:spacing w:line="360" w:lineRule="auto"/>
        <w:ind w:firstLine="720"/>
      </w:pPr>
      <w:r>
        <w:t xml:space="preserve">Based on the video of the application running, the testing team recommends revising the application to split up some of the larger PDFs into individual pages. This would make it easier </w:t>
      </w:r>
      <w:r>
        <w:lastRenderedPageBreak/>
        <w:t xml:space="preserve">to read the content and reduce the amount of zooming that is necessary. </w:t>
      </w:r>
      <w:r w:rsidR="00FE57B8">
        <w:t>T</w:t>
      </w:r>
      <w:r>
        <w:t>he content navigator should have an option for zooming and possibly increasing the size of text, disconnected to the content.</w:t>
      </w:r>
    </w:p>
    <w:p w14:paraId="52A0A13E" w14:textId="175B1D4B" w:rsidR="00F643E3" w:rsidRDefault="007E4F4C" w:rsidP="00FE57B8">
      <w:pPr>
        <w:spacing w:line="360" w:lineRule="auto"/>
        <w:ind w:firstLine="720"/>
      </w:pPr>
      <w:r>
        <w:t>After displaying the application on an android phone, the testing team recommends revising the movement of the PDFs. When the user zooms in on any PDF, they are able to move the PDF behind the navigation buttons. When a user zooms into one of the PDFs, the PDF picture should not go pas</w:t>
      </w:r>
      <w:r w:rsidR="00FE57B8">
        <w:t>t</w:t>
      </w:r>
      <w:r>
        <w:t xml:space="preserve"> the navigation bar. The testing team also found out that every time a navigation button is clicked, for a split second you can see the home screen appear then disappear. When a navigation button is clicked, it needs to have a smooth transition without</w:t>
      </w:r>
      <w:r w:rsidR="60A07952">
        <w:t xml:space="preserve"> delay.</w:t>
      </w:r>
      <w:r>
        <w:t xml:space="preserve"> There is also no way to get back to the home screen after clicking on any of the navigation buttons. </w:t>
      </w:r>
      <w:r w:rsidR="0035139C">
        <w:t>The testing team</w:t>
      </w:r>
      <w:r>
        <w:t xml:space="preserve"> recommends there should be a button back to the home screen. There should be an option to download each </w:t>
      </w:r>
      <w:r w:rsidR="0035139C">
        <w:t>PDF,</w:t>
      </w:r>
      <w:r>
        <w:t xml:space="preserve"> so the user does not always have to open the app to view them.  </w:t>
      </w:r>
    </w:p>
    <w:p w14:paraId="7756ADB9" w14:textId="77777777" w:rsidR="00F643E3" w:rsidRDefault="00F643E3"/>
    <w:p w14:paraId="5353891E" w14:textId="58D247C3" w:rsidR="00F643E3" w:rsidRDefault="00557118">
      <w:pPr>
        <w:rPr>
          <w:b/>
          <w:u w:val="single"/>
        </w:rPr>
      </w:pPr>
      <w:r>
        <w:rPr>
          <w:b/>
          <w:u w:val="single"/>
        </w:rPr>
        <w:t>S</w:t>
      </w:r>
      <w:r w:rsidR="007E4F4C">
        <w:rPr>
          <w:b/>
          <w:u w:val="single"/>
        </w:rPr>
        <w:t>ummary of process and findings</w:t>
      </w:r>
    </w:p>
    <w:p w14:paraId="46C027ED" w14:textId="77777777" w:rsidR="00F643E3" w:rsidRDefault="007E4F4C">
      <w:r>
        <w:t xml:space="preserve">    </w:t>
      </w:r>
    </w:p>
    <w:p w14:paraId="70FF0158" w14:textId="77777777" w:rsidR="00B64A72" w:rsidRDefault="007E4F4C" w:rsidP="008920FB">
      <w:pPr>
        <w:spacing w:line="360" w:lineRule="auto"/>
      </w:pPr>
      <w:r>
        <w:tab/>
        <w:t xml:space="preserve">The first steps the testing team took was getting the program files installed and installing </w:t>
      </w:r>
      <w:r w:rsidR="006E5D7E">
        <w:t>F</w:t>
      </w:r>
      <w:r>
        <w:t>lutter onto our P</w:t>
      </w:r>
      <w:r w:rsidR="008D7EAE">
        <w:t>C</w:t>
      </w:r>
      <w:r>
        <w:t xml:space="preserve"> or Mac devices. Some of the team members experienced technical issues when installing </w:t>
      </w:r>
      <w:r w:rsidR="006E5D7E">
        <w:t>F</w:t>
      </w:r>
      <w:r>
        <w:t>lutter. One member of the team</w:t>
      </w:r>
      <w:r w:rsidR="00B64A72">
        <w:t>, unfortunately,</w:t>
      </w:r>
      <w:r>
        <w:t xml:space="preserve"> corrupted his O</w:t>
      </w:r>
      <w:r w:rsidR="008D7EAE">
        <w:t>S</w:t>
      </w:r>
      <w:r>
        <w:t xml:space="preserve"> when installing </w:t>
      </w:r>
      <w:r w:rsidR="006E5D7E">
        <w:t>F</w:t>
      </w:r>
      <w:r>
        <w:t>lutter and had to transition over to a different P</w:t>
      </w:r>
      <w:r w:rsidR="008D7EAE">
        <w:t>C</w:t>
      </w:r>
      <w:r w:rsidR="00B64A72">
        <w:t>.</w:t>
      </w:r>
      <w:r>
        <w:t xml:space="preserve"> After successfully installing both the program files and </w:t>
      </w:r>
      <w:r w:rsidR="006E5D7E">
        <w:t>F</w:t>
      </w:r>
      <w:r>
        <w:t xml:space="preserve">lutter, the next step was to </w:t>
      </w:r>
      <w:r w:rsidR="00B64A72">
        <w:t>get the UI running</w:t>
      </w:r>
      <w:r>
        <w:t xml:space="preserve"> successfully. As the team tried to run the U</w:t>
      </w:r>
      <w:r w:rsidR="008D7EAE">
        <w:t>I</w:t>
      </w:r>
      <w:r>
        <w:t>, they could not proceed due to a variety of error messages.</w:t>
      </w:r>
    </w:p>
    <w:p w14:paraId="54C89BBE" w14:textId="15CBACAE" w:rsidR="00F643E3" w:rsidRDefault="007E4F4C" w:rsidP="008920FB">
      <w:pPr>
        <w:spacing w:line="360" w:lineRule="auto"/>
        <w:ind w:firstLine="720"/>
        <w:rPr>
          <w:b/>
          <w:u w:val="single"/>
        </w:rPr>
      </w:pPr>
      <w:r>
        <w:t>After some extensive research, the team found that they needed to install extensions which should help with successfully running the UI. Once the proper extensions were installed, the team tried to run the program and they encountered the same error messages as before. After having these technical issues, the team reached out to members o</w:t>
      </w:r>
      <w:r w:rsidR="00B64A72">
        <w:t>f</w:t>
      </w:r>
      <w:r>
        <w:t xml:space="preserve"> the back</w:t>
      </w:r>
      <w:r w:rsidR="00FE57B8">
        <w:t>-</w:t>
      </w:r>
      <w:r>
        <w:t xml:space="preserve">end team for assistance. The team was able to get in contact with a few members, but they were unable to meet via </w:t>
      </w:r>
      <w:r w:rsidR="00913F8E">
        <w:t>Z</w:t>
      </w:r>
      <w:r>
        <w:t>oom. With none of the members available, one member from the back</w:t>
      </w:r>
      <w:r w:rsidR="00FE57B8">
        <w:t>-</w:t>
      </w:r>
      <w:r>
        <w:t>end team was able to send over a video navigating through the U</w:t>
      </w:r>
      <w:r w:rsidR="008D7EAE">
        <w:t>I</w:t>
      </w:r>
      <w:r>
        <w:t xml:space="preserve"> that they developed. Since the testing team could not run the U</w:t>
      </w:r>
      <w:r w:rsidR="008D7EAE">
        <w:t>I</w:t>
      </w:r>
      <w:r>
        <w:t>, they had to use the video in order to perform their testing analysis. After watching the video multiple times, the testing team found a few features that need to be implemented to the U</w:t>
      </w:r>
      <w:r w:rsidR="008D7EAE">
        <w:t>I</w:t>
      </w:r>
      <w:r>
        <w:t xml:space="preserve"> that could be an improvement. Overall, the testing team has </w:t>
      </w:r>
      <w:r w:rsidR="0035139C">
        <w:t>concluded</w:t>
      </w:r>
      <w:r>
        <w:t xml:space="preserve"> that the back</w:t>
      </w:r>
      <w:r w:rsidR="00FE57B8">
        <w:t>-</w:t>
      </w:r>
      <w:r>
        <w:t>end team did a great job creating UI in such a short amount of time. With more time, the team believes that the back</w:t>
      </w:r>
      <w:r w:rsidR="00FE57B8">
        <w:t>-</w:t>
      </w:r>
      <w:r>
        <w:t>end team could have fixed the bugs and the technical issues that they faced during the development</w:t>
      </w:r>
      <w:r w:rsidR="004734DB">
        <w:t>al</w:t>
      </w:r>
      <w:r>
        <w:t xml:space="preserve"> process. </w:t>
      </w:r>
    </w:p>
    <w:sectPr w:rsidR="00F643E3">
      <w:head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63739" w14:textId="77777777" w:rsidR="00B41785" w:rsidRDefault="00B41785">
      <w:pPr>
        <w:spacing w:line="240" w:lineRule="auto"/>
      </w:pPr>
      <w:r>
        <w:separator/>
      </w:r>
    </w:p>
  </w:endnote>
  <w:endnote w:type="continuationSeparator" w:id="0">
    <w:p w14:paraId="55B0CEF5" w14:textId="77777777" w:rsidR="00B41785" w:rsidRDefault="00B41785">
      <w:pPr>
        <w:spacing w:line="240" w:lineRule="auto"/>
      </w:pPr>
      <w:r>
        <w:continuationSeparator/>
      </w:r>
    </w:p>
  </w:endnote>
  <w:endnote w:type="continuationNotice" w:id="1">
    <w:p w14:paraId="59FD5810" w14:textId="77777777" w:rsidR="00B41785" w:rsidRDefault="00B4178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08D8D" w14:textId="77777777" w:rsidR="00B41785" w:rsidRDefault="00B41785">
      <w:pPr>
        <w:spacing w:line="240" w:lineRule="auto"/>
      </w:pPr>
      <w:r>
        <w:separator/>
      </w:r>
    </w:p>
  </w:footnote>
  <w:footnote w:type="continuationSeparator" w:id="0">
    <w:p w14:paraId="6AC48773" w14:textId="77777777" w:rsidR="00B41785" w:rsidRDefault="00B41785">
      <w:pPr>
        <w:spacing w:line="240" w:lineRule="auto"/>
      </w:pPr>
      <w:r>
        <w:continuationSeparator/>
      </w:r>
    </w:p>
  </w:footnote>
  <w:footnote w:type="continuationNotice" w:id="1">
    <w:p w14:paraId="1284EF6D" w14:textId="77777777" w:rsidR="00B41785" w:rsidRDefault="00B4178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621" w14:textId="77777777" w:rsidR="00F643E3" w:rsidRDefault="007E4F4C">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650DBC">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intelligence.xml><?xml version="1.0" encoding="utf-8"?>
<int:Intelligence xmlns:int="http://schemas.microsoft.com/office/intelligence/2019/intelligence">
  <int:IntelligenceSettings/>
  <int:Manifest>
    <int:WordHash hashCode="9hcZOPjvCQNdpl" id="DoscicGx"/>
  </int:Manifest>
  <int:Observations>
    <int:Content id="DoscicGx">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62CF4"/>
    <w:multiLevelType w:val="hybridMultilevel"/>
    <w:tmpl w:val="4E405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D5A7E"/>
    <w:multiLevelType w:val="hybridMultilevel"/>
    <w:tmpl w:val="9BC0A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B7D87"/>
    <w:multiLevelType w:val="multilevel"/>
    <w:tmpl w:val="DADCED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4367DF0"/>
    <w:multiLevelType w:val="multilevel"/>
    <w:tmpl w:val="4DFE9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3650167"/>
    <w:multiLevelType w:val="multilevel"/>
    <w:tmpl w:val="0E82E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3074D1"/>
    <w:multiLevelType w:val="hybridMultilevel"/>
    <w:tmpl w:val="7C3C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FD1A17"/>
    <w:multiLevelType w:val="multilevel"/>
    <w:tmpl w:val="4552E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F254F6E"/>
    <w:multiLevelType w:val="multilevel"/>
    <w:tmpl w:val="028886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FC4250C"/>
    <w:multiLevelType w:val="hybridMultilevel"/>
    <w:tmpl w:val="DB92E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957552"/>
    <w:multiLevelType w:val="multilevel"/>
    <w:tmpl w:val="443281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7955A17"/>
    <w:multiLevelType w:val="multilevel"/>
    <w:tmpl w:val="E0DCEE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9417F60"/>
    <w:multiLevelType w:val="multilevel"/>
    <w:tmpl w:val="A10E0F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19C1AB4"/>
    <w:multiLevelType w:val="hybridMultilevel"/>
    <w:tmpl w:val="4E405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4D2154"/>
    <w:multiLevelType w:val="hybridMultilevel"/>
    <w:tmpl w:val="9D50A9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6BC3589"/>
    <w:multiLevelType w:val="multilevel"/>
    <w:tmpl w:val="E9ACF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9182EB2"/>
    <w:multiLevelType w:val="hybridMultilevel"/>
    <w:tmpl w:val="540259F0"/>
    <w:lvl w:ilvl="0" w:tplc="04090001">
      <w:start w:val="1"/>
      <w:numFmt w:val="bullet"/>
      <w:lvlText w:val=""/>
      <w:lvlJc w:val="left"/>
      <w:pPr>
        <w:ind w:left="720" w:hanging="360"/>
      </w:pPr>
      <w:rPr>
        <w:rFonts w:ascii="Symbol" w:hAnsi="Symbol" w:hint="default"/>
      </w:rPr>
    </w:lvl>
    <w:lvl w:ilvl="1" w:tplc="C76E4D2C">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1F1D53"/>
    <w:multiLevelType w:val="multilevel"/>
    <w:tmpl w:val="7AA46E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1873BEA"/>
    <w:multiLevelType w:val="multilevel"/>
    <w:tmpl w:val="904C3A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A0B088A"/>
    <w:multiLevelType w:val="hybridMultilevel"/>
    <w:tmpl w:val="7CBC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3774D6"/>
    <w:multiLevelType w:val="multilevel"/>
    <w:tmpl w:val="FD9868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C6C10CC"/>
    <w:multiLevelType w:val="multilevel"/>
    <w:tmpl w:val="3C9C97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0"/>
  </w:num>
  <w:num w:numId="2">
    <w:abstractNumId w:val="20"/>
  </w:num>
  <w:num w:numId="3">
    <w:abstractNumId w:val="14"/>
  </w:num>
  <w:num w:numId="4">
    <w:abstractNumId w:val="3"/>
  </w:num>
  <w:num w:numId="5">
    <w:abstractNumId w:val="7"/>
  </w:num>
  <w:num w:numId="6">
    <w:abstractNumId w:val="17"/>
  </w:num>
  <w:num w:numId="7">
    <w:abstractNumId w:val="9"/>
  </w:num>
  <w:num w:numId="8">
    <w:abstractNumId w:val="19"/>
  </w:num>
  <w:num w:numId="9">
    <w:abstractNumId w:val="2"/>
  </w:num>
  <w:num w:numId="10">
    <w:abstractNumId w:val="11"/>
  </w:num>
  <w:num w:numId="11">
    <w:abstractNumId w:val="4"/>
  </w:num>
  <w:num w:numId="12">
    <w:abstractNumId w:val="16"/>
  </w:num>
  <w:num w:numId="13">
    <w:abstractNumId w:val="6"/>
  </w:num>
  <w:num w:numId="14">
    <w:abstractNumId w:val="15"/>
  </w:num>
  <w:num w:numId="15">
    <w:abstractNumId w:val="1"/>
  </w:num>
  <w:num w:numId="16">
    <w:abstractNumId w:val="5"/>
  </w:num>
  <w:num w:numId="17">
    <w:abstractNumId w:val="12"/>
  </w:num>
  <w:num w:numId="18">
    <w:abstractNumId w:val="0"/>
  </w:num>
  <w:num w:numId="19">
    <w:abstractNumId w:val="13"/>
  </w:num>
  <w:num w:numId="20">
    <w:abstractNumId w:val="8"/>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sjCwMDYwMTcyNjFR0lEKTi0uzszPAykwNKgFAMzXKjctAAAA"/>
  </w:docVars>
  <w:rsids>
    <w:rsidRoot w:val="00F643E3"/>
    <w:rsid w:val="00003112"/>
    <w:rsid w:val="00006B6F"/>
    <w:rsid w:val="000075DF"/>
    <w:rsid w:val="0001262B"/>
    <w:rsid w:val="00015E3D"/>
    <w:rsid w:val="00035315"/>
    <w:rsid w:val="00040B9A"/>
    <w:rsid w:val="000416D2"/>
    <w:rsid w:val="00070D7B"/>
    <w:rsid w:val="0007652D"/>
    <w:rsid w:val="0007723E"/>
    <w:rsid w:val="00081D82"/>
    <w:rsid w:val="00091214"/>
    <w:rsid w:val="000A155F"/>
    <w:rsid w:val="000A7D74"/>
    <w:rsid w:val="000B1051"/>
    <w:rsid w:val="000B5ED3"/>
    <w:rsid w:val="000B6D2D"/>
    <w:rsid w:val="000C0E9F"/>
    <w:rsid w:val="000C16AE"/>
    <w:rsid w:val="000C5E9E"/>
    <w:rsid w:val="000C7212"/>
    <w:rsid w:val="000D13C0"/>
    <w:rsid w:val="000E1A63"/>
    <w:rsid w:val="000E1BAE"/>
    <w:rsid w:val="000E25DE"/>
    <w:rsid w:val="000E6CC0"/>
    <w:rsid w:val="000F0D8F"/>
    <w:rsid w:val="000F0F0D"/>
    <w:rsid w:val="00111D2E"/>
    <w:rsid w:val="001125C9"/>
    <w:rsid w:val="0012589C"/>
    <w:rsid w:val="00142F05"/>
    <w:rsid w:val="00143310"/>
    <w:rsid w:val="001472CB"/>
    <w:rsid w:val="00156DE6"/>
    <w:rsid w:val="00160B47"/>
    <w:rsid w:val="0016615C"/>
    <w:rsid w:val="001705ED"/>
    <w:rsid w:val="0017482C"/>
    <w:rsid w:val="001768C8"/>
    <w:rsid w:val="00180270"/>
    <w:rsid w:val="00181281"/>
    <w:rsid w:val="001825F0"/>
    <w:rsid w:val="00190AC7"/>
    <w:rsid w:val="00192AA3"/>
    <w:rsid w:val="00193F51"/>
    <w:rsid w:val="00195AB5"/>
    <w:rsid w:val="00197A5F"/>
    <w:rsid w:val="001A2E79"/>
    <w:rsid w:val="001A3264"/>
    <w:rsid w:val="001A3927"/>
    <w:rsid w:val="001A4831"/>
    <w:rsid w:val="001C10ED"/>
    <w:rsid w:val="001C11BB"/>
    <w:rsid w:val="001C1FBA"/>
    <w:rsid w:val="001C2C20"/>
    <w:rsid w:val="001D2305"/>
    <w:rsid w:val="001D7CD5"/>
    <w:rsid w:val="001E257F"/>
    <w:rsid w:val="001F199A"/>
    <w:rsid w:val="00203924"/>
    <w:rsid w:val="00205A30"/>
    <w:rsid w:val="002108A1"/>
    <w:rsid w:val="0021222A"/>
    <w:rsid w:val="0022139D"/>
    <w:rsid w:val="00222967"/>
    <w:rsid w:val="00227082"/>
    <w:rsid w:val="00252383"/>
    <w:rsid w:val="002533C9"/>
    <w:rsid w:val="00255977"/>
    <w:rsid w:val="00260D80"/>
    <w:rsid w:val="00260ED3"/>
    <w:rsid w:val="00262602"/>
    <w:rsid w:val="0026441E"/>
    <w:rsid w:val="00264B38"/>
    <w:rsid w:val="002664F2"/>
    <w:rsid w:val="002730F9"/>
    <w:rsid w:val="00274055"/>
    <w:rsid w:val="00274C82"/>
    <w:rsid w:val="0028204E"/>
    <w:rsid w:val="0029059F"/>
    <w:rsid w:val="00291833"/>
    <w:rsid w:val="002A3598"/>
    <w:rsid w:val="002A40B2"/>
    <w:rsid w:val="002B45C9"/>
    <w:rsid w:val="002B5562"/>
    <w:rsid w:val="002C5EDD"/>
    <w:rsid w:val="002C75D5"/>
    <w:rsid w:val="002D1239"/>
    <w:rsid w:val="002D551E"/>
    <w:rsid w:val="002E4C1F"/>
    <w:rsid w:val="002E66D9"/>
    <w:rsid w:val="002F0EA2"/>
    <w:rsid w:val="002F7907"/>
    <w:rsid w:val="00305AA2"/>
    <w:rsid w:val="00320D2D"/>
    <w:rsid w:val="0032121A"/>
    <w:rsid w:val="00321C6B"/>
    <w:rsid w:val="0032361A"/>
    <w:rsid w:val="0033249F"/>
    <w:rsid w:val="00334C29"/>
    <w:rsid w:val="003352FD"/>
    <w:rsid w:val="00337965"/>
    <w:rsid w:val="00340530"/>
    <w:rsid w:val="0035139C"/>
    <w:rsid w:val="00352CE1"/>
    <w:rsid w:val="003543B8"/>
    <w:rsid w:val="00356840"/>
    <w:rsid w:val="00372F65"/>
    <w:rsid w:val="0037333C"/>
    <w:rsid w:val="00380723"/>
    <w:rsid w:val="00381244"/>
    <w:rsid w:val="00385E39"/>
    <w:rsid w:val="0039351A"/>
    <w:rsid w:val="003952A1"/>
    <w:rsid w:val="003A1FCA"/>
    <w:rsid w:val="003A30BB"/>
    <w:rsid w:val="003A6F66"/>
    <w:rsid w:val="003B3995"/>
    <w:rsid w:val="003C2DA7"/>
    <w:rsid w:val="003D1ED0"/>
    <w:rsid w:val="003D65C9"/>
    <w:rsid w:val="003D6D0D"/>
    <w:rsid w:val="003F0C05"/>
    <w:rsid w:val="003F42B8"/>
    <w:rsid w:val="00405CD5"/>
    <w:rsid w:val="00411412"/>
    <w:rsid w:val="00422AAF"/>
    <w:rsid w:val="00427255"/>
    <w:rsid w:val="00434F77"/>
    <w:rsid w:val="00437345"/>
    <w:rsid w:val="0044219A"/>
    <w:rsid w:val="0045036E"/>
    <w:rsid w:val="00461804"/>
    <w:rsid w:val="00463006"/>
    <w:rsid w:val="004631E1"/>
    <w:rsid w:val="00465384"/>
    <w:rsid w:val="0046643F"/>
    <w:rsid w:val="004666D5"/>
    <w:rsid w:val="004734DB"/>
    <w:rsid w:val="004750A3"/>
    <w:rsid w:val="00483159"/>
    <w:rsid w:val="004A1A53"/>
    <w:rsid w:val="004A3888"/>
    <w:rsid w:val="004A6374"/>
    <w:rsid w:val="004A7352"/>
    <w:rsid w:val="004B4DF5"/>
    <w:rsid w:val="004B6FC6"/>
    <w:rsid w:val="004C1EA7"/>
    <w:rsid w:val="004C2E2A"/>
    <w:rsid w:val="004C4AD5"/>
    <w:rsid w:val="004C7323"/>
    <w:rsid w:val="004D2781"/>
    <w:rsid w:val="004E6118"/>
    <w:rsid w:val="004E73E1"/>
    <w:rsid w:val="004F0020"/>
    <w:rsid w:val="004F3EF3"/>
    <w:rsid w:val="004F4926"/>
    <w:rsid w:val="004F5CA7"/>
    <w:rsid w:val="00506147"/>
    <w:rsid w:val="005061DD"/>
    <w:rsid w:val="00506864"/>
    <w:rsid w:val="00517ABA"/>
    <w:rsid w:val="00520BEA"/>
    <w:rsid w:val="00536B99"/>
    <w:rsid w:val="00541CC6"/>
    <w:rsid w:val="00541DCB"/>
    <w:rsid w:val="00553F33"/>
    <w:rsid w:val="00557118"/>
    <w:rsid w:val="00565003"/>
    <w:rsid w:val="00582E39"/>
    <w:rsid w:val="005874AA"/>
    <w:rsid w:val="00590ECD"/>
    <w:rsid w:val="005924A9"/>
    <w:rsid w:val="00595839"/>
    <w:rsid w:val="005B13D8"/>
    <w:rsid w:val="005D3FC7"/>
    <w:rsid w:val="005E2812"/>
    <w:rsid w:val="005E51B9"/>
    <w:rsid w:val="005E6052"/>
    <w:rsid w:val="005F446F"/>
    <w:rsid w:val="006107DE"/>
    <w:rsid w:val="00610801"/>
    <w:rsid w:val="00621038"/>
    <w:rsid w:val="006228BD"/>
    <w:rsid w:val="006267B7"/>
    <w:rsid w:val="006342AD"/>
    <w:rsid w:val="006434E9"/>
    <w:rsid w:val="00645075"/>
    <w:rsid w:val="00650DBC"/>
    <w:rsid w:val="00666EE7"/>
    <w:rsid w:val="00671E52"/>
    <w:rsid w:val="00692787"/>
    <w:rsid w:val="006A7CF0"/>
    <w:rsid w:val="006C1577"/>
    <w:rsid w:val="006C42A7"/>
    <w:rsid w:val="006C7448"/>
    <w:rsid w:val="006D2F3B"/>
    <w:rsid w:val="006D62CC"/>
    <w:rsid w:val="006D6EE8"/>
    <w:rsid w:val="006D7BC2"/>
    <w:rsid w:val="006E2DFC"/>
    <w:rsid w:val="006E5D7E"/>
    <w:rsid w:val="006E6568"/>
    <w:rsid w:val="006F2D66"/>
    <w:rsid w:val="006F2FE1"/>
    <w:rsid w:val="006F4ED1"/>
    <w:rsid w:val="00703682"/>
    <w:rsid w:val="007040F9"/>
    <w:rsid w:val="00705DF8"/>
    <w:rsid w:val="0070719C"/>
    <w:rsid w:val="00723391"/>
    <w:rsid w:val="00723A57"/>
    <w:rsid w:val="00724DA5"/>
    <w:rsid w:val="00734AE5"/>
    <w:rsid w:val="00735CAE"/>
    <w:rsid w:val="00740772"/>
    <w:rsid w:val="00744A8B"/>
    <w:rsid w:val="00750207"/>
    <w:rsid w:val="00757086"/>
    <w:rsid w:val="007644EF"/>
    <w:rsid w:val="00773921"/>
    <w:rsid w:val="00790FCF"/>
    <w:rsid w:val="007A5223"/>
    <w:rsid w:val="007B5034"/>
    <w:rsid w:val="007C2F68"/>
    <w:rsid w:val="007C47C3"/>
    <w:rsid w:val="007E0EDE"/>
    <w:rsid w:val="007E4F4C"/>
    <w:rsid w:val="00813841"/>
    <w:rsid w:val="0081549B"/>
    <w:rsid w:val="00817B7F"/>
    <w:rsid w:val="00835C1C"/>
    <w:rsid w:val="00836B69"/>
    <w:rsid w:val="008525DC"/>
    <w:rsid w:val="008577AF"/>
    <w:rsid w:val="00860A6C"/>
    <w:rsid w:val="00863DB9"/>
    <w:rsid w:val="0087189E"/>
    <w:rsid w:val="0087195E"/>
    <w:rsid w:val="0088082B"/>
    <w:rsid w:val="00880F78"/>
    <w:rsid w:val="00883F66"/>
    <w:rsid w:val="008920FB"/>
    <w:rsid w:val="00892EF0"/>
    <w:rsid w:val="008A05BF"/>
    <w:rsid w:val="008A162E"/>
    <w:rsid w:val="008A3FA1"/>
    <w:rsid w:val="008B0D51"/>
    <w:rsid w:val="008D2C4E"/>
    <w:rsid w:val="008D68BC"/>
    <w:rsid w:val="008D7EAE"/>
    <w:rsid w:val="008E0938"/>
    <w:rsid w:val="008E2C0D"/>
    <w:rsid w:val="008E36A2"/>
    <w:rsid w:val="008F57B0"/>
    <w:rsid w:val="00905719"/>
    <w:rsid w:val="00907750"/>
    <w:rsid w:val="00913F8E"/>
    <w:rsid w:val="00915199"/>
    <w:rsid w:val="00925E27"/>
    <w:rsid w:val="009269A4"/>
    <w:rsid w:val="00934A7E"/>
    <w:rsid w:val="00934E0D"/>
    <w:rsid w:val="00946F18"/>
    <w:rsid w:val="009506DD"/>
    <w:rsid w:val="009508B2"/>
    <w:rsid w:val="00950951"/>
    <w:rsid w:val="00951D60"/>
    <w:rsid w:val="00955380"/>
    <w:rsid w:val="0095783E"/>
    <w:rsid w:val="00962DD2"/>
    <w:rsid w:val="00963C9B"/>
    <w:rsid w:val="00964E3F"/>
    <w:rsid w:val="00973A26"/>
    <w:rsid w:val="00974FD5"/>
    <w:rsid w:val="009901FF"/>
    <w:rsid w:val="0099798B"/>
    <w:rsid w:val="009A420E"/>
    <w:rsid w:val="009C2372"/>
    <w:rsid w:val="009C2B3C"/>
    <w:rsid w:val="009C2F10"/>
    <w:rsid w:val="009C3792"/>
    <w:rsid w:val="009D00E7"/>
    <w:rsid w:val="009D0274"/>
    <w:rsid w:val="009D3BB7"/>
    <w:rsid w:val="009E3277"/>
    <w:rsid w:val="009E5CE1"/>
    <w:rsid w:val="009F1AB8"/>
    <w:rsid w:val="009F647D"/>
    <w:rsid w:val="00A0625A"/>
    <w:rsid w:val="00A41A5B"/>
    <w:rsid w:val="00A50079"/>
    <w:rsid w:val="00A51DDD"/>
    <w:rsid w:val="00A535B6"/>
    <w:rsid w:val="00A565EF"/>
    <w:rsid w:val="00A6558C"/>
    <w:rsid w:val="00A70EF7"/>
    <w:rsid w:val="00A762F0"/>
    <w:rsid w:val="00A82B6B"/>
    <w:rsid w:val="00A84EEF"/>
    <w:rsid w:val="00A958AA"/>
    <w:rsid w:val="00AA64C9"/>
    <w:rsid w:val="00AA6C1A"/>
    <w:rsid w:val="00AB50D6"/>
    <w:rsid w:val="00AB59BA"/>
    <w:rsid w:val="00AB7427"/>
    <w:rsid w:val="00AD7273"/>
    <w:rsid w:val="00AE1AFB"/>
    <w:rsid w:val="00AE1EA0"/>
    <w:rsid w:val="00AE6E74"/>
    <w:rsid w:val="00B10AA1"/>
    <w:rsid w:val="00B20A93"/>
    <w:rsid w:val="00B26FEE"/>
    <w:rsid w:val="00B3119D"/>
    <w:rsid w:val="00B3687D"/>
    <w:rsid w:val="00B41785"/>
    <w:rsid w:val="00B47EA6"/>
    <w:rsid w:val="00B5054A"/>
    <w:rsid w:val="00B51226"/>
    <w:rsid w:val="00B552F3"/>
    <w:rsid w:val="00B56357"/>
    <w:rsid w:val="00B60849"/>
    <w:rsid w:val="00B64A72"/>
    <w:rsid w:val="00B65D64"/>
    <w:rsid w:val="00B86D97"/>
    <w:rsid w:val="00B8759F"/>
    <w:rsid w:val="00B9730F"/>
    <w:rsid w:val="00BA04C6"/>
    <w:rsid w:val="00BA6697"/>
    <w:rsid w:val="00BB7883"/>
    <w:rsid w:val="00BC7EEB"/>
    <w:rsid w:val="00BD0500"/>
    <w:rsid w:val="00BD1263"/>
    <w:rsid w:val="00BD2856"/>
    <w:rsid w:val="00BD64C5"/>
    <w:rsid w:val="00BD7A7C"/>
    <w:rsid w:val="00BE0E62"/>
    <w:rsid w:val="00BF35C4"/>
    <w:rsid w:val="00BF40DD"/>
    <w:rsid w:val="00C00F0C"/>
    <w:rsid w:val="00C25927"/>
    <w:rsid w:val="00C25B56"/>
    <w:rsid w:val="00C33F3B"/>
    <w:rsid w:val="00C37BB1"/>
    <w:rsid w:val="00C40148"/>
    <w:rsid w:val="00C46D27"/>
    <w:rsid w:val="00C52988"/>
    <w:rsid w:val="00C55AB8"/>
    <w:rsid w:val="00C609C6"/>
    <w:rsid w:val="00C60C1D"/>
    <w:rsid w:val="00C71A97"/>
    <w:rsid w:val="00C764F3"/>
    <w:rsid w:val="00C774AA"/>
    <w:rsid w:val="00C83763"/>
    <w:rsid w:val="00C83A57"/>
    <w:rsid w:val="00C84CEC"/>
    <w:rsid w:val="00C84EF9"/>
    <w:rsid w:val="00C85178"/>
    <w:rsid w:val="00C925A7"/>
    <w:rsid w:val="00C93A5C"/>
    <w:rsid w:val="00CB4FF7"/>
    <w:rsid w:val="00CC379D"/>
    <w:rsid w:val="00CE1FAD"/>
    <w:rsid w:val="00CE3A5A"/>
    <w:rsid w:val="00CF009E"/>
    <w:rsid w:val="00CF7AB8"/>
    <w:rsid w:val="00D00D1C"/>
    <w:rsid w:val="00D01175"/>
    <w:rsid w:val="00D01482"/>
    <w:rsid w:val="00D12D4F"/>
    <w:rsid w:val="00D163A5"/>
    <w:rsid w:val="00D200F4"/>
    <w:rsid w:val="00D20DE4"/>
    <w:rsid w:val="00D2595D"/>
    <w:rsid w:val="00D25A8E"/>
    <w:rsid w:val="00D4000B"/>
    <w:rsid w:val="00D41A3A"/>
    <w:rsid w:val="00D4340B"/>
    <w:rsid w:val="00D440DD"/>
    <w:rsid w:val="00D51A7C"/>
    <w:rsid w:val="00D521CF"/>
    <w:rsid w:val="00D528DC"/>
    <w:rsid w:val="00D52FD4"/>
    <w:rsid w:val="00D60076"/>
    <w:rsid w:val="00D61A1C"/>
    <w:rsid w:val="00D75677"/>
    <w:rsid w:val="00D76556"/>
    <w:rsid w:val="00D95DAE"/>
    <w:rsid w:val="00DA645E"/>
    <w:rsid w:val="00DA6E23"/>
    <w:rsid w:val="00DC64DB"/>
    <w:rsid w:val="00DD7230"/>
    <w:rsid w:val="00DE3A0F"/>
    <w:rsid w:val="00DE4105"/>
    <w:rsid w:val="00DF3E8F"/>
    <w:rsid w:val="00E00D75"/>
    <w:rsid w:val="00E03C4A"/>
    <w:rsid w:val="00E05AB9"/>
    <w:rsid w:val="00E21316"/>
    <w:rsid w:val="00E41832"/>
    <w:rsid w:val="00E4768B"/>
    <w:rsid w:val="00E5376F"/>
    <w:rsid w:val="00E6536C"/>
    <w:rsid w:val="00E67708"/>
    <w:rsid w:val="00E67B04"/>
    <w:rsid w:val="00E70EC8"/>
    <w:rsid w:val="00E77CCD"/>
    <w:rsid w:val="00E82027"/>
    <w:rsid w:val="00E823AD"/>
    <w:rsid w:val="00E82AE7"/>
    <w:rsid w:val="00E82F34"/>
    <w:rsid w:val="00E86771"/>
    <w:rsid w:val="00E93AA8"/>
    <w:rsid w:val="00EA3A96"/>
    <w:rsid w:val="00EA4038"/>
    <w:rsid w:val="00EA5D69"/>
    <w:rsid w:val="00EB67A3"/>
    <w:rsid w:val="00EC34ED"/>
    <w:rsid w:val="00ED3507"/>
    <w:rsid w:val="00EE2351"/>
    <w:rsid w:val="00EF12E1"/>
    <w:rsid w:val="00F01715"/>
    <w:rsid w:val="00F0275D"/>
    <w:rsid w:val="00F05DD9"/>
    <w:rsid w:val="00F07155"/>
    <w:rsid w:val="00F12909"/>
    <w:rsid w:val="00F224AC"/>
    <w:rsid w:val="00F23186"/>
    <w:rsid w:val="00F4127C"/>
    <w:rsid w:val="00F51CA2"/>
    <w:rsid w:val="00F54765"/>
    <w:rsid w:val="00F555CA"/>
    <w:rsid w:val="00F643E3"/>
    <w:rsid w:val="00F77A5F"/>
    <w:rsid w:val="00F86E81"/>
    <w:rsid w:val="00F92E15"/>
    <w:rsid w:val="00F93A75"/>
    <w:rsid w:val="00F94B96"/>
    <w:rsid w:val="00F94E56"/>
    <w:rsid w:val="00FA0460"/>
    <w:rsid w:val="00FA08E5"/>
    <w:rsid w:val="00FA5B24"/>
    <w:rsid w:val="00FB01DC"/>
    <w:rsid w:val="00FB1359"/>
    <w:rsid w:val="00FB3B97"/>
    <w:rsid w:val="00FB7F76"/>
    <w:rsid w:val="00FD0A85"/>
    <w:rsid w:val="00FD0D73"/>
    <w:rsid w:val="00FD564A"/>
    <w:rsid w:val="00FE1D4C"/>
    <w:rsid w:val="00FE57B8"/>
    <w:rsid w:val="00FE79AD"/>
    <w:rsid w:val="0181E5DF"/>
    <w:rsid w:val="018D2C69"/>
    <w:rsid w:val="022C1E5C"/>
    <w:rsid w:val="023A97A7"/>
    <w:rsid w:val="0446FAB8"/>
    <w:rsid w:val="045A936F"/>
    <w:rsid w:val="046F65AE"/>
    <w:rsid w:val="049B6711"/>
    <w:rsid w:val="058E5FBB"/>
    <w:rsid w:val="06B2AC05"/>
    <w:rsid w:val="0748827D"/>
    <w:rsid w:val="076932BE"/>
    <w:rsid w:val="0A7407D4"/>
    <w:rsid w:val="0B01BEF0"/>
    <w:rsid w:val="0C1D2290"/>
    <w:rsid w:val="0C9A2ABA"/>
    <w:rsid w:val="0CC208D0"/>
    <w:rsid w:val="0D430271"/>
    <w:rsid w:val="0F6D533C"/>
    <w:rsid w:val="0FB14E0C"/>
    <w:rsid w:val="0FF644FB"/>
    <w:rsid w:val="12521C37"/>
    <w:rsid w:val="125580CE"/>
    <w:rsid w:val="12A36067"/>
    <w:rsid w:val="14380E86"/>
    <w:rsid w:val="14C85558"/>
    <w:rsid w:val="159444CD"/>
    <w:rsid w:val="17BBFB4A"/>
    <w:rsid w:val="19895CB4"/>
    <w:rsid w:val="1A0BC1B3"/>
    <w:rsid w:val="1CE7A204"/>
    <w:rsid w:val="1D5F4D59"/>
    <w:rsid w:val="1F0B670A"/>
    <w:rsid w:val="205C4C2F"/>
    <w:rsid w:val="20D92283"/>
    <w:rsid w:val="20F01ED6"/>
    <w:rsid w:val="2127CC65"/>
    <w:rsid w:val="2286CFCB"/>
    <w:rsid w:val="22CC5E32"/>
    <w:rsid w:val="22ECDBA2"/>
    <w:rsid w:val="23F8FCA9"/>
    <w:rsid w:val="2496BFAC"/>
    <w:rsid w:val="25D33834"/>
    <w:rsid w:val="281A47C9"/>
    <w:rsid w:val="286EB422"/>
    <w:rsid w:val="29052117"/>
    <w:rsid w:val="29A43B43"/>
    <w:rsid w:val="2A526FCF"/>
    <w:rsid w:val="2CB10992"/>
    <w:rsid w:val="2E173035"/>
    <w:rsid w:val="2E3ADF6B"/>
    <w:rsid w:val="2F092CC0"/>
    <w:rsid w:val="2FED0B0A"/>
    <w:rsid w:val="30E82310"/>
    <w:rsid w:val="30EC50F5"/>
    <w:rsid w:val="316236DD"/>
    <w:rsid w:val="3354766D"/>
    <w:rsid w:val="338D51F1"/>
    <w:rsid w:val="339C2FE3"/>
    <w:rsid w:val="33C4A476"/>
    <w:rsid w:val="351DDBC8"/>
    <w:rsid w:val="3537032A"/>
    <w:rsid w:val="3597581D"/>
    <w:rsid w:val="3782CE7F"/>
    <w:rsid w:val="37921118"/>
    <w:rsid w:val="385A047E"/>
    <w:rsid w:val="38896A78"/>
    <w:rsid w:val="3AED2F3A"/>
    <w:rsid w:val="3D25246F"/>
    <w:rsid w:val="3E3C31F1"/>
    <w:rsid w:val="3FC95731"/>
    <w:rsid w:val="411DD2C3"/>
    <w:rsid w:val="42265C62"/>
    <w:rsid w:val="42C42060"/>
    <w:rsid w:val="433CA096"/>
    <w:rsid w:val="443BA918"/>
    <w:rsid w:val="44A96FA4"/>
    <w:rsid w:val="455C9C5E"/>
    <w:rsid w:val="46A5C6CE"/>
    <w:rsid w:val="482DCCA2"/>
    <w:rsid w:val="4A3D89B2"/>
    <w:rsid w:val="4AF2182D"/>
    <w:rsid w:val="4C442B47"/>
    <w:rsid w:val="4CE94458"/>
    <w:rsid w:val="4D7722B2"/>
    <w:rsid w:val="4E1E022B"/>
    <w:rsid w:val="4F8353ED"/>
    <w:rsid w:val="4F8E68A1"/>
    <w:rsid w:val="4FCF3C43"/>
    <w:rsid w:val="501D4EAD"/>
    <w:rsid w:val="50B1F635"/>
    <w:rsid w:val="514C22CB"/>
    <w:rsid w:val="5178ED7C"/>
    <w:rsid w:val="51D5DDD8"/>
    <w:rsid w:val="536634DE"/>
    <w:rsid w:val="5400934A"/>
    <w:rsid w:val="544FD4A4"/>
    <w:rsid w:val="56117F4A"/>
    <w:rsid w:val="565D9976"/>
    <w:rsid w:val="5B577C56"/>
    <w:rsid w:val="5B6A882D"/>
    <w:rsid w:val="5BA2FF0A"/>
    <w:rsid w:val="5CD29D71"/>
    <w:rsid w:val="5E01718F"/>
    <w:rsid w:val="5E1B3069"/>
    <w:rsid w:val="5EE58C47"/>
    <w:rsid w:val="5FE7257A"/>
    <w:rsid w:val="60A07952"/>
    <w:rsid w:val="618F75ED"/>
    <w:rsid w:val="639ECE56"/>
    <w:rsid w:val="63E2C926"/>
    <w:rsid w:val="64C67F37"/>
    <w:rsid w:val="6652A858"/>
    <w:rsid w:val="665C5B4B"/>
    <w:rsid w:val="66C2D75C"/>
    <w:rsid w:val="66DCFADD"/>
    <w:rsid w:val="66F8BD88"/>
    <w:rsid w:val="67BC8309"/>
    <w:rsid w:val="6AF980A0"/>
    <w:rsid w:val="6BA12967"/>
    <w:rsid w:val="6C01E301"/>
    <w:rsid w:val="6C226071"/>
    <w:rsid w:val="6D207867"/>
    <w:rsid w:val="6E7DA035"/>
    <w:rsid w:val="6F00062F"/>
    <w:rsid w:val="6F514A5F"/>
    <w:rsid w:val="70D4262F"/>
    <w:rsid w:val="712B2143"/>
    <w:rsid w:val="7164075F"/>
    <w:rsid w:val="71A46BC2"/>
    <w:rsid w:val="73DFF764"/>
    <w:rsid w:val="75FAD3C0"/>
    <w:rsid w:val="763542DB"/>
    <w:rsid w:val="765EE759"/>
    <w:rsid w:val="773B1586"/>
    <w:rsid w:val="78FDBC4B"/>
    <w:rsid w:val="7966EF50"/>
    <w:rsid w:val="79B378BB"/>
    <w:rsid w:val="7A091404"/>
    <w:rsid w:val="7B34E832"/>
    <w:rsid w:val="7B409DFB"/>
    <w:rsid w:val="7C13743F"/>
    <w:rsid w:val="7C15DBBC"/>
    <w:rsid w:val="7D0A3627"/>
    <w:rsid w:val="7D9A0DBA"/>
    <w:rsid w:val="7F425E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248263"/>
  <w15:docId w15:val="{D6A1C780-59F3-40DB-AFAD-FD8C4338C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50DBC"/>
    <w:pPr>
      <w:tabs>
        <w:tab w:val="center" w:pos="4680"/>
        <w:tab w:val="right" w:pos="9360"/>
      </w:tabs>
      <w:spacing w:line="240" w:lineRule="auto"/>
    </w:pPr>
  </w:style>
  <w:style w:type="character" w:customStyle="1" w:styleId="HeaderChar">
    <w:name w:val="Header Char"/>
    <w:basedOn w:val="DefaultParagraphFont"/>
    <w:link w:val="Header"/>
    <w:uiPriority w:val="99"/>
    <w:rsid w:val="00650DBC"/>
  </w:style>
  <w:style w:type="paragraph" w:styleId="Footer">
    <w:name w:val="footer"/>
    <w:basedOn w:val="Normal"/>
    <w:link w:val="FooterChar"/>
    <w:uiPriority w:val="99"/>
    <w:unhideWhenUsed/>
    <w:rsid w:val="00650DBC"/>
    <w:pPr>
      <w:tabs>
        <w:tab w:val="center" w:pos="4680"/>
        <w:tab w:val="right" w:pos="9360"/>
      </w:tabs>
      <w:spacing w:line="240" w:lineRule="auto"/>
    </w:pPr>
  </w:style>
  <w:style w:type="character" w:customStyle="1" w:styleId="FooterChar">
    <w:name w:val="Footer Char"/>
    <w:basedOn w:val="DefaultParagraphFont"/>
    <w:link w:val="Footer"/>
    <w:uiPriority w:val="99"/>
    <w:rsid w:val="00650DBC"/>
  </w:style>
  <w:style w:type="paragraph" w:styleId="ListParagraph">
    <w:name w:val="List Paragraph"/>
    <w:basedOn w:val="Normal"/>
    <w:uiPriority w:val="34"/>
    <w:qFormat/>
    <w:rsid w:val="006A7CF0"/>
    <w:pPr>
      <w:ind w:left="720"/>
      <w:contextualSpacing/>
    </w:pPr>
  </w:style>
  <w:style w:type="character" w:styleId="Hyperlink">
    <w:name w:val="Hyperlink"/>
    <w:basedOn w:val="DefaultParagraphFont"/>
    <w:uiPriority w:val="99"/>
    <w:unhideWhenUsed/>
    <w:rsid w:val="00EF12E1"/>
    <w:rPr>
      <w:color w:val="0000FF" w:themeColor="hyperlink"/>
      <w:u w:val="single"/>
    </w:rPr>
  </w:style>
  <w:style w:type="character" w:styleId="UnresolvedMention">
    <w:name w:val="Unresolved Mention"/>
    <w:basedOn w:val="DefaultParagraphFont"/>
    <w:uiPriority w:val="99"/>
    <w:semiHidden/>
    <w:unhideWhenUsed/>
    <w:rsid w:val="00EF12E1"/>
    <w:rPr>
      <w:color w:val="605E5C"/>
      <w:shd w:val="clear" w:color="auto" w:fill="E1DFDD"/>
    </w:rPr>
  </w:style>
  <w:style w:type="character" w:styleId="FollowedHyperlink">
    <w:name w:val="FollowedHyperlink"/>
    <w:basedOn w:val="DefaultParagraphFont"/>
    <w:uiPriority w:val="99"/>
    <w:semiHidden/>
    <w:unhideWhenUsed/>
    <w:rsid w:val="00B26FE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lutter.dev/" TargetMode="External"/><Relationship Id="rId3" Type="http://schemas.openxmlformats.org/officeDocument/2006/relationships/settings" Target="settings.xml"/><Relationship Id="R766e74e121b743c8" Type="http://schemas.microsoft.com/office/2019/09/relationships/intelligence" Target="intelligence.xml"/><Relationship Id="rId7" Type="http://schemas.openxmlformats.org/officeDocument/2006/relationships/hyperlink" Target="https://github.com/Chris4mny/curry_App" TargetMode="External"/><Relationship Id="rId12" Type="http://schemas.openxmlformats.org/officeDocument/2006/relationships/hyperlink" Target="https://flutter.dev/"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3</Pages>
  <Words>2827</Words>
  <Characters>16117</Characters>
  <Application>Microsoft Office Word</Application>
  <DocSecurity>0</DocSecurity>
  <Lines>134</Lines>
  <Paragraphs>37</Paragraphs>
  <ScaleCrop>false</ScaleCrop>
  <Company/>
  <LinksUpToDate>false</LinksUpToDate>
  <CharactersWithSpaces>1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dams</dc:creator>
  <cp:keywords/>
  <cp:lastModifiedBy>Joshua Adams</cp:lastModifiedBy>
  <cp:revision>168</cp:revision>
  <dcterms:created xsi:type="dcterms:W3CDTF">2021-04-26T18:08:00Z</dcterms:created>
  <dcterms:modified xsi:type="dcterms:W3CDTF">2021-05-03T19:23:00Z</dcterms:modified>
</cp:coreProperties>
</file>